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8C045" w14:textId="77777777" w:rsidR="00606D22" w:rsidRPr="006E477A" w:rsidRDefault="00606D22" w:rsidP="00606D22">
      <w:pPr>
        <w:pStyle w:val="Bezproreda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Sveučilište J.J. Strossmayera u Osijeku</w:t>
      </w:r>
    </w:p>
    <w:p w14:paraId="4B14EF42" w14:textId="77777777" w:rsidR="00606D22" w:rsidRPr="006E477A" w:rsidRDefault="00835FF5" w:rsidP="00606D22">
      <w:pPr>
        <w:pStyle w:val="Bezproreda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Fakultet elektrotehnike, računarstva i informacijskih tehnologija Osijek</w:t>
      </w:r>
    </w:p>
    <w:p w14:paraId="7D2B88CB" w14:textId="77777777" w:rsidR="00606D22" w:rsidRPr="006E477A" w:rsidRDefault="00606D22" w:rsidP="00606D22">
      <w:pPr>
        <w:pStyle w:val="Bezproreda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Kneza Trpimira 2b, 31000 Osijek</w:t>
      </w:r>
    </w:p>
    <w:p w14:paraId="0A2BE170" w14:textId="77777777" w:rsidR="00606D22" w:rsidRPr="006E477A" w:rsidRDefault="00606D22">
      <w:pPr>
        <w:rPr>
          <w:rFonts w:ascii="Times New Roman" w:hAnsi="Times New Roman" w:cs="Times New Roman"/>
          <w:b/>
          <w:sz w:val="24"/>
          <w:szCs w:val="24"/>
        </w:rPr>
      </w:pPr>
    </w:p>
    <w:p w14:paraId="50744BBF" w14:textId="784901CA" w:rsidR="0021022D" w:rsidRPr="006E477A" w:rsidRDefault="00041BB6">
      <w:pPr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 xml:space="preserve">PRORAČUNSKA </w:t>
      </w:r>
      <w:r w:rsidR="00BF2B28" w:rsidRPr="006E477A">
        <w:rPr>
          <w:rFonts w:ascii="Times New Roman" w:hAnsi="Times New Roman" w:cs="Times New Roman"/>
          <w:b/>
          <w:sz w:val="24"/>
          <w:szCs w:val="24"/>
        </w:rPr>
        <w:t>OBRAZLOŽENJ</w:t>
      </w:r>
      <w:r w:rsidRPr="006E477A">
        <w:rPr>
          <w:rFonts w:ascii="Times New Roman" w:hAnsi="Times New Roman" w:cs="Times New Roman"/>
          <w:b/>
          <w:sz w:val="24"/>
          <w:szCs w:val="24"/>
        </w:rPr>
        <w:t>A</w:t>
      </w:r>
      <w:r w:rsidR="00BF2B28" w:rsidRPr="006E47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D65" w:rsidRPr="006E477A">
        <w:rPr>
          <w:rFonts w:ascii="Times New Roman" w:hAnsi="Times New Roman" w:cs="Times New Roman"/>
          <w:b/>
          <w:sz w:val="24"/>
          <w:szCs w:val="24"/>
        </w:rPr>
        <w:t xml:space="preserve">- Obrazloženje posebnog dijela izvještaja o izvršenju financijskog plana za </w:t>
      </w:r>
      <w:r w:rsidR="006D5B57" w:rsidRPr="006E477A">
        <w:rPr>
          <w:rFonts w:ascii="Times New Roman" w:hAnsi="Times New Roman" w:cs="Times New Roman"/>
          <w:b/>
          <w:sz w:val="24"/>
          <w:szCs w:val="24"/>
        </w:rPr>
        <w:t>202</w:t>
      </w:r>
      <w:r w:rsidR="00B57240">
        <w:rPr>
          <w:rFonts w:ascii="Times New Roman" w:hAnsi="Times New Roman" w:cs="Times New Roman"/>
          <w:b/>
          <w:sz w:val="24"/>
          <w:szCs w:val="24"/>
        </w:rPr>
        <w:t>5</w:t>
      </w:r>
      <w:r w:rsidR="006D5B57" w:rsidRPr="006E477A">
        <w:rPr>
          <w:rFonts w:ascii="Times New Roman" w:hAnsi="Times New Roman" w:cs="Times New Roman"/>
          <w:b/>
          <w:sz w:val="24"/>
          <w:szCs w:val="24"/>
        </w:rPr>
        <w:t>.</w:t>
      </w:r>
      <w:r w:rsidR="00851D65" w:rsidRPr="006E477A">
        <w:rPr>
          <w:rFonts w:ascii="Times New Roman" w:hAnsi="Times New Roman" w:cs="Times New Roman"/>
          <w:b/>
          <w:sz w:val="24"/>
          <w:szCs w:val="24"/>
        </w:rPr>
        <w:t xml:space="preserve">g. </w:t>
      </w:r>
      <w:r w:rsidR="006D5B57" w:rsidRPr="006E477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88AB1DC" w14:textId="77777777" w:rsidR="0021022D" w:rsidRPr="006E477A" w:rsidRDefault="0021022D" w:rsidP="0021022D">
      <w:pPr>
        <w:pStyle w:val="Odlomakpopisa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E477A">
        <w:rPr>
          <w:rFonts w:ascii="Times New Roman" w:hAnsi="Times New Roman" w:cs="Times New Roman"/>
          <w:b/>
          <w:bCs/>
          <w:sz w:val="24"/>
          <w:szCs w:val="24"/>
        </w:rPr>
        <w:t>UVOD</w:t>
      </w:r>
    </w:p>
    <w:p w14:paraId="1BD605BD" w14:textId="25853211" w:rsidR="003912D2" w:rsidRPr="006E477A" w:rsidRDefault="00835FF5" w:rsidP="00992B98">
      <w:pPr>
        <w:autoSpaceDE w:val="0"/>
        <w:autoSpaceDN w:val="0"/>
        <w:adjustRightInd w:val="0"/>
        <w:spacing w:after="0"/>
        <w:jc w:val="both"/>
        <w:rPr>
          <w:rFonts w:ascii="Times New Roman" w:eastAsia="TrebuchetMS" w:hAnsi="Times New Roman" w:cs="Times New Roman"/>
          <w:sz w:val="24"/>
          <w:szCs w:val="24"/>
        </w:rPr>
      </w:pPr>
      <w:r w:rsidRPr="006E477A">
        <w:rPr>
          <w:rFonts w:ascii="Times New Roman" w:eastAsia="TrebuchetMS" w:hAnsi="Times New Roman" w:cs="Times New Roman"/>
          <w:sz w:val="24"/>
          <w:szCs w:val="24"/>
        </w:rPr>
        <w:t>Fakultet elektrotehnike, računarstva i informacijskih tehnologija Osijek</w:t>
      </w:r>
      <w:r w:rsidR="003912D2" w:rsidRPr="006E477A">
        <w:rPr>
          <w:rFonts w:ascii="Times New Roman" w:eastAsia="TrebuchetMS" w:hAnsi="Times New Roman" w:cs="Times New Roman"/>
          <w:sz w:val="24"/>
          <w:szCs w:val="24"/>
        </w:rPr>
        <w:t xml:space="preserve"> </w:t>
      </w:r>
      <w:r w:rsidRPr="006E477A">
        <w:rPr>
          <w:rFonts w:ascii="Times New Roman" w:eastAsia="TrebuchetMS" w:hAnsi="Times New Roman" w:cs="Times New Roman"/>
          <w:sz w:val="24"/>
          <w:szCs w:val="24"/>
        </w:rPr>
        <w:t>je jedna</w:t>
      </w:r>
      <w:r w:rsidR="003912D2" w:rsidRPr="006E477A">
        <w:rPr>
          <w:rFonts w:ascii="Times New Roman" w:eastAsia="TrebuchetMS" w:hAnsi="Times New Roman" w:cs="Times New Roman"/>
          <w:sz w:val="24"/>
          <w:szCs w:val="24"/>
        </w:rPr>
        <w:t xml:space="preserve"> od sastavnica Sveučilišta Josipa Jurja Strossmayera u Osijeku koja ustrojava i izvodi sveučilišne studije te razvija </w:t>
      </w:r>
      <w:r w:rsidR="003C52E6" w:rsidRPr="006E477A">
        <w:rPr>
          <w:rFonts w:ascii="Times New Roman" w:eastAsia="TrebuchetMS" w:hAnsi="Times New Roman" w:cs="Times New Roman"/>
          <w:sz w:val="24"/>
          <w:szCs w:val="24"/>
        </w:rPr>
        <w:t xml:space="preserve">nastavni, </w:t>
      </w:r>
      <w:r w:rsidR="003912D2" w:rsidRPr="006E477A">
        <w:rPr>
          <w:rFonts w:ascii="Times New Roman" w:eastAsia="TrebuchetMS" w:hAnsi="Times New Roman" w:cs="Times New Roman"/>
          <w:sz w:val="24"/>
          <w:szCs w:val="24"/>
        </w:rPr>
        <w:t>znanstveni i stručni rad u znanstven</w:t>
      </w:r>
      <w:r w:rsidR="008917A2" w:rsidRPr="006E477A">
        <w:rPr>
          <w:rFonts w:ascii="Times New Roman" w:eastAsia="TrebuchetMS" w:hAnsi="Times New Roman" w:cs="Times New Roman"/>
          <w:sz w:val="24"/>
          <w:szCs w:val="24"/>
        </w:rPr>
        <w:t xml:space="preserve">om području tehničkih znanosti, </w:t>
      </w:r>
      <w:r w:rsidR="003912D2" w:rsidRPr="006E477A">
        <w:rPr>
          <w:rFonts w:ascii="Times New Roman" w:eastAsia="TrebuchetMS" w:hAnsi="Times New Roman" w:cs="Times New Roman"/>
          <w:sz w:val="24"/>
          <w:szCs w:val="24"/>
        </w:rPr>
        <w:t xml:space="preserve"> </w:t>
      </w:r>
      <w:r w:rsidR="008917A2" w:rsidRPr="006E477A">
        <w:rPr>
          <w:rFonts w:ascii="Times New Roman" w:eastAsia="TrebuchetMS" w:hAnsi="Times New Roman" w:cs="Times New Roman"/>
          <w:sz w:val="24"/>
          <w:szCs w:val="24"/>
        </w:rPr>
        <w:t xml:space="preserve">znanstvena </w:t>
      </w:r>
      <w:r w:rsidR="003912D2" w:rsidRPr="006E477A">
        <w:rPr>
          <w:rFonts w:ascii="Times New Roman" w:eastAsia="TrebuchetMS" w:hAnsi="Times New Roman" w:cs="Times New Roman"/>
          <w:sz w:val="24"/>
          <w:szCs w:val="24"/>
        </w:rPr>
        <w:t>polja</w:t>
      </w:r>
      <w:r w:rsidR="008917A2" w:rsidRPr="006E477A">
        <w:rPr>
          <w:rFonts w:ascii="Times New Roman" w:eastAsia="TrebuchetMS" w:hAnsi="Times New Roman" w:cs="Times New Roman"/>
          <w:sz w:val="24"/>
          <w:szCs w:val="24"/>
        </w:rPr>
        <w:t xml:space="preserve"> elektrotehnika i računarstvo</w:t>
      </w:r>
      <w:r w:rsidR="003912D2" w:rsidRPr="006E477A">
        <w:rPr>
          <w:rFonts w:ascii="Times New Roman" w:eastAsia="TrebuchetMS" w:hAnsi="Times New Roman" w:cs="Times New Roman"/>
          <w:sz w:val="24"/>
          <w:szCs w:val="24"/>
        </w:rPr>
        <w:t>.</w:t>
      </w:r>
    </w:p>
    <w:p w14:paraId="7CA6DBB4" w14:textId="77777777" w:rsidR="003912D2" w:rsidRPr="006E477A" w:rsidRDefault="003912D2" w:rsidP="00992B98">
      <w:pPr>
        <w:autoSpaceDE w:val="0"/>
        <w:autoSpaceDN w:val="0"/>
        <w:adjustRightInd w:val="0"/>
        <w:spacing w:after="0"/>
        <w:jc w:val="both"/>
        <w:rPr>
          <w:rFonts w:ascii="Times New Roman" w:eastAsia="TrebuchetMS" w:hAnsi="Times New Roman" w:cs="Times New Roman"/>
          <w:sz w:val="24"/>
          <w:szCs w:val="24"/>
        </w:rPr>
      </w:pPr>
    </w:p>
    <w:p w14:paraId="28478380" w14:textId="64BDD95B" w:rsidR="003912D2" w:rsidRPr="006E477A" w:rsidRDefault="003912D2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Zadaća </w:t>
      </w:r>
      <w:r w:rsidR="00835FF5" w:rsidRPr="006E477A">
        <w:rPr>
          <w:rFonts w:ascii="Times New Roman" w:eastAsia="TrebuchetMS" w:hAnsi="Times New Roman" w:cs="Times New Roman"/>
          <w:sz w:val="24"/>
          <w:szCs w:val="24"/>
        </w:rPr>
        <w:t xml:space="preserve">Fakultet elektrotehnike, računarstva i informacijskih tehnologija Osijek </w:t>
      </w:r>
      <w:r w:rsidRPr="006E477A">
        <w:rPr>
          <w:rFonts w:ascii="Times New Roman" w:hAnsi="Times New Roman" w:cs="Times New Roman"/>
          <w:sz w:val="24"/>
          <w:szCs w:val="24"/>
        </w:rPr>
        <w:t>je</w:t>
      </w:r>
      <w:r w:rsidR="001B3AF5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Pr="006E477A">
        <w:rPr>
          <w:rFonts w:ascii="Times New Roman" w:hAnsi="Times New Roman" w:cs="Times New Roman"/>
          <w:sz w:val="24"/>
          <w:szCs w:val="24"/>
        </w:rPr>
        <w:t xml:space="preserve">provođenje znanstvenih, razvojnih i stručnih istraživanja iz područja elektrotehnike i </w:t>
      </w:r>
      <w:r w:rsidR="00F41618" w:rsidRPr="006E477A">
        <w:rPr>
          <w:rFonts w:ascii="Times New Roman" w:hAnsi="Times New Roman" w:cs="Times New Roman"/>
          <w:sz w:val="24"/>
          <w:szCs w:val="24"/>
        </w:rPr>
        <w:t>računarstva</w:t>
      </w:r>
      <w:r w:rsidR="00A90645" w:rsidRPr="006E477A">
        <w:rPr>
          <w:rFonts w:ascii="Times New Roman" w:hAnsi="Times New Roman" w:cs="Times New Roman"/>
          <w:sz w:val="24"/>
          <w:szCs w:val="24"/>
        </w:rPr>
        <w:t xml:space="preserve"> te njima</w:t>
      </w:r>
      <w:r w:rsidRPr="006E477A">
        <w:rPr>
          <w:rFonts w:ascii="Times New Roman" w:hAnsi="Times New Roman" w:cs="Times New Roman"/>
          <w:sz w:val="24"/>
          <w:szCs w:val="24"/>
        </w:rPr>
        <w:t xml:space="preserve"> srodnih </w:t>
      </w:r>
      <w:r w:rsidR="00A90645" w:rsidRPr="006E477A">
        <w:rPr>
          <w:rFonts w:ascii="Times New Roman" w:hAnsi="Times New Roman" w:cs="Times New Roman"/>
          <w:sz w:val="24"/>
          <w:szCs w:val="24"/>
        </w:rPr>
        <w:t>područja</w:t>
      </w:r>
      <w:r w:rsidRPr="006E477A">
        <w:rPr>
          <w:rFonts w:ascii="Times New Roman" w:hAnsi="Times New Roman" w:cs="Times New Roman"/>
          <w:sz w:val="24"/>
          <w:szCs w:val="24"/>
        </w:rPr>
        <w:t>, na kojima se temelji preddiplomsko, diplomsko i poslijediplomsko obrazovanje</w:t>
      </w:r>
      <w:r w:rsidR="00165266" w:rsidRPr="006E477A">
        <w:rPr>
          <w:rFonts w:ascii="Times New Roman" w:hAnsi="Times New Roman" w:cs="Times New Roman"/>
          <w:sz w:val="24"/>
          <w:szCs w:val="24"/>
        </w:rPr>
        <w:t xml:space="preserve"> koje fakultet izvodi</w:t>
      </w:r>
      <w:r w:rsidRPr="006E477A">
        <w:rPr>
          <w:rFonts w:ascii="Times New Roman" w:hAnsi="Times New Roman" w:cs="Times New Roman"/>
          <w:sz w:val="24"/>
          <w:szCs w:val="24"/>
        </w:rPr>
        <w:t xml:space="preserve"> pri čemu aktivno surađuje s akademskim i gospodarskim partnerima u domovini i inozemstvu. </w:t>
      </w:r>
      <w:r w:rsidR="00835FF5" w:rsidRPr="006E477A">
        <w:rPr>
          <w:rFonts w:ascii="Times New Roman" w:eastAsia="TrebuchetMS" w:hAnsi="Times New Roman" w:cs="Times New Roman"/>
          <w:sz w:val="24"/>
          <w:szCs w:val="24"/>
        </w:rPr>
        <w:t xml:space="preserve">Fakultet elektrotehnike, računarstva i informacijskih tehnologija Osijek </w:t>
      </w:r>
      <w:r w:rsidRPr="006E477A">
        <w:rPr>
          <w:rFonts w:ascii="Times New Roman" w:hAnsi="Times New Roman" w:cs="Times New Roman"/>
          <w:sz w:val="24"/>
          <w:szCs w:val="24"/>
        </w:rPr>
        <w:t xml:space="preserve">teži biti znanstveni i istraživački centar izvrsnosti iz polja </w:t>
      </w:r>
      <w:r w:rsidR="00CC5210" w:rsidRPr="006E477A">
        <w:rPr>
          <w:rFonts w:ascii="Times New Roman" w:hAnsi="Times New Roman" w:cs="Times New Roman"/>
          <w:sz w:val="24"/>
          <w:szCs w:val="24"/>
        </w:rPr>
        <w:t xml:space="preserve">računarstva i </w:t>
      </w:r>
      <w:r w:rsidRPr="006E477A">
        <w:rPr>
          <w:rFonts w:ascii="Times New Roman" w:hAnsi="Times New Roman" w:cs="Times New Roman"/>
          <w:sz w:val="24"/>
          <w:szCs w:val="24"/>
        </w:rPr>
        <w:t xml:space="preserve">elektrotehnike u regiji u kojoj djeluje, pa i šire, s jasnim profilom usmjerenim na održivi razvoj provođenja kvalitetnog i učinkovitog obrazovanja koje se temelji na rezultatima učenja i koncepciji </w:t>
      </w:r>
      <w:r w:rsidR="00992B98" w:rsidRPr="006E477A">
        <w:rPr>
          <w:rFonts w:ascii="Times New Roman" w:hAnsi="Times New Roman" w:cs="Times New Roman"/>
          <w:sz w:val="24"/>
          <w:szCs w:val="24"/>
        </w:rPr>
        <w:t>cjeloživotnog</w:t>
      </w:r>
      <w:r w:rsidRPr="006E477A">
        <w:rPr>
          <w:rFonts w:ascii="Times New Roman" w:hAnsi="Times New Roman" w:cs="Times New Roman"/>
          <w:sz w:val="24"/>
          <w:szCs w:val="24"/>
        </w:rPr>
        <w:t xml:space="preserve"> obrazovanja. </w:t>
      </w:r>
      <w:r w:rsidR="00E72258" w:rsidRPr="006E477A">
        <w:rPr>
          <w:rFonts w:ascii="Times New Roman" w:hAnsi="Times New Roman" w:cs="Times New Roman"/>
          <w:sz w:val="24"/>
          <w:szCs w:val="24"/>
        </w:rPr>
        <w:t>Na ovaj način</w:t>
      </w:r>
      <w:r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835FF5" w:rsidRPr="006E477A">
        <w:rPr>
          <w:rFonts w:ascii="Times New Roman" w:eastAsia="TrebuchetMS" w:hAnsi="Times New Roman" w:cs="Times New Roman"/>
          <w:sz w:val="24"/>
          <w:szCs w:val="24"/>
        </w:rPr>
        <w:t>Fakultet elektrotehnike, računarstva i informacijskih tehnologija Osijek</w:t>
      </w:r>
      <w:r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E72258" w:rsidRPr="006E477A">
        <w:rPr>
          <w:rFonts w:ascii="Times New Roman" w:hAnsi="Times New Roman" w:cs="Times New Roman"/>
          <w:sz w:val="24"/>
          <w:szCs w:val="24"/>
        </w:rPr>
        <w:t xml:space="preserve">pokazuje </w:t>
      </w:r>
      <w:r w:rsidRPr="006E477A">
        <w:rPr>
          <w:rFonts w:ascii="Times New Roman" w:hAnsi="Times New Roman" w:cs="Times New Roman"/>
          <w:sz w:val="24"/>
          <w:szCs w:val="24"/>
        </w:rPr>
        <w:t>svoju najvišu odgovornost prema razvoju visokog obrazovanja, istraživačkih karijera</w:t>
      </w:r>
      <w:r w:rsidR="002F423E" w:rsidRPr="006E477A">
        <w:rPr>
          <w:rFonts w:ascii="Times New Roman" w:hAnsi="Times New Roman" w:cs="Times New Roman"/>
          <w:sz w:val="24"/>
          <w:szCs w:val="24"/>
        </w:rPr>
        <w:t xml:space="preserve"> znanstvenika</w:t>
      </w:r>
      <w:r w:rsidRPr="006E477A">
        <w:rPr>
          <w:rFonts w:ascii="Times New Roman" w:hAnsi="Times New Roman" w:cs="Times New Roman"/>
          <w:sz w:val="24"/>
          <w:szCs w:val="24"/>
        </w:rPr>
        <w:t xml:space="preserve"> i </w:t>
      </w:r>
      <w:r w:rsidR="002F423E" w:rsidRPr="006E477A">
        <w:rPr>
          <w:rFonts w:ascii="Times New Roman" w:hAnsi="Times New Roman" w:cs="Times New Roman"/>
          <w:sz w:val="24"/>
          <w:szCs w:val="24"/>
        </w:rPr>
        <w:t xml:space="preserve">provođenju </w:t>
      </w:r>
      <w:r w:rsidR="0034032B" w:rsidRPr="006E477A">
        <w:rPr>
          <w:rFonts w:ascii="Times New Roman" w:hAnsi="Times New Roman" w:cs="Times New Roman"/>
          <w:sz w:val="24"/>
          <w:szCs w:val="24"/>
        </w:rPr>
        <w:t xml:space="preserve">znanstveno-istraživačkih </w:t>
      </w:r>
      <w:r w:rsidRPr="006E477A">
        <w:rPr>
          <w:rFonts w:ascii="Times New Roman" w:hAnsi="Times New Roman" w:cs="Times New Roman"/>
          <w:sz w:val="24"/>
          <w:szCs w:val="24"/>
        </w:rPr>
        <w:t xml:space="preserve">projekata </w:t>
      </w:r>
      <w:r w:rsidR="0034032B" w:rsidRPr="006E477A">
        <w:rPr>
          <w:rFonts w:ascii="Times New Roman" w:hAnsi="Times New Roman" w:cs="Times New Roman"/>
          <w:sz w:val="24"/>
          <w:szCs w:val="24"/>
        </w:rPr>
        <w:t xml:space="preserve">čime </w:t>
      </w:r>
      <w:r w:rsidR="001E6265" w:rsidRPr="006E477A">
        <w:rPr>
          <w:rFonts w:ascii="Times New Roman" w:hAnsi="Times New Roman" w:cs="Times New Roman"/>
          <w:sz w:val="24"/>
          <w:szCs w:val="24"/>
        </w:rPr>
        <w:t>značajno</w:t>
      </w:r>
      <w:r w:rsidRPr="006E477A">
        <w:rPr>
          <w:rFonts w:ascii="Times New Roman" w:hAnsi="Times New Roman" w:cs="Times New Roman"/>
          <w:sz w:val="24"/>
          <w:szCs w:val="24"/>
        </w:rPr>
        <w:t xml:space="preserve"> dopri</w:t>
      </w:r>
      <w:r w:rsidR="001E6265" w:rsidRPr="006E477A">
        <w:rPr>
          <w:rFonts w:ascii="Times New Roman" w:hAnsi="Times New Roman" w:cs="Times New Roman"/>
          <w:sz w:val="24"/>
          <w:szCs w:val="24"/>
        </w:rPr>
        <w:t>nosi</w:t>
      </w:r>
      <w:r w:rsidRPr="006E477A">
        <w:rPr>
          <w:rFonts w:ascii="Times New Roman" w:hAnsi="Times New Roman" w:cs="Times New Roman"/>
          <w:sz w:val="24"/>
          <w:szCs w:val="24"/>
        </w:rPr>
        <w:t xml:space="preserve"> tranziciji</w:t>
      </w:r>
      <w:r w:rsidR="001E6265" w:rsidRPr="006E477A">
        <w:rPr>
          <w:rFonts w:ascii="Times New Roman" w:hAnsi="Times New Roman" w:cs="Times New Roman"/>
          <w:sz w:val="24"/>
          <w:szCs w:val="24"/>
        </w:rPr>
        <w:t xml:space="preserve"> svojeg neposrednog okruženja i šire</w:t>
      </w:r>
      <w:r w:rsidRPr="006E477A">
        <w:rPr>
          <w:rFonts w:ascii="Times New Roman" w:hAnsi="Times New Roman" w:cs="Times New Roman"/>
          <w:sz w:val="24"/>
          <w:szCs w:val="24"/>
        </w:rPr>
        <w:t xml:space="preserve"> u društvo znanja.</w:t>
      </w:r>
    </w:p>
    <w:p w14:paraId="5A8C89C2" w14:textId="77777777" w:rsidR="003912D2" w:rsidRPr="006E477A" w:rsidRDefault="003912D2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C8DC386" w14:textId="58BE3281" w:rsidR="003912D2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Pravilnik o polugodišnjem i godišnjem izvještaju o izvršenju proračuna i financijskog plana (NN 85/23 - Pravilnik) propisuje izradu Godišnjeg izvještaja o izvršenju financijskog plana </w:t>
      </w:r>
      <w:r w:rsidR="003912D2" w:rsidRPr="006E477A">
        <w:rPr>
          <w:rFonts w:ascii="Times New Roman" w:hAnsi="Times New Roman" w:cs="Times New Roman"/>
          <w:sz w:val="24"/>
          <w:szCs w:val="24"/>
        </w:rPr>
        <w:t xml:space="preserve">a koji </w:t>
      </w:r>
      <w:r w:rsidRPr="006E477A">
        <w:rPr>
          <w:rFonts w:ascii="Times New Roman" w:hAnsi="Times New Roman" w:cs="Times New Roman"/>
          <w:sz w:val="24"/>
          <w:szCs w:val="24"/>
        </w:rPr>
        <w:t>obvezno</w:t>
      </w:r>
      <w:r w:rsidR="003912D2" w:rsidRPr="006E477A">
        <w:rPr>
          <w:rFonts w:ascii="Times New Roman" w:hAnsi="Times New Roman" w:cs="Times New Roman"/>
          <w:sz w:val="24"/>
          <w:szCs w:val="24"/>
        </w:rPr>
        <w:t xml:space="preserve"> sadrži:</w:t>
      </w:r>
    </w:p>
    <w:p w14:paraId="13A473E8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65A80C0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I.     OPĆI DIO</w:t>
      </w:r>
    </w:p>
    <w:p w14:paraId="5909F541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SAŽETAK Računa prihoda i rashoda i Računa financiranja</w:t>
      </w:r>
    </w:p>
    <w:p w14:paraId="6E129E98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A.      Račun prihoda i rashoda</w:t>
      </w:r>
    </w:p>
    <w:p w14:paraId="5B5B2135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A.1.  Izvještaj o prihodima i rashodima prema ekonomskoj klasifikaciji</w:t>
      </w:r>
    </w:p>
    <w:p w14:paraId="5215CEFC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A.2.  Izvještaj o prihodima i rashodima prema izvorima financiranja</w:t>
      </w:r>
    </w:p>
    <w:p w14:paraId="29B2867F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A.3.  Izvještaj o rashodima prema funkcijskoj klasifikaciji</w:t>
      </w:r>
    </w:p>
    <w:p w14:paraId="40DE6DA9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B.      Račun financiranja</w:t>
      </w:r>
    </w:p>
    <w:p w14:paraId="3021B6BA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B.1. Izvještaj računa financiranja prema ekonomskoj klasifikaciji</w:t>
      </w:r>
    </w:p>
    <w:p w14:paraId="186BB83E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B.2. Izvještaj računa financiranja prema izvorima financiranja</w:t>
      </w:r>
    </w:p>
    <w:p w14:paraId="7787DE9D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II.   POSEBNI DIO </w:t>
      </w:r>
    </w:p>
    <w:p w14:paraId="327420CD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Izvještaj po programskoj klasifikaciji</w:t>
      </w:r>
    </w:p>
    <w:p w14:paraId="2C1B2460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III.  OBRAZLOŽENJE</w:t>
      </w:r>
    </w:p>
    <w:p w14:paraId="284F50CA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lastRenderedPageBreak/>
        <w:t xml:space="preserve">1. Obrazloženje općeg dijela izvještaja o izvršenju financijskog plana </w:t>
      </w:r>
    </w:p>
    <w:p w14:paraId="44817173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2. Obrazloženje posebnog dijela izvještaja o izvršenju financijskog plana </w:t>
      </w:r>
    </w:p>
    <w:p w14:paraId="138FAC79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IV.  POSEBNI IZVJEŠTAJI </w:t>
      </w:r>
    </w:p>
    <w:p w14:paraId="09D85555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– izvještaj o zaduživanju na domaćem i stranom tržištu novca i kapitala (čl.47 Pravilnika),</w:t>
      </w:r>
    </w:p>
    <w:p w14:paraId="4B4E5A45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– izvještaj o korištenju sredstava fondova Europske unije (čl.48 Pravilnika),</w:t>
      </w:r>
    </w:p>
    <w:p w14:paraId="17E9F258" w14:textId="77777777" w:rsidR="009D62E1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– izvještaj o danim zajmovima i potraživanjima po danim zajmovima (čl.49 Pravilnika) i</w:t>
      </w:r>
    </w:p>
    <w:p w14:paraId="3FAC5727" w14:textId="2AE269F8" w:rsidR="00835FF5" w:rsidRPr="006E477A" w:rsidRDefault="009D62E1" w:rsidP="00992B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– izvještaj o stanju potraživanja i dospjelih obveza te o stanju potencijalnih obveza po osnovi sudskih sporova (čl.50 Pravilnika).</w:t>
      </w:r>
    </w:p>
    <w:p w14:paraId="51985C84" w14:textId="77777777" w:rsidR="0021022D" w:rsidRPr="006E477A" w:rsidRDefault="0021022D" w:rsidP="00992B98">
      <w:pPr>
        <w:pStyle w:val="Odlomakpopisa"/>
        <w:ind w:left="2040"/>
        <w:jc w:val="both"/>
        <w:rPr>
          <w:rFonts w:ascii="Times New Roman" w:hAnsi="Times New Roman" w:cs="Times New Roman"/>
          <w:sz w:val="24"/>
          <w:szCs w:val="24"/>
        </w:rPr>
      </w:pPr>
    </w:p>
    <w:p w14:paraId="5D221CA0" w14:textId="77777777" w:rsidR="0021022D" w:rsidRPr="006E477A" w:rsidRDefault="003E1F32" w:rsidP="00992B98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477A">
        <w:rPr>
          <w:rFonts w:ascii="Times New Roman" w:hAnsi="Times New Roman" w:cs="Times New Roman"/>
          <w:b/>
          <w:bCs/>
          <w:sz w:val="24"/>
          <w:szCs w:val="24"/>
        </w:rPr>
        <w:t>Nastavna djelatnost</w:t>
      </w:r>
    </w:p>
    <w:p w14:paraId="00B11CD1" w14:textId="77777777" w:rsidR="0021022D" w:rsidRPr="006E477A" w:rsidRDefault="0021022D" w:rsidP="00992B98">
      <w:pPr>
        <w:pStyle w:val="Odlomakpopisa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477A">
        <w:rPr>
          <w:rFonts w:ascii="Times New Roman" w:hAnsi="Times New Roman" w:cs="Times New Roman"/>
          <w:b/>
          <w:bCs/>
          <w:sz w:val="24"/>
          <w:szCs w:val="24"/>
        </w:rPr>
        <w:t>OPIS PROGRAMA</w:t>
      </w:r>
    </w:p>
    <w:p w14:paraId="25AB269D" w14:textId="77777777" w:rsidR="003E1F32" w:rsidRPr="006E477A" w:rsidRDefault="003E1F32" w:rsidP="00992B98">
      <w:pPr>
        <w:pStyle w:val="Default"/>
        <w:spacing w:line="276" w:lineRule="auto"/>
        <w:jc w:val="both"/>
      </w:pPr>
      <w:r w:rsidRPr="006E477A">
        <w:t xml:space="preserve">Studijski programi izvode se u skladu s Bolonjskom deklaracijom te se temelje na ishodima učenja koje studenti trebaju usvojiti u okviru opterećenja definiranog pomoću ECTS bodova (European credit transfer and accumulation system) pri čemu jedan ECTS bod odgovara 25 do 30 radnih sati, a opterećenje jedne godine studija iznosi 60 ECTS-a. </w:t>
      </w:r>
    </w:p>
    <w:p w14:paraId="31F520B7" w14:textId="77777777" w:rsidR="003E1F32" w:rsidRPr="006E477A" w:rsidRDefault="003E1F32" w:rsidP="00992B98">
      <w:pPr>
        <w:pStyle w:val="Default"/>
        <w:spacing w:line="276" w:lineRule="auto"/>
        <w:jc w:val="both"/>
      </w:pPr>
      <w:r w:rsidRPr="006E477A">
        <w:t>Za svaki predmet definirane su aktivnosti koje student treba uspješno izvršiti u svrhu polaganja ispita. Pritom je mogući raspon udjela pojedinačnih aktivnosti u ukupnoj ocjeni definiran dokumentom „</w:t>
      </w:r>
      <w:r w:rsidRPr="006E477A">
        <w:rPr>
          <w:i/>
          <w:iCs/>
        </w:rPr>
        <w:t>Okviri kriterija ocjenjivanja studenata</w:t>
      </w:r>
      <w:r w:rsidRPr="006E477A">
        <w:t xml:space="preserve">“. Također su Okvirima definirani minimalni pragovi za pojedinačne aktivnosti, mogućnosti naknadnog izvršavanja prvotno neuspješno odrađenih aktivnosti, kao i ostali opći uvjeti i kriteriji za uspješno izvršavanje pojedinačnih aktivnosti, a time i za polaganje ispita u cjelini. </w:t>
      </w:r>
    </w:p>
    <w:p w14:paraId="23F4DCFE" w14:textId="77777777" w:rsidR="003E1F32" w:rsidRPr="006E477A" w:rsidRDefault="003E1F32" w:rsidP="00A534AC">
      <w:p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Napredovanje kroz studij temelji se na ostvarenim ECTS bodovima što je detaljno opisano sveučilišnim Pravilnikom o studijima i studiranju.</w:t>
      </w:r>
    </w:p>
    <w:p w14:paraId="03CEC991" w14:textId="77777777" w:rsidR="003E1F32" w:rsidRPr="006E477A" w:rsidRDefault="003E1F32" w:rsidP="00992B9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477A">
        <w:rPr>
          <w:rFonts w:ascii="Times New Roman" w:hAnsi="Times New Roman" w:cs="Times New Roman"/>
          <w:color w:val="000000"/>
          <w:sz w:val="24"/>
          <w:szCs w:val="24"/>
        </w:rPr>
        <w:t>Prioritet je osiguravanje visoke kvalitete obrazovanja studenata te cjeloživotnoga obrazovanja i usavršavanja iz područja elektrotehnike, računarstva i informacijsko-komunikacijske tehnologije kroz povezivanje nastave, znanstvenog istraživanja i suradnje s gospodarstvom.</w:t>
      </w:r>
    </w:p>
    <w:p w14:paraId="2F176DDF" w14:textId="77777777" w:rsidR="003E1F32" w:rsidRPr="006E477A" w:rsidRDefault="00D121EA" w:rsidP="00A534AC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Znanstvena djelatnost</w:t>
      </w:r>
    </w:p>
    <w:p w14:paraId="30DEC9F5" w14:textId="77777777" w:rsidR="00D121EA" w:rsidRPr="006E477A" w:rsidRDefault="00D121EA">
      <w:pPr>
        <w:pStyle w:val="Odlomakpopisa"/>
        <w:numPr>
          <w:ilvl w:val="0"/>
          <w:numId w:val="6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OPIS PROGRAMA</w:t>
      </w:r>
    </w:p>
    <w:p w14:paraId="6DF69833" w14:textId="6CB7C70A" w:rsidR="000F284F" w:rsidRPr="006E477A" w:rsidRDefault="00D121EA" w:rsidP="00992B98">
      <w:pPr>
        <w:pStyle w:val="Default"/>
        <w:spacing w:line="276" w:lineRule="auto"/>
        <w:jc w:val="both"/>
      </w:pPr>
      <w:r w:rsidRPr="006E477A">
        <w:t xml:space="preserve">Na </w:t>
      </w:r>
      <w:r w:rsidR="001A3831" w:rsidRPr="006E477A">
        <w:rPr>
          <w:rFonts w:eastAsia="TrebuchetMS"/>
        </w:rPr>
        <w:t xml:space="preserve">Fakultetu elektrotehnike, računarstva i informacijskih tehnologija Osijek </w:t>
      </w:r>
      <w:r w:rsidRPr="006E477A">
        <w:t xml:space="preserve">znanstvenici provode istraživanja u području elektroenergetike, informacijsko-komunikacijskih tehnologija, automatike, </w:t>
      </w:r>
      <w:r w:rsidR="000F284F" w:rsidRPr="006E477A">
        <w:t>elektrostrojarstva,</w:t>
      </w:r>
      <w:r w:rsidRPr="006E477A">
        <w:t xml:space="preserve"> </w:t>
      </w:r>
      <w:r w:rsidR="00021026" w:rsidRPr="006E477A">
        <w:t>računalnog inženjerstva, programskog inženjerstva</w:t>
      </w:r>
      <w:r w:rsidR="00E15E81" w:rsidRPr="006E477A">
        <w:t>, računalnih znanosti</w:t>
      </w:r>
      <w:r w:rsidR="00021026" w:rsidRPr="006E477A">
        <w:t xml:space="preserve"> </w:t>
      </w:r>
      <w:r w:rsidR="000F284F" w:rsidRPr="006E477A">
        <w:t>i automobilsk</w:t>
      </w:r>
      <w:r w:rsidR="00E15E81" w:rsidRPr="006E477A">
        <w:t>og računarstva</w:t>
      </w:r>
      <w:r w:rsidRPr="006E477A">
        <w:t xml:space="preserve">. </w:t>
      </w:r>
      <w:r w:rsidR="000F284F" w:rsidRPr="006E477A">
        <w:t xml:space="preserve">Zaposlenici Fakulteta u posljednjih pet godina su sudjelovali kao voditelji ili suradnici u 42 znanstveno-istraživačka i tehnologijska projekta, pri čemu je na 24 projekta Fakultet imao ulogu nositelja. Fakultet aktivno sudjeluje u pripremi i provedbi projekata koristeći različite izvore financiranja poput: Europski strukturni i investicijski fondovi (EFRR, ESF), Horizon, Interreg IPA programi prekogranične suradnje, Hrvatska zaklada za znanost (HRZZ), sredstva Sveučilišta Josipa Jurja Strossmayera u Osijeku, Hrvatske agencije za malo gospodarstvo, inovacije i investicije (HAMAG-BICRO). </w:t>
      </w:r>
      <w:r w:rsidRPr="006E477A">
        <w:t>U tom je</w:t>
      </w:r>
      <w:r w:rsidR="000F284F" w:rsidRPr="006E477A">
        <w:t xml:space="preserve"> razdoblju objavljeno više od 759 znanstvenih i preglednih</w:t>
      </w:r>
      <w:r w:rsidRPr="006E477A">
        <w:t xml:space="preserve"> radova</w:t>
      </w:r>
      <w:r w:rsidR="000F284F" w:rsidRPr="006E477A">
        <w:t>, od kojih 237</w:t>
      </w:r>
      <w:r w:rsidRPr="006E477A">
        <w:t xml:space="preserve"> u časopisima indeksiranim u bazi Web of Science pri čemu prosječni čimbenik utjecaja radova i broj citata rastu iz godine u godinu što ukazuje na sve veću međunarodnu prepoznatljivost rezultata </w:t>
      </w:r>
      <w:r w:rsidRPr="006E477A">
        <w:lastRenderedPageBreak/>
        <w:t>znanstvenih istraživanja na Fakultetu</w:t>
      </w:r>
      <w:r w:rsidR="001A3831" w:rsidRPr="006E477A">
        <w:rPr>
          <w:rFonts w:eastAsia="TrebuchetMS"/>
        </w:rPr>
        <w:t xml:space="preserve"> Fakultet elektrotehnike, računarstva i informacijskih tehnologija Osijek</w:t>
      </w:r>
      <w:r w:rsidR="000F284F" w:rsidRPr="006E477A">
        <w:t xml:space="preserve">. </w:t>
      </w:r>
      <w:r w:rsidRPr="006E477A">
        <w:t xml:space="preserve">Znanstveni rad se ogleda i u uspješnom vođenju studenata na </w:t>
      </w:r>
      <w:r w:rsidR="0021054A" w:rsidRPr="006E477A">
        <w:t xml:space="preserve">doktorskom </w:t>
      </w:r>
      <w:r w:rsidRPr="006E477A">
        <w:t>studiju.</w:t>
      </w:r>
      <w:r w:rsidR="000F284F" w:rsidRPr="006E477A">
        <w:t xml:space="preserve"> Fakultet izdaje međunarodni znanstveni časopis International Journal of Electrical and Computer Engineering Systems te je organizator IEEE konferencije International Conference on Smart Systems and Technologies (SST)</w:t>
      </w:r>
      <w:r w:rsidR="00A37E3E" w:rsidRPr="006E477A">
        <w:t xml:space="preserve"> i suorganizator </w:t>
      </w:r>
      <w:r w:rsidR="008A3054" w:rsidRPr="006E477A">
        <w:t>znanstveno-stručnog međunarodnog skupa Organization and Technology of Maintenance (OTO),</w:t>
      </w:r>
      <w:r w:rsidR="000F284F" w:rsidRPr="006E477A">
        <w:t xml:space="preserve"> u kojima se objavljuju rezultati istraživanja iz teorije i primjene elektrotehnike, računarstva,</w:t>
      </w:r>
      <w:r w:rsidR="001C1CCB" w:rsidRPr="006E477A">
        <w:t xml:space="preserve"> računalnih znanosti,</w:t>
      </w:r>
      <w:r w:rsidR="000F284F" w:rsidRPr="006E477A">
        <w:t xml:space="preserve"> komunikacijsko-informacijskih tehnologija, elektrogenergetike kao i interdisciplinarnih područja.</w:t>
      </w:r>
    </w:p>
    <w:p w14:paraId="615BCAC2" w14:textId="197E65B2" w:rsidR="009B5BE5" w:rsidRPr="006E477A" w:rsidRDefault="009B5BE5" w:rsidP="00992B98">
      <w:pPr>
        <w:pStyle w:val="Default"/>
        <w:spacing w:line="276" w:lineRule="auto"/>
        <w:jc w:val="both"/>
      </w:pPr>
    </w:p>
    <w:p w14:paraId="211022C0" w14:textId="2C5BB418" w:rsidR="009B5BE5" w:rsidRPr="006E477A" w:rsidRDefault="009B5BE5" w:rsidP="00992B98">
      <w:pPr>
        <w:pStyle w:val="Default"/>
        <w:spacing w:line="276" w:lineRule="auto"/>
        <w:jc w:val="both"/>
      </w:pPr>
      <w:r w:rsidRPr="006E477A">
        <w:t>U svrhu unaprjeđenja i boljeg povezivanja djelatnika različitih zavoda, na fakultetu je ustrojeno 10 istraživačkih grupa koje pokrivaju aktualna istraživačke teme iz područja elektrotehnike, računarstva i informacijsko-komunikacijskih tehnologija. Također, tijekom 2024.g. osnovan je i Centar za umjetnu inteligenciju s ciljem osnaživanja provedbe istraživanja na Fakultetu u ovom iznimno aktualnom području.</w:t>
      </w:r>
    </w:p>
    <w:p w14:paraId="2839DD12" w14:textId="77777777" w:rsidR="00D121EA" w:rsidRPr="006E477A" w:rsidRDefault="00D121EA" w:rsidP="00A534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EE2B30F" w14:textId="77777777" w:rsidR="00D121EA" w:rsidRPr="006E477A" w:rsidRDefault="00D121EA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Stručna djelatnost i suradnja s gospodarstvom</w:t>
      </w:r>
    </w:p>
    <w:p w14:paraId="69FC3724" w14:textId="77777777" w:rsidR="00D121EA" w:rsidRPr="006E477A" w:rsidRDefault="00D121EA">
      <w:pPr>
        <w:pStyle w:val="Odlomakpopisa"/>
        <w:numPr>
          <w:ilvl w:val="0"/>
          <w:numId w:val="6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OPIS PROGRAMA</w:t>
      </w:r>
    </w:p>
    <w:p w14:paraId="0BDC411D" w14:textId="77777777" w:rsidR="00D121EA" w:rsidRPr="006E477A" w:rsidRDefault="00D121EA" w:rsidP="00992B98">
      <w:pPr>
        <w:pStyle w:val="Default"/>
        <w:spacing w:line="276" w:lineRule="auto"/>
        <w:jc w:val="both"/>
      </w:pPr>
      <w:r w:rsidRPr="006E477A">
        <w:t xml:space="preserve">Stručna djelatnost </w:t>
      </w:r>
      <w:r w:rsidR="001A3831" w:rsidRPr="006E477A">
        <w:rPr>
          <w:rFonts w:eastAsia="TrebuchetMS"/>
        </w:rPr>
        <w:t xml:space="preserve">Fakulteta elektrotehnike, računarstva i informacijskih tehnologija Osijek </w:t>
      </w:r>
      <w:r w:rsidRPr="006E477A">
        <w:t xml:space="preserve">najvećim se dijelom odvija kroz suradnju s gospodarstvom. Osnovni oblici ove djelatnosti su izrade studija i tehničkih rješenja, mjerenja i proračuni te istraživanje i razvoj na područjima elektroenergetike, elektrostrojarstva, automatike, komunikacija i računarstva, ali i obrazovanje djelatnika pojedinih gospodarskih subjekata kroz stručne seminare, radionice i nastavu na različitim poslijediplomskim i specijalističkim studijima. Kroz ovu suradnju s gospodarstvom djelatnici Fakulteta imaju mogućnost primijeniti znanja stečena kroz znanstveno-istraživački rad, a ujedno stječu veliko iskustvo o tehnologijama u primjeni i problemima s kojima se susreću njihovi korisnici, ali i o potrebama gospodarstva za novim tehnologijama i profilima stručnjaka s navedenih područja. </w:t>
      </w:r>
    </w:p>
    <w:p w14:paraId="1BBAB1A1" w14:textId="743D5E58" w:rsidR="00D121EA" w:rsidRPr="006E477A" w:rsidRDefault="00D121EA" w:rsidP="00992B98">
      <w:pPr>
        <w:pStyle w:val="Default"/>
        <w:spacing w:line="276" w:lineRule="auto"/>
        <w:jc w:val="both"/>
      </w:pPr>
      <w:r w:rsidRPr="006E477A">
        <w:t xml:space="preserve">Sve ovo povratno djeluje na nastavni proces na </w:t>
      </w:r>
      <w:r w:rsidR="001A3831" w:rsidRPr="006E477A">
        <w:rPr>
          <w:rFonts w:eastAsia="TrebuchetMS"/>
        </w:rPr>
        <w:t xml:space="preserve">Fakultetu elektrotehnike, računarstva i informacijskih tehnologija Osijek </w:t>
      </w:r>
      <w:r w:rsidRPr="006E477A">
        <w:t xml:space="preserve">tako da podiže njegovu kvalitetu i omogućava bolje profiliranje njegovih studijskih programa. Ovo povratno djelovanje na nastavni proces dopunski je ojačano i činjenicom da je određeni broj stručnjaka iz gospodarstva aktivno uključen i u nastavni proces čime se studentima osigurava izravan transfer praktičnih znanja i iskustava s tehnologijama koje se koriste u praksi. </w:t>
      </w:r>
      <w:r w:rsidR="00E13320" w:rsidRPr="006E477A">
        <w:t xml:space="preserve">Također, predstavnici gospodarstva uključeni su i u rad </w:t>
      </w:r>
      <w:r w:rsidR="0078048E" w:rsidRPr="006E477A">
        <w:t xml:space="preserve">nekih od povjerenstava fakulteta u kojima svojim prijedlozima sudjeluju u </w:t>
      </w:r>
      <w:r w:rsidR="00992B98" w:rsidRPr="006E477A">
        <w:t>unaprjeđenju</w:t>
      </w:r>
      <w:r w:rsidR="0078048E" w:rsidRPr="006E477A">
        <w:t xml:space="preserve"> studijskih programa koji se izvode na fakultetu. P</w:t>
      </w:r>
      <w:r w:rsidRPr="006E477A">
        <w:t xml:space="preserve">raktična znanja i iskustva studenti </w:t>
      </w:r>
      <w:r w:rsidR="00A33F7E" w:rsidRPr="006E477A">
        <w:t xml:space="preserve">diplomskih i </w:t>
      </w:r>
      <w:r w:rsidRPr="006E477A">
        <w:t>stručn</w:t>
      </w:r>
      <w:r w:rsidR="00A33F7E" w:rsidRPr="006E477A">
        <w:t>ih</w:t>
      </w:r>
      <w:r w:rsidRPr="006E477A">
        <w:t xml:space="preserve"> studij</w:t>
      </w:r>
      <w:r w:rsidR="00A33F7E" w:rsidRPr="006E477A">
        <w:t>skih</w:t>
      </w:r>
      <w:r w:rsidR="00EF60A0" w:rsidRPr="006E477A">
        <w:t xml:space="preserve"> programa </w:t>
      </w:r>
      <w:r w:rsidRPr="006E477A">
        <w:t xml:space="preserve"> neposredno stječu kroz obavljanje stručne prakse u gospodarstvu kao i kroz izradu diplomskih i završnih radova u suradnji s gospodarskim partnerima. </w:t>
      </w:r>
    </w:p>
    <w:p w14:paraId="643D3AE3" w14:textId="4F8728DE" w:rsidR="00D121EA" w:rsidRPr="006E477A" w:rsidRDefault="00D121EA" w:rsidP="00A534AC">
      <w:p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U pogledu stručne djelatnosti Fakulteta veliko značenje imaju ustrojeni i akreditirani laboratoriji za ispitivanje niskofrekvencijskih i visokofrekvencijskih elektromagnetskih polja: laboratorij za elektromagnetsku kompatibilnost te laboratorij za VF mjerenja. </w:t>
      </w:r>
      <w:r w:rsidR="009B5BE5" w:rsidRPr="006E477A">
        <w:rPr>
          <w:rFonts w:ascii="Times New Roman" w:hAnsi="Times New Roman" w:cs="Times New Roman"/>
          <w:sz w:val="24"/>
          <w:szCs w:val="24"/>
        </w:rPr>
        <w:t xml:space="preserve">Također, </w:t>
      </w:r>
      <w:r w:rsidR="009B5BE5" w:rsidRPr="006E477A">
        <w:rPr>
          <w:rFonts w:ascii="Times New Roman" w:hAnsi="Times New Roman" w:cs="Times New Roman"/>
          <w:sz w:val="24"/>
          <w:szCs w:val="24"/>
        </w:rPr>
        <w:lastRenderedPageBreak/>
        <w:t>potrebno je istaknuti da je trenutno na Fakultete zaposleno troje mladih istraživača (u zvanju asistenta) koji provode svoj istraživački rad te su financirani u suradnji Fakulteta i inozemnog gospodarskog subjekta.</w:t>
      </w:r>
    </w:p>
    <w:p w14:paraId="1C0908A8" w14:textId="31CDEDE1" w:rsidR="008A1DC9" w:rsidRPr="006E477A" w:rsidRDefault="008A1DC9" w:rsidP="00C64FC8">
      <w:pPr>
        <w:pStyle w:val="Odlomakpopisa"/>
        <w:numPr>
          <w:ilvl w:val="0"/>
          <w:numId w:val="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E477A">
        <w:rPr>
          <w:rFonts w:ascii="Times New Roman" w:hAnsi="Times New Roman" w:cs="Times New Roman"/>
          <w:b/>
          <w:bCs/>
          <w:color w:val="000000"/>
          <w:sz w:val="24"/>
          <w:szCs w:val="24"/>
        </w:rPr>
        <w:t>Međunarodna suradnja</w:t>
      </w:r>
    </w:p>
    <w:p w14:paraId="219DE7FB" w14:textId="77777777" w:rsidR="008A1DC9" w:rsidRPr="006E477A" w:rsidRDefault="00E6732E" w:rsidP="00C64FC8">
      <w:pPr>
        <w:pStyle w:val="Odlomakpopisa"/>
        <w:numPr>
          <w:ilvl w:val="0"/>
          <w:numId w:val="6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E477A">
        <w:rPr>
          <w:rFonts w:ascii="Times New Roman" w:hAnsi="Times New Roman" w:cs="Times New Roman"/>
          <w:b/>
          <w:color w:val="000000"/>
          <w:sz w:val="24"/>
          <w:szCs w:val="24"/>
        </w:rPr>
        <w:t>OPIS PROGRAMA</w:t>
      </w:r>
    </w:p>
    <w:p w14:paraId="41D93E95" w14:textId="77777777" w:rsidR="00E6732E" w:rsidRPr="006E477A" w:rsidRDefault="00E6732E" w:rsidP="00C64FC8">
      <w:pPr>
        <w:pStyle w:val="Odlomakpopisa"/>
        <w:autoSpaceDE w:val="0"/>
        <w:autoSpaceDN w:val="0"/>
        <w:adjustRightInd w:val="0"/>
        <w:spacing w:after="0"/>
        <w:ind w:left="144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7414B4E" w14:textId="6D9F55BE" w:rsidR="00D121EA" w:rsidRPr="006E477A" w:rsidRDefault="008A1DC9" w:rsidP="006C4CDF">
      <w:p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color w:val="000000"/>
          <w:sz w:val="24"/>
          <w:szCs w:val="24"/>
        </w:rPr>
        <w:t xml:space="preserve">Međunarodna suradnja </w:t>
      </w:r>
      <w:r w:rsidR="001A3831" w:rsidRPr="006E477A">
        <w:rPr>
          <w:rFonts w:ascii="Times New Roman" w:eastAsia="TrebuchetMS" w:hAnsi="Times New Roman" w:cs="Times New Roman"/>
          <w:sz w:val="24"/>
          <w:szCs w:val="24"/>
        </w:rPr>
        <w:t>Fakulteta elektrotehnike, računarstva i informacijskih tehnologija Osijek</w:t>
      </w:r>
      <w:r w:rsidRPr="006E477A">
        <w:rPr>
          <w:rFonts w:ascii="Times New Roman" w:hAnsi="Times New Roman" w:cs="Times New Roman"/>
          <w:color w:val="000000"/>
          <w:sz w:val="24"/>
          <w:szCs w:val="24"/>
        </w:rPr>
        <w:t xml:space="preserve"> od strateškog je značaja za znanstveno-istraživačku, nastavnu i stručnu djelatnost. Provodi se kroz međunarodne projekte, projekte s međunarodnim financiranjem te međunarodne projekte i programe mobilnosti. U aktivnostima vezanima za međunarodne projekte i projekte s međunarodnim financiranjem sudjeluju znanstvenici i suradnici te nastavno i nenastavno osoblje, a u programima mobilnosti, najčešće Erasmus/ Erasmus+ i IAESTE uz navedene skupine zaposlenika, studenti svih razina studiranja i studijskih programa. </w:t>
      </w:r>
      <w:r w:rsidR="009B5BE5" w:rsidRPr="006E477A">
        <w:rPr>
          <w:rFonts w:ascii="Times New Roman" w:eastAsia="TrebuchetMS" w:hAnsi="Times New Roman" w:cs="Times New Roman"/>
          <w:sz w:val="24"/>
          <w:szCs w:val="24"/>
        </w:rPr>
        <w:t>Fakultet elektrotehnike, računarstva i informacijskih tehnologija Osijek</w:t>
      </w:r>
      <w:r w:rsidR="009B5BE5" w:rsidRPr="006E477A">
        <w:rPr>
          <w:rFonts w:ascii="Times New Roman" w:hAnsi="Times New Roman" w:cs="Times New Roman"/>
          <w:color w:val="000000"/>
          <w:sz w:val="24"/>
          <w:szCs w:val="24"/>
        </w:rPr>
        <w:t xml:space="preserve"> ima suradnju s nekoliko desetaka inozemnih institucija.</w:t>
      </w:r>
      <w:r w:rsidR="009B5BE5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E6732E" w:rsidRPr="006E477A">
        <w:rPr>
          <w:rFonts w:ascii="Times New Roman" w:hAnsi="Times New Roman" w:cs="Times New Roman"/>
          <w:sz w:val="24"/>
          <w:szCs w:val="24"/>
        </w:rPr>
        <w:t>U cilju osiguravanja preduvjeta za razvoj međunarodne suradnje Fakultet je 2013. godine osnovao Ured za međunarodnu suradnju, znanstvene i stručne projekte (u daljnjem tekstu: Ured za međunarodnu suradnju) koji u suradnji s prodekanima, dekanom i službama Fakulteta obavlja niz uspostavnih, informativnih, pripremnih, provedbenih, analitičkih i administrativnih aktivnosti. Radi uspješnijeg praćenja prijave i provedbe međunarodnih i domaćih projekata te praćenja odlazne i dolazne mobilnosti studenata, nastavnog i nenastavnog osoblja definirane su odgovarajuće procedure i obrasci.</w:t>
      </w:r>
    </w:p>
    <w:p w14:paraId="1F011272" w14:textId="77777777" w:rsidR="009D62E1" w:rsidRPr="006E477A" w:rsidRDefault="009D62E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F2A5CE" w14:textId="77777777" w:rsidR="00A77FE4" w:rsidRPr="006E477A" w:rsidRDefault="00A77FE4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bCs/>
          <w:sz w:val="24"/>
          <w:szCs w:val="24"/>
        </w:rPr>
        <w:t>Sustav osiguravanja kvalitete</w:t>
      </w:r>
    </w:p>
    <w:p w14:paraId="6DCFD20F" w14:textId="10B9172C" w:rsidR="00804164" w:rsidRPr="006E477A" w:rsidRDefault="00A77FE4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Sustavom osiguravanja kvalitete visokog obrazovanja, koji je najprije implementiran u nastavnu djelatnost Fakulteta, a zatim i u znanstveno-istraživačku djelatnost, nastoje se obuhvatiti sve djelatnosti Fakulteta pa tako i stručnu i administrat</w:t>
      </w:r>
      <w:r w:rsidR="0007778B" w:rsidRPr="006E477A">
        <w:rPr>
          <w:rFonts w:ascii="Times New Roman" w:hAnsi="Times New Roman" w:cs="Times New Roman"/>
          <w:sz w:val="24"/>
          <w:szCs w:val="24"/>
        </w:rPr>
        <w:t xml:space="preserve">ivne djelatnosti. </w:t>
      </w:r>
      <w:r w:rsidR="00804164" w:rsidRPr="006E477A">
        <w:rPr>
          <w:rFonts w:ascii="Times New Roman" w:hAnsi="Times New Roman" w:cs="Times New Roman"/>
          <w:sz w:val="24"/>
          <w:szCs w:val="24"/>
        </w:rPr>
        <w:t>Ured za kvalitetu svoj rad koordinira s Centrom za unaprjeđenje i osiguranje kvalitete visokog obrazovanja Sveučilišta Josipa Jurja Strossmayera u Osijeku. Povjerenstvo za kvalitetu djeluje usklađeno s Uredom za kvalitetu te s njime dijeli odgovornost za unaprjeđenje i osiguranje kvalitete. Povjerenstvo izrađuje godišnji plan aktivnosti te ga istekom akademske godine vrednuje i izvješće podnosi Fakultetskom vijeću.</w:t>
      </w:r>
      <w:r w:rsidR="00B541BA" w:rsidRPr="006E477A">
        <w:rPr>
          <w:rFonts w:ascii="Times New Roman" w:hAnsi="Times New Roman" w:cs="Times New Roman"/>
          <w:sz w:val="24"/>
          <w:szCs w:val="24"/>
        </w:rPr>
        <w:t xml:space="preserve"> Dokumenti vezani uz sustav kvalitete kao i ostali dokumenti vezani uz rad Povjerenstva dostupni su na internetskim stranicama kvalitete, </w:t>
      </w:r>
      <w:hyperlink r:id="rId8" w:history="1">
        <w:r w:rsidR="00B541BA" w:rsidRPr="006E477A">
          <w:rPr>
            <w:rStyle w:val="Hiperveza"/>
            <w:rFonts w:ascii="Times New Roman" w:hAnsi="Times New Roman" w:cs="Times New Roman"/>
            <w:sz w:val="24"/>
            <w:szCs w:val="24"/>
          </w:rPr>
          <w:t>https://www.ferit.unios.hr/fakultet/kvaliteta</w:t>
        </w:r>
      </w:hyperlink>
      <w:r w:rsidR="00B541BA" w:rsidRPr="006E477A">
        <w:rPr>
          <w:rFonts w:ascii="Times New Roman" w:hAnsi="Times New Roman" w:cs="Times New Roman"/>
          <w:sz w:val="24"/>
          <w:szCs w:val="24"/>
        </w:rPr>
        <w:t>.</w:t>
      </w:r>
    </w:p>
    <w:p w14:paraId="22DC703B" w14:textId="77777777" w:rsidR="00B541BA" w:rsidRPr="006E477A" w:rsidRDefault="00B541BA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BA7DF6" w14:textId="77777777" w:rsidR="00DD0F8E" w:rsidRPr="006E477A" w:rsidRDefault="0021022D" w:rsidP="00C64FC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bCs/>
          <w:sz w:val="24"/>
          <w:szCs w:val="24"/>
        </w:rPr>
        <w:t xml:space="preserve">Zakonske i druge pravne osnove – </w:t>
      </w:r>
      <w:r w:rsidRPr="006E477A">
        <w:rPr>
          <w:rFonts w:ascii="Times New Roman" w:hAnsi="Times New Roman" w:cs="Times New Roman"/>
          <w:sz w:val="24"/>
          <w:szCs w:val="24"/>
        </w:rPr>
        <w:t>ZAKONSKE I DRUGE PODLOGE NA KOJIMA SE ZASNIVAJU PROGRAMI</w:t>
      </w:r>
    </w:p>
    <w:p w14:paraId="057F3198" w14:textId="77777777" w:rsidR="00DD0F8E" w:rsidRPr="006E477A" w:rsidRDefault="00DD0F8E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E6732E" w:rsidRPr="006E477A">
        <w:rPr>
          <w:rFonts w:ascii="Times New Roman" w:hAnsi="Times New Roman" w:cs="Times New Roman"/>
          <w:sz w:val="24"/>
          <w:szCs w:val="24"/>
        </w:rPr>
        <w:t>Zakon o znanstvenoj djelatnosti i visokom obrazovanju</w:t>
      </w:r>
    </w:p>
    <w:p w14:paraId="7B9E44EB" w14:textId="77777777" w:rsidR="00E6732E" w:rsidRPr="006E477A" w:rsidRDefault="00DD0F8E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E6732E" w:rsidRPr="006E477A">
        <w:rPr>
          <w:rFonts w:ascii="Times New Roman" w:hAnsi="Times New Roman" w:cs="Times New Roman"/>
          <w:sz w:val="24"/>
          <w:szCs w:val="24"/>
        </w:rPr>
        <w:t>Strategija obrazovanja, znanosti i tehnologije RH</w:t>
      </w:r>
    </w:p>
    <w:p w14:paraId="01C6EE20" w14:textId="77777777" w:rsidR="00E6732E" w:rsidRPr="006E477A" w:rsidRDefault="00DD0F8E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-</w:t>
      </w:r>
      <w:r w:rsidR="00E6732E" w:rsidRPr="006E477A">
        <w:rPr>
          <w:rFonts w:ascii="Times New Roman" w:hAnsi="Times New Roman" w:cs="Times New Roman"/>
          <w:sz w:val="24"/>
          <w:szCs w:val="24"/>
        </w:rPr>
        <w:t xml:space="preserve"> Strategija Sveučilišta Josipa J</w:t>
      </w:r>
      <w:r w:rsidR="00804164" w:rsidRPr="006E477A">
        <w:rPr>
          <w:rFonts w:ascii="Times New Roman" w:hAnsi="Times New Roman" w:cs="Times New Roman"/>
          <w:sz w:val="24"/>
          <w:szCs w:val="24"/>
        </w:rPr>
        <w:t>urja Strossmayera u Osijeku 2021. – 2030</w:t>
      </w:r>
      <w:r w:rsidR="00E6732E" w:rsidRPr="006E477A">
        <w:rPr>
          <w:rFonts w:ascii="Times New Roman" w:hAnsi="Times New Roman" w:cs="Times New Roman"/>
          <w:sz w:val="24"/>
          <w:szCs w:val="24"/>
        </w:rPr>
        <w:t>.</w:t>
      </w:r>
    </w:p>
    <w:p w14:paraId="47A9F3C0" w14:textId="596B9125" w:rsidR="00E6732E" w:rsidRPr="006E477A" w:rsidRDefault="00DD0F8E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- </w:t>
      </w:r>
      <w:r w:rsidR="00804164" w:rsidRPr="006E477A">
        <w:rPr>
          <w:rFonts w:ascii="Times New Roman" w:hAnsi="Times New Roman" w:cs="Times New Roman"/>
          <w:sz w:val="24"/>
          <w:szCs w:val="24"/>
        </w:rPr>
        <w:t>Strate</w:t>
      </w:r>
      <w:r w:rsidR="0006204E">
        <w:rPr>
          <w:rFonts w:ascii="Times New Roman" w:hAnsi="Times New Roman" w:cs="Times New Roman"/>
          <w:sz w:val="24"/>
          <w:szCs w:val="24"/>
        </w:rPr>
        <w:t>gija</w:t>
      </w:r>
      <w:r w:rsidR="00804164" w:rsidRPr="006E477A">
        <w:rPr>
          <w:rFonts w:ascii="Times New Roman" w:hAnsi="Times New Roman" w:cs="Times New Roman"/>
          <w:sz w:val="24"/>
          <w:szCs w:val="24"/>
        </w:rPr>
        <w:t xml:space="preserve"> razvoja </w:t>
      </w:r>
      <w:r w:rsidR="0006204E">
        <w:rPr>
          <w:rFonts w:ascii="Times New Roman" w:hAnsi="Times New Roman" w:cs="Times New Roman"/>
          <w:sz w:val="24"/>
          <w:szCs w:val="24"/>
        </w:rPr>
        <w:t>FERIT-a</w:t>
      </w:r>
      <w:r w:rsidR="0006204E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804164" w:rsidRPr="006E477A">
        <w:rPr>
          <w:rFonts w:ascii="Times New Roman" w:hAnsi="Times New Roman" w:cs="Times New Roman"/>
          <w:sz w:val="24"/>
          <w:szCs w:val="24"/>
        </w:rPr>
        <w:t>2021. – 2025</w:t>
      </w:r>
      <w:r w:rsidR="00E6732E" w:rsidRPr="006E477A">
        <w:rPr>
          <w:rFonts w:ascii="Times New Roman" w:hAnsi="Times New Roman" w:cs="Times New Roman"/>
          <w:sz w:val="24"/>
          <w:szCs w:val="24"/>
        </w:rPr>
        <w:t>.</w:t>
      </w:r>
    </w:p>
    <w:p w14:paraId="5DF8FA72" w14:textId="77777777" w:rsidR="00762DE4" w:rsidRPr="006E477A" w:rsidRDefault="00762DE4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- Ugovoru o punoj subvenciji participacije redovitih studenata u troškovima studija</w:t>
      </w:r>
    </w:p>
    <w:p w14:paraId="33ACD543" w14:textId="5C5EF18E" w:rsidR="00762DE4" w:rsidRPr="006E477A" w:rsidRDefault="00762DE4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lastRenderedPageBreak/>
        <w:t xml:space="preserve">- Ugovoru o namjenskom institucionalnom financiranju znanstvene djelatnosti </w:t>
      </w:r>
    </w:p>
    <w:p w14:paraId="4165AB21" w14:textId="47D496AA" w:rsidR="006D2D8C" w:rsidRPr="006E477A" w:rsidRDefault="006D2D8C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- Studije FERIT I OSIJEK 2026. Potrebe tržišta rada u području elektrotehnike, računarstva i informacijskih tehnologija u razdoblju 2022.-2026.</w:t>
      </w:r>
    </w:p>
    <w:p w14:paraId="087E29C2" w14:textId="77777777" w:rsidR="00411C64" w:rsidRPr="006E477A" w:rsidRDefault="00411C64" w:rsidP="00C64FC8">
      <w:pPr>
        <w:pStyle w:val="Bezproreda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B14B6B7" w14:textId="2608E770" w:rsidR="00D121EA" w:rsidRPr="006E477A" w:rsidRDefault="00BF2B28" w:rsidP="00C64FC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 xml:space="preserve">CILJEVI PROVEDBE PROGRAMA U RAZDOBLJU </w:t>
      </w:r>
      <w:r w:rsidR="00804164" w:rsidRPr="006E477A">
        <w:rPr>
          <w:rFonts w:ascii="Times New Roman" w:hAnsi="Times New Roman" w:cs="Times New Roman"/>
          <w:b/>
          <w:sz w:val="24"/>
          <w:szCs w:val="24"/>
        </w:rPr>
        <w:t>202</w:t>
      </w:r>
      <w:r w:rsidR="00441C02" w:rsidRPr="006E477A">
        <w:rPr>
          <w:rFonts w:ascii="Times New Roman" w:hAnsi="Times New Roman" w:cs="Times New Roman"/>
          <w:b/>
          <w:sz w:val="24"/>
          <w:szCs w:val="24"/>
        </w:rPr>
        <w:t>4</w:t>
      </w:r>
      <w:r w:rsidRPr="006E477A">
        <w:rPr>
          <w:rFonts w:ascii="Times New Roman" w:hAnsi="Times New Roman" w:cs="Times New Roman"/>
          <w:b/>
          <w:sz w:val="24"/>
          <w:szCs w:val="24"/>
        </w:rPr>
        <w:t xml:space="preserve">. – </w:t>
      </w:r>
      <w:r w:rsidR="00804164" w:rsidRPr="006E477A">
        <w:rPr>
          <w:rFonts w:ascii="Times New Roman" w:hAnsi="Times New Roman" w:cs="Times New Roman"/>
          <w:b/>
          <w:sz w:val="24"/>
          <w:szCs w:val="24"/>
        </w:rPr>
        <w:t>202</w:t>
      </w:r>
      <w:r w:rsidR="00441C02" w:rsidRPr="006E477A">
        <w:rPr>
          <w:rFonts w:ascii="Times New Roman" w:hAnsi="Times New Roman" w:cs="Times New Roman"/>
          <w:b/>
          <w:sz w:val="24"/>
          <w:szCs w:val="24"/>
        </w:rPr>
        <w:t>6</w:t>
      </w:r>
      <w:r w:rsidRPr="006E477A">
        <w:rPr>
          <w:rFonts w:ascii="Times New Roman" w:hAnsi="Times New Roman" w:cs="Times New Roman"/>
          <w:b/>
          <w:sz w:val="24"/>
          <w:szCs w:val="24"/>
        </w:rPr>
        <w:t>. I POKAZATELJI USPJEŠNOSTI  KOJIMA ĆE SE MJERITI OSTVARENJE TIH CILJEVA</w:t>
      </w:r>
    </w:p>
    <w:p w14:paraId="14B27003" w14:textId="77777777" w:rsidR="00041BB6" w:rsidRPr="006E477A" w:rsidRDefault="00BF2B28" w:rsidP="00C64FC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CILJ 1.</w:t>
      </w:r>
    </w:p>
    <w:p w14:paraId="1C7FDB5D" w14:textId="77777777" w:rsidR="006F2DA1" w:rsidRPr="006E477A" w:rsidRDefault="006F2DA1" w:rsidP="00C64FC8">
      <w:p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Osiguravanje visoke kvalitete obrazovanja studenata te cjeloživotnoga obrazovanja i usavršavanja iz područja elektrotehnike, računarstva i informacijsko-komunikacijske tehnologije kroz povezivanje nastave, znanstvenog istraživanja i suradnje s gospodarstvom.</w:t>
      </w:r>
    </w:p>
    <w:p w14:paraId="700F4211" w14:textId="77777777" w:rsidR="00041BB6" w:rsidRPr="006E477A" w:rsidRDefault="00BF2B28" w:rsidP="00C64FC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OBRAZLOŽENJE CILJA</w:t>
      </w:r>
    </w:p>
    <w:p w14:paraId="14668ABA" w14:textId="77777777" w:rsidR="003E1F32" w:rsidRPr="006E477A" w:rsidRDefault="003E1F32" w:rsidP="00A534AC">
      <w:p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Ciljevi koji su definirani u svrhu ostvarenja misije i vizije Fakulteta su:</w:t>
      </w:r>
    </w:p>
    <w:p w14:paraId="3CE4C17C" w14:textId="77777777" w:rsidR="003E1F32" w:rsidRPr="006E477A" w:rsidRDefault="003E1F32" w:rsidP="005F3701">
      <w:pPr>
        <w:pStyle w:val="Default"/>
        <w:spacing w:line="276" w:lineRule="auto"/>
        <w:jc w:val="both"/>
      </w:pPr>
      <w:r w:rsidRPr="006E477A">
        <w:t xml:space="preserve">- uskladiti broj i profil studijskih programa s društvenim i gospodarskim potrebama </w:t>
      </w:r>
    </w:p>
    <w:p w14:paraId="2EDF8991" w14:textId="77777777" w:rsidR="003E1F32" w:rsidRPr="006E477A" w:rsidRDefault="003E1F32" w:rsidP="005F3701">
      <w:pPr>
        <w:pStyle w:val="Default"/>
        <w:spacing w:line="276" w:lineRule="auto"/>
        <w:jc w:val="both"/>
      </w:pPr>
      <w:r w:rsidRPr="006E477A">
        <w:t xml:space="preserve">- prilagoditi sadržaje studijskih programa jasno definiranim ishodima učenja </w:t>
      </w:r>
    </w:p>
    <w:p w14:paraId="50AD3925" w14:textId="77777777" w:rsidR="003E1F32" w:rsidRPr="006E477A" w:rsidRDefault="003E1F32" w:rsidP="005F3701">
      <w:pPr>
        <w:pStyle w:val="Default"/>
        <w:spacing w:line="276" w:lineRule="auto"/>
        <w:jc w:val="both"/>
      </w:pPr>
      <w:r w:rsidRPr="006E477A">
        <w:t xml:space="preserve">- osigurati povezanost tržišta rada i visokog obrazovanja </w:t>
      </w:r>
    </w:p>
    <w:p w14:paraId="2076267F" w14:textId="77777777" w:rsidR="003E1F32" w:rsidRPr="006E477A" w:rsidRDefault="003E1F32" w:rsidP="005F3701">
      <w:pPr>
        <w:pStyle w:val="Default"/>
        <w:spacing w:line="276" w:lineRule="auto"/>
        <w:jc w:val="both"/>
      </w:pPr>
      <w:r w:rsidRPr="006E477A">
        <w:t xml:space="preserve">- osigurati primjerene prostorne standarde i opremljenost </w:t>
      </w:r>
    </w:p>
    <w:p w14:paraId="6FAF98BF" w14:textId="77777777" w:rsidR="003E1F32" w:rsidRPr="006E477A" w:rsidRDefault="003E1F32" w:rsidP="005F3701">
      <w:pPr>
        <w:pStyle w:val="Default"/>
        <w:spacing w:line="276" w:lineRule="auto"/>
        <w:jc w:val="both"/>
      </w:pPr>
      <w:r w:rsidRPr="006E477A">
        <w:t xml:space="preserve">- unaprijediti informacijsko-komunikacijsku infrastrukturu </w:t>
      </w:r>
    </w:p>
    <w:p w14:paraId="3E83C395" w14:textId="77777777" w:rsidR="003E1F32" w:rsidRPr="006E477A" w:rsidRDefault="003E1F32" w:rsidP="005F3701">
      <w:pPr>
        <w:pStyle w:val="Default"/>
        <w:spacing w:line="276" w:lineRule="auto"/>
        <w:jc w:val="both"/>
      </w:pPr>
      <w:r w:rsidRPr="006E477A">
        <w:t xml:space="preserve">- povećati dolaznu i odlaznu mobilnost studenata i nastavnika </w:t>
      </w:r>
    </w:p>
    <w:p w14:paraId="5FF3100E" w14:textId="77777777" w:rsidR="003E1F32" w:rsidRPr="006E477A" w:rsidRDefault="003E1F32" w:rsidP="005F3701">
      <w:pPr>
        <w:pStyle w:val="Default"/>
        <w:spacing w:line="276" w:lineRule="auto"/>
        <w:jc w:val="both"/>
      </w:pPr>
      <w:r w:rsidRPr="006E477A">
        <w:t xml:space="preserve">- poticati uvođenje nastave na stranim jezicima </w:t>
      </w:r>
    </w:p>
    <w:p w14:paraId="0ABBDCA1" w14:textId="77777777" w:rsidR="003E1F32" w:rsidRPr="006E477A" w:rsidRDefault="003E1F32" w:rsidP="005F3701">
      <w:p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- poticati formiranje združenih studija s eminentnim europskim i svjetskim visokim učilištima.</w:t>
      </w:r>
    </w:p>
    <w:p w14:paraId="640BC369" w14:textId="77777777" w:rsidR="00041BB6" w:rsidRPr="006E477A" w:rsidRDefault="003E1F32" w:rsidP="005F3701">
      <w:p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rioritet je osiguravanje visoke kvalitete obrazovanja studenata te cjeloživotnoga obrazovanja i usavršavanja iz područja elektrotehnike, računarstva i informacijsko-komunikacijske tehnologije kroz povezivanje nastave, znanstvenog istraživanja i suradnje s gospodarstvom.</w:t>
      </w:r>
    </w:p>
    <w:p w14:paraId="32547274" w14:textId="77777777" w:rsidR="00041BB6" w:rsidRPr="006E477A" w:rsidRDefault="00DD73A0" w:rsidP="005F370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POKAZA</w:t>
      </w:r>
      <w:r w:rsidR="00041BB6" w:rsidRPr="006E477A">
        <w:rPr>
          <w:rFonts w:ascii="Times New Roman" w:hAnsi="Times New Roman" w:cs="Times New Roman"/>
          <w:b/>
          <w:sz w:val="24"/>
          <w:szCs w:val="24"/>
        </w:rPr>
        <w:t>TELJI UČINKA</w:t>
      </w:r>
    </w:p>
    <w:p w14:paraId="1ED2A02E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Usvojene izmjene studijskih programa, anketa o usvojenosti predviđenih ishoda učenja i utrošenim radnim satima u usporedbi s ECTS-ima predmeta</w:t>
      </w:r>
    </w:p>
    <w:p w14:paraId="1157CFA5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Sveučilišna studentska anketa</w:t>
      </w:r>
    </w:p>
    <w:p w14:paraId="70C5A9A1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Iznos financijskih sredstava uloženih u razvoj nastavnih laboratorija i informatičku strukturu</w:t>
      </w:r>
    </w:p>
    <w:p w14:paraId="6A098AA2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ovršina predavaonica, nastavnih laboratorija i računalnih učionica u odnosu na ukupan broj studenata</w:t>
      </w:r>
    </w:p>
    <w:p w14:paraId="0B186084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color w:val="000000"/>
          <w:sz w:val="24"/>
          <w:szCs w:val="24"/>
        </w:rPr>
        <w:t>Broj izrađenih diplomskih i završnih radova u suradnji s gospodarstvom</w:t>
      </w:r>
    </w:p>
    <w:p w14:paraId="413B5E80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Broj odrađenih studentskih projekata u suradnji s gospodarstvom </w:t>
      </w:r>
    </w:p>
    <w:p w14:paraId="1DA53755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Broj radova objavljenih u koautorstvu sa studentima </w:t>
      </w:r>
    </w:p>
    <w:p w14:paraId="664881C2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Broj i vrsta novih informacijskih sustava </w:t>
      </w:r>
    </w:p>
    <w:p w14:paraId="06A6CD11" w14:textId="77777777" w:rsidR="009B5BE5" w:rsidRPr="006E477A" w:rsidRDefault="009B5BE5" w:rsidP="009B5BE5">
      <w:pPr>
        <w:pStyle w:val="Bezprored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Broj novih sveučilišnih udžbenika i priručnika autora djelatnika Fakulteta objavljenih u prethodnoj akademskoj godini u okviru izdavačke djelatnosti Fakulteta </w:t>
      </w:r>
    </w:p>
    <w:p w14:paraId="4815B3A2" w14:textId="77777777" w:rsidR="009B5BE5" w:rsidRPr="006E477A" w:rsidRDefault="009B5BE5" w:rsidP="009B5BE5">
      <w:pPr>
        <w:pStyle w:val="Default"/>
        <w:numPr>
          <w:ilvl w:val="0"/>
          <w:numId w:val="8"/>
        </w:numPr>
        <w:jc w:val="both"/>
      </w:pPr>
      <w:r w:rsidRPr="006E477A">
        <w:t>Međunarodna mobilnost studenata dolazna i odlazna</w:t>
      </w:r>
    </w:p>
    <w:p w14:paraId="03991902" w14:textId="77777777" w:rsidR="009B5BE5" w:rsidRPr="006E477A" w:rsidRDefault="009B5BE5" w:rsidP="009B5BE5">
      <w:pPr>
        <w:pStyle w:val="Default"/>
        <w:numPr>
          <w:ilvl w:val="0"/>
          <w:numId w:val="8"/>
        </w:numPr>
        <w:jc w:val="both"/>
      </w:pPr>
      <w:r w:rsidRPr="006E477A">
        <w:t>Mobilnost studenata unutar RH dolazna i odlazna</w:t>
      </w:r>
    </w:p>
    <w:p w14:paraId="1603DB25" w14:textId="1EBDB4C2" w:rsidR="00992304" w:rsidRPr="008F3FB9" w:rsidRDefault="009B5BE5" w:rsidP="008F3FB9">
      <w:pPr>
        <w:pStyle w:val="Default"/>
        <w:numPr>
          <w:ilvl w:val="0"/>
          <w:numId w:val="8"/>
        </w:numPr>
        <w:spacing w:after="120"/>
        <w:jc w:val="both"/>
        <w:rPr>
          <w:b/>
        </w:rPr>
      </w:pPr>
      <w:r w:rsidRPr="006E477A">
        <w:t>Broj nabavljenih nastavnih pomagala za specifične potrebe studenata s invaliditetom u odnosu na broj studenata s invaliditetom</w:t>
      </w:r>
    </w:p>
    <w:p w14:paraId="0E5D1613" w14:textId="79C207E0" w:rsidR="008A1DC9" w:rsidRPr="006E477A" w:rsidRDefault="0085308F" w:rsidP="0099230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ica 1.: </w:t>
      </w:r>
      <w:r w:rsidR="002B606C" w:rsidRPr="006E477A">
        <w:rPr>
          <w:rFonts w:ascii="Times New Roman" w:hAnsi="Times New Roman" w:cs="Times New Roman"/>
          <w:b/>
          <w:sz w:val="24"/>
          <w:szCs w:val="24"/>
        </w:rPr>
        <w:t>P</w:t>
      </w:r>
      <w:r w:rsidR="001A6D18" w:rsidRPr="006E477A">
        <w:rPr>
          <w:rFonts w:ascii="Times New Roman" w:hAnsi="Times New Roman" w:cs="Times New Roman"/>
          <w:b/>
          <w:sz w:val="24"/>
          <w:szCs w:val="24"/>
        </w:rPr>
        <w:t>rikaz</w:t>
      </w:r>
      <w:r w:rsidR="002B606C" w:rsidRPr="006E477A">
        <w:rPr>
          <w:rFonts w:ascii="Times New Roman" w:hAnsi="Times New Roman" w:cs="Times New Roman"/>
          <w:b/>
          <w:sz w:val="24"/>
          <w:szCs w:val="24"/>
        </w:rPr>
        <w:t xml:space="preserve"> financijskih </w:t>
      </w:r>
      <w:r w:rsidR="001A6D18" w:rsidRPr="006E477A">
        <w:rPr>
          <w:rFonts w:ascii="Times New Roman" w:hAnsi="Times New Roman" w:cs="Times New Roman"/>
          <w:b/>
          <w:sz w:val="24"/>
          <w:szCs w:val="24"/>
        </w:rPr>
        <w:t>pokazatelja</w:t>
      </w:r>
      <w:r w:rsidR="00915DF8" w:rsidRPr="006E477A">
        <w:rPr>
          <w:rFonts w:ascii="Times New Roman" w:hAnsi="Times New Roman" w:cs="Times New Roman"/>
          <w:b/>
          <w:sz w:val="24"/>
          <w:szCs w:val="24"/>
        </w:rPr>
        <w:t xml:space="preserve"> za cilj 1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405"/>
        <w:gridCol w:w="1418"/>
        <w:gridCol w:w="1381"/>
        <w:gridCol w:w="1454"/>
        <w:gridCol w:w="1984"/>
      </w:tblGrid>
      <w:tr w:rsidR="00851D65" w:rsidRPr="006E477A" w14:paraId="47F50691" w14:textId="77777777" w:rsidTr="00992304">
        <w:tc>
          <w:tcPr>
            <w:tcW w:w="2405" w:type="dxa"/>
            <w:vAlign w:val="center"/>
          </w:tcPr>
          <w:p w14:paraId="24249C70" w14:textId="77777777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okazatelji</w:t>
            </w:r>
          </w:p>
        </w:tc>
        <w:tc>
          <w:tcPr>
            <w:tcW w:w="1418" w:type="dxa"/>
            <w:vAlign w:val="center"/>
          </w:tcPr>
          <w:p w14:paraId="2B923DBF" w14:textId="77777777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jedinica</w:t>
            </w:r>
          </w:p>
        </w:tc>
        <w:tc>
          <w:tcPr>
            <w:tcW w:w="1381" w:type="dxa"/>
            <w:vAlign w:val="center"/>
          </w:tcPr>
          <w:p w14:paraId="24577FB0" w14:textId="77777777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olazna vrijednost</w:t>
            </w:r>
          </w:p>
          <w:p w14:paraId="4BCA385C" w14:textId="09D6F9AC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</w:t>
            </w:r>
            <w:r w:rsidR="00A6406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4" w:type="dxa"/>
            <w:vAlign w:val="center"/>
          </w:tcPr>
          <w:p w14:paraId="27E10ED2" w14:textId="77777777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Izvor podataka</w:t>
            </w:r>
          </w:p>
        </w:tc>
        <w:tc>
          <w:tcPr>
            <w:tcW w:w="1984" w:type="dxa"/>
            <w:vAlign w:val="center"/>
          </w:tcPr>
          <w:p w14:paraId="00024943" w14:textId="07C87DD2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Ostvarena vrijednost 202</w:t>
            </w:r>
            <w:r w:rsidR="009B5BE5" w:rsidRPr="006E477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51D65" w:rsidRPr="006E477A" w14:paraId="68C7CD3A" w14:textId="77777777" w:rsidTr="00992304">
        <w:tc>
          <w:tcPr>
            <w:tcW w:w="2405" w:type="dxa"/>
            <w:vAlign w:val="center"/>
          </w:tcPr>
          <w:p w14:paraId="1E09C4C4" w14:textId="77777777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Iznos financijskih sredstava uloženih u razvoj nastavnih laboratorija i informatičku strukturu</w:t>
            </w:r>
          </w:p>
        </w:tc>
        <w:tc>
          <w:tcPr>
            <w:tcW w:w="1418" w:type="dxa"/>
            <w:vAlign w:val="center"/>
          </w:tcPr>
          <w:p w14:paraId="77CE4FBE" w14:textId="77777777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EUR</w:t>
            </w:r>
          </w:p>
        </w:tc>
        <w:tc>
          <w:tcPr>
            <w:tcW w:w="1381" w:type="dxa"/>
            <w:vAlign w:val="center"/>
          </w:tcPr>
          <w:p w14:paraId="40D6233C" w14:textId="55B9B681" w:rsidR="00A64062" w:rsidRPr="006E477A" w:rsidRDefault="00A64062" w:rsidP="00A6406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6.500,00</w:t>
            </w:r>
          </w:p>
        </w:tc>
        <w:tc>
          <w:tcPr>
            <w:tcW w:w="1454" w:type="dxa"/>
            <w:vAlign w:val="center"/>
          </w:tcPr>
          <w:p w14:paraId="72128E55" w14:textId="67D39AC3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</w:t>
            </w:r>
            <w:r w:rsidR="00A6406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84" w:type="dxa"/>
            <w:vAlign w:val="center"/>
          </w:tcPr>
          <w:p w14:paraId="4CEB5567" w14:textId="04148DDB" w:rsidR="00851D65" w:rsidRPr="006E477A" w:rsidRDefault="00A64062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0.914,91</w:t>
            </w:r>
          </w:p>
        </w:tc>
      </w:tr>
      <w:tr w:rsidR="00851D65" w:rsidRPr="006E477A" w14:paraId="40062AD4" w14:textId="77777777" w:rsidTr="00992304">
        <w:tc>
          <w:tcPr>
            <w:tcW w:w="2405" w:type="dxa"/>
            <w:vAlign w:val="center"/>
          </w:tcPr>
          <w:p w14:paraId="54190A6D" w14:textId="77777777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agrađivanje studenata</w:t>
            </w:r>
          </w:p>
        </w:tc>
        <w:tc>
          <w:tcPr>
            <w:tcW w:w="1418" w:type="dxa"/>
            <w:vAlign w:val="center"/>
          </w:tcPr>
          <w:p w14:paraId="5FB1E810" w14:textId="77777777" w:rsidR="00851D65" w:rsidRPr="006E477A" w:rsidRDefault="00851D65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EUR</w:t>
            </w:r>
          </w:p>
        </w:tc>
        <w:tc>
          <w:tcPr>
            <w:tcW w:w="1381" w:type="dxa"/>
            <w:vAlign w:val="center"/>
          </w:tcPr>
          <w:p w14:paraId="4720A04E" w14:textId="3D9743FA" w:rsidR="00851D65" w:rsidRPr="006E477A" w:rsidRDefault="00A64062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00,00</w:t>
            </w:r>
          </w:p>
        </w:tc>
        <w:tc>
          <w:tcPr>
            <w:tcW w:w="1454" w:type="dxa"/>
            <w:vAlign w:val="center"/>
          </w:tcPr>
          <w:p w14:paraId="49B298CB" w14:textId="4CCB30E2" w:rsidR="00851D65" w:rsidRPr="006E477A" w:rsidRDefault="005A56AF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</w:t>
            </w:r>
            <w:r w:rsidR="00A6406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84" w:type="dxa"/>
            <w:vAlign w:val="center"/>
          </w:tcPr>
          <w:p w14:paraId="46ADEABB" w14:textId="40FCC211" w:rsidR="00851D65" w:rsidRPr="006E477A" w:rsidRDefault="00A64062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798,78</w:t>
            </w:r>
          </w:p>
          <w:p w14:paraId="639C7005" w14:textId="5CDDDE81" w:rsidR="005A56AF" w:rsidRPr="006E477A" w:rsidRDefault="005A56AF" w:rsidP="0099230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7D467FF" w14:textId="77777777" w:rsidR="005A56AF" w:rsidRPr="006E477A" w:rsidRDefault="005A56AF" w:rsidP="0099230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7281A2" w14:textId="073ADA46" w:rsidR="00324CDD" w:rsidRPr="006E477A" w:rsidRDefault="00324CDD" w:rsidP="0099230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CILJ 2.</w:t>
      </w:r>
    </w:p>
    <w:p w14:paraId="36E3D65B" w14:textId="77777777" w:rsidR="006F2DA1" w:rsidRPr="006E477A" w:rsidRDefault="006F2DA1" w:rsidP="0099230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ovećanje kvalitete i međunarodne prepoznatljivosti znanstveno-istraživačkog rada te prijenos novih znanstvenih ideja i suvremenih tehnologija u hrvatsko gospodarstvo.</w:t>
      </w:r>
    </w:p>
    <w:p w14:paraId="5DA324DE" w14:textId="77777777" w:rsidR="00324CDD" w:rsidRPr="006E477A" w:rsidRDefault="00324CDD" w:rsidP="0099230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OBRAZLOŽENJE CILJA</w:t>
      </w:r>
    </w:p>
    <w:p w14:paraId="1842C4F6" w14:textId="77777777" w:rsidR="009B5BE5" w:rsidRPr="006E477A" w:rsidRDefault="009B5BE5" w:rsidP="009B5BE5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Znanstvena djelatnost je osnova i preduvjet za kvalitetno visoko obrazovanje i zasniva se na nedjeljivosti sveučilišnog nastavnog rada i znanstvenog istraživanja. Strateški cilj i zadaci znanstvene djelatnosti u skladu su s misijom i vizijom Fakulteta, Strategijom razvoja Europske unije – Europe 2020, Europskim okvirnim programom istraživanja i inovacija Obzor, Strategijom obrazovanja, znanosti i tehnologije Republike Hrvatske te sa Strategijom Sveučilišta J. J. Strossmayera u Osijeku.</w:t>
      </w:r>
    </w:p>
    <w:p w14:paraId="548ADDDE" w14:textId="77777777" w:rsidR="009B5BE5" w:rsidRPr="006E477A" w:rsidRDefault="009B5BE5" w:rsidP="009B5BE5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t xml:space="preserve">Povećanje kvalitete istraživanja će se provoditi kroz </w:t>
      </w:r>
      <w:r w:rsidRPr="006E477A">
        <w:rPr>
          <w:rFonts w:ascii="Times New Roman" w:hAnsi="Times New Roman" w:cs="Times New Roman"/>
          <w:sz w:val="24"/>
          <w:szCs w:val="24"/>
        </w:rPr>
        <w:t>poticanje objavljivanja znanstvenih radova u časopisima koji su indeksirani u bazi Web of Science (WoS), a posebno u časopisima koji prema čimbeniku odjeka pripadaju u Q1 i Q2 kategoriju te kroz poticanje prijava znanstvenih projekata, a posebno kompetitivnih  te osiguranje institucijske podrške za prijavu i provedbu projekata.</w:t>
      </w:r>
    </w:p>
    <w:p w14:paraId="6E6E78F1" w14:textId="77777777" w:rsidR="009B5BE5" w:rsidRPr="006E477A" w:rsidRDefault="009B5BE5" w:rsidP="009B5BE5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t xml:space="preserve">Jačanje međunarodne mreže suradničkih institucija i međunarodne prepoznatljivosti istraživačkih grupa provodit će se kroz aktivnosti </w:t>
      </w:r>
      <w:r w:rsidRPr="006E477A">
        <w:rPr>
          <w:rFonts w:ascii="Times New Roman" w:hAnsi="Times New Roman" w:cs="Times New Roman"/>
          <w:sz w:val="24"/>
          <w:szCs w:val="24"/>
        </w:rPr>
        <w:t>poticanja suradnje sa znanstvenicima na međunarodnim institucijama (zajednički projekti, mobilnost znanstvenika u cilju istraživanja, zajedničko objavljivanje radova), unaprjeđenjem kvalitete informacija na engleskom jeziku, poticanjem među zavodske i među institucijske suradnje te povećanje vidljivosti znanstvenog rada istraživačkih grupa i organizacijom međunarodnih znanstvenih skupova, radionica i sličnih aktivnosti.</w:t>
      </w:r>
    </w:p>
    <w:p w14:paraId="1F22B9F4" w14:textId="77777777" w:rsidR="009B5BE5" w:rsidRPr="006E477A" w:rsidRDefault="009B5BE5" w:rsidP="009B5BE5">
      <w:pPr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Za postizanje navedenog cilja provodi će se također i sljedeći zadatci:</w:t>
      </w:r>
    </w:p>
    <w:p w14:paraId="1244779F" w14:textId="77777777" w:rsidR="009B5BE5" w:rsidRPr="006E477A" w:rsidRDefault="009B5BE5" w:rsidP="009B5BE5">
      <w:pPr>
        <w:pStyle w:val="Odlomakpopisa"/>
        <w:numPr>
          <w:ilvl w:val="0"/>
          <w:numId w:val="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t>Jačanje suradnje s gospodarstvom, javnim sektorom, lokalnom i regionalnom samoupravom.</w:t>
      </w:r>
    </w:p>
    <w:p w14:paraId="67ADC828" w14:textId="77777777" w:rsidR="009B5BE5" w:rsidRPr="006E477A" w:rsidRDefault="009B5BE5" w:rsidP="009B5BE5">
      <w:pPr>
        <w:pStyle w:val="Odlomakpopisa"/>
        <w:numPr>
          <w:ilvl w:val="0"/>
          <w:numId w:val="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t>Prijenos znanja i tehnologija, komercijalizacija rezultata istraživanja i zaštita intelektualnog vlasništva.</w:t>
      </w:r>
    </w:p>
    <w:p w14:paraId="10E4859E" w14:textId="77777777" w:rsidR="009B5BE5" w:rsidRPr="006E477A" w:rsidRDefault="009B5BE5" w:rsidP="009B5BE5">
      <w:pPr>
        <w:pStyle w:val="Odlomakpopisa"/>
        <w:numPr>
          <w:ilvl w:val="0"/>
          <w:numId w:val="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lastRenderedPageBreak/>
        <w:t>Povećanje broja znanstvenika i jačanje njihovih kompetencija.</w:t>
      </w:r>
    </w:p>
    <w:p w14:paraId="29E6C522" w14:textId="77777777" w:rsidR="009B5BE5" w:rsidRPr="006E477A" w:rsidRDefault="009B5BE5" w:rsidP="009B5BE5">
      <w:pPr>
        <w:pStyle w:val="Odlomakpopisa"/>
        <w:numPr>
          <w:ilvl w:val="0"/>
          <w:numId w:val="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t>Poboljšanje znanstveno-istraživačke infrastrukture i podizanje kvalitete upravljanja resursima i administrativne podrške.</w:t>
      </w:r>
    </w:p>
    <w:p w14:paraId="15256ED0" w14:textId="77777777" w:rsidR="009B5BE5" w:rsidRPr="006E477A" w:rsidRDefault="009B5BE5" w:rsidP="009B5BE5">
      <w:pPr>
        <w:pStyle w:val="Odlomakpopisa"/>
        <w:numPr>
          <w:ilvl w:val="0"/>
          <w:numId w:val="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t>Unaprjeđenje kvalitete i međunarodne prepoznatljivosti poslijediplomskih doktorskih studija.</w:t>
      </w:r>
    </w:p>
    <w:p w14:paraId="1682CAEA" w14:textId="77777777" w:rsidR="00441C02" w:rsidRPr="006E477A" w:rsidRDefault="00441C02" w:rsidP="00441C02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t xml:space="preserve">Svi navedeni i drugi zadatci su pobliže opisani u Strategiji razvoja </w:t>
      </w:r>
      <w:hyperlink r:id="rId9" w:anchor="dokument-strategija-razvoja-ferit-a-2021---2025pdf" w:history="1">
        <w:r w:rsidRPr="006E477A">
          <w:rPr>
            <w:rStyle w:val="Hiperveza"/>
            <w:rFonts w:ascii="Times New Roman" w:hAnsi="Times New Roman" w:cs="Times New Roman"/>
            <w:sz w:val="24"/>
            <w:szCs w:val="24"/>
          </w:rPr>
          <w:t>Strategija razvoja Fakulteta elektrotehnika, računarstva i informacijskih tehnologija Osijek 2021. – 2025.</w:t>
        </w:r>
      </w:hyperlink>
    </w:p>
    <w:p w14:paraId="47AF25B1" w14:textId="2F630465" w:rsidR="00EA2178" w:rsidRPr="006E477A" w:rsidRDefault="00F709EC" w:rsidP="00992304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E477A">
        <w:rPr>
          <w:rFonts w:ascii="Times New Roman" w:hAnsi="Times New Roman" w:cs="Times New Roman"/>
          <w:bCs/>
          <w:sz w:val="24"/>
          <w:szCs w:val="24"/>
        </w:rPr>
        <w:t>U 202</w:t>
      </w:r>
      <w:r w:rsidR="00A64062">
        <w:rPr>
          <w:rFonts w:ascii="Times New Roman" w:hAnsi="Times New Roman" w:cs="Times New Roman"/>
          <w:bCs/>
          <w:sz w:val="24"/>
          <w:szCs w:val="24"/>
        </w:rPr>
        <w:t>5</w:t>
      </w:r>
      <w:r w:rsidR="00EC5E20" w:rsidRPr="006E477A">
        <w:rPr>
          <w:rFonts w:ascii="Times New Roman" w:hAnsi="Times New Roman" w:cs="Times New Roman"/>
          <w:bCs/>
          <w:sz w:val="24"/>
          <w:szCs w:val="24"/>
        </w:rPr>
        <w:t>.g. planirani</w:t>
      </w:r>
      <w:r w:rsidR="00EA2178" w:rsidRPr="006E477A">
        <w:rPr>
          <w:rFonts w:ascii="Times New Roman" w:hAnsi="Times New Roman" w:cs="Times New Roman"/>
          <w:bCs/>
          <w:sz w:val="24"/>
          <w:szCs w:val="24"/>
        </w:rPr>
        <w:t xml:space="preserve"> su prihodi i rashodi za projekte Hr</w:t>
      </w:r>
      <w:r w:rsidRPr="006E477A">
        <w:rPr>
          <w:rFonts w:ascii="Times New Roman" w:hAnsi="Times New Roman" w:cs="Times New Roman"/>
          <w:bCs/>
          <w:sz w:val="24"/>
          <w:szCs w:val="24"/>
        </w:rPr>
        <w:t xml:space="preserve">vatske zaklade za znanost </w:t>
      </w:r>
      <w:r w:rsidR="00323941" w:rsidRPr="006E477A">
        <w:rPr>
          <w:rFonts w:ascii="Times New Roman" w:hAnsi="Times New Roman" w:cs="Times New Roman"/>
          <w:bCs/>
          <w:sz w:val="24"/>
          <w:szCs w:val="24"/>
        </w:rPr>
        <w:t>(izvor 52</w:t>
      </w:r>
      <w:r w:rsidRPr="006E477A">
        <w:rPr>
          <w:rFonts w:ascii="Times New Roman" w:hAnsi="Times New Roman" w:cs="Times New Roman"/>
          <w:bCs/>
          <w:sz w:val="24"/>
          <w:szCs w:val="24"/>
        </w:rPr>
        <w:t xml:space="preserve">) u ukupnom iznosu od </w:t>
      </w:r>
      <w:r w:rsidR="00B547B1">
        <w:rPr>
          <w:rFonts w:ascii="Times New Roman" w:hAnsi="Times New Roman" w:cs="Times New Roman"/>
          <w:bCs/>
          <w:sz w:val="24"/>
          <w:szCs w:val="24"/>
        </w:rPr>
        <w:t>258.927</w:t>
      </w:r>
      <w:r w:rsidR="0088216D" w:rsidRPr="006E477A">
        <w:rPr>
          <w:rFonts w:ascii="Times New Roman" w:hAnsi="Times New Roman" w:cs="Times New Roman"/>
          <w:bCs/>
          <w:sz w:val="24"/>
          <w:szCs w:val="24"/>
        </w:rPr>
        <w:t>,00</w:t>
      </w:r>
      <w:r w:rsidR="00EA2178" w:rsidRPr="006E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E477A">
        <w:rPr>
          <w:rFonts w:ascii="Times New Roman" w:hAnsi="Times New Roman" w:cs="Times New Roman"/>
          <w:bCs/>
          <w:sz w:val="24"/>
          <w:szCs w:val="24"/>
        </w:rPr>
        <w:t>EUR</w:t>
      </w:r>
      <w:r w:rsidR="00C86FD3" w:rsidRPr="006E477A">
        <w:rPr>
          <w:rFonts w:ascii="Times New Roman" w:hAnsi="Times New Roman" w:cs="Times New Roman"/>
          <w:bCs/>
          <w:sz w:val="24"/>
          <w:szCs w:val="24"/>
        </w:rPr>
        <w:t xml:space="preserve"> u skladu sa budžetom projek</w:t>
      </w:r>
      <w:r w:rsidR="00EA2178" w:rsidRPr="006E477A">
        <w:rPr>
          <w:rFonts w:ascii="Times New Roman" w:hAnsi="Times New Roman" w:cs="Times New Roman"/>
          <w:bCs/>
          <w:sz w:val="24"/>
          <w:szCs w:val="24"/>
        </w:rPr>
        <w:t>ata</w:t>
      </w:r>
      <w:r w:rsidR="00FC6506" w:rsidRPr="006E477A">
        <w:rPr>
          <w:rFonts w:ascii="Times New Roman" w:hAnsi="Times New Roman" w:cs="Times New Roman"/>
          <w:bCs/>
          <w:sz w:val="24"/>
          <w:szCs w:val="24"/>
        </w:rPr>
        <w:t>,</w:t>
      </w:r>
      <w:r w:rsidR="005A56AF" w:rsidRPr="006E477A">
        <w:rPr>
          <w:rFonts w:ascii="Times New Roman" w:hAnsi="Times New Roman" w:cs="Times New Roman"/>
          <w:bCs/>
          <w:sz w:val="24"/>
          <w:szCs w:val="24"/>
        </w:rPr>
        <w:t xml:space="preserve"> a dinamikom provedbe projekta ostvareno je </w:t>
      </w:r>
      <w:r w:rsidR="00B97E49" w:rsidRPr="006E477A">
        <w:rPr>
          <w:rFonts w:ascii="Times New Roman" w:hAnsi="Times New Roman" w:cs="Times New Roman"/>
          <w:bCs/>
          <w:sz w:val="24"/>
          <w:szCs w:val="24"/>
        </w:rPr>
        <w:t>23</w:t>
      </w:r>
      <w:r w:rsidR="00593346">
        <w:rPr>
          <w:rFonts w:ascii="Times New Roman" w:hAnsi="Times New Roman" w:cs="Times New Roman"/>
          <w:bCs/>
          <w:sz w:val="24"/>
          <w:szCs w:val="24"/>
        </w:rPr>
        <w:t>6.157,53</w:t>
      </w:r>
      <w:r w:rsidR="005A56AF" w:rsidRPr="006E477A">
        <w:rPr>
          <w:rFonts w:ascii="Times New Roman" w:hAnsi="Times New Roman" w:cs="Times New Roman"/>
          <w:bCs/>
          <w:sz w:val="24"/>
          <w:szCs w:val="24"/>
        </w:rPr>
        <w:t xml:space="preserve"> EUR prihoda koji su utrošeni na provedbu navedenih projekata</w:t>
      </w:r>
      <w:r w:rsidR="00EA2178" w:rsidRPr="006E477A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1F6A972" w14:textId="4D3DFC44" w:rsidR="00492605" w:rsidRPr="00593346" w:rsidRDefault="0050592C" w:rsidP="00593346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Ostatak ostvarenih prihoda za</w:t>
      </w:r>
      <w:r w:rsidR="00F709EC" w:rsidRPr="006E477A">
        <w:rPr>
          <w:rFonts w:ascii="Times New Roman" w:hAnsi="Times New Roman" w:cs="Times New Roman"/>
          <w:sz w:val="24"/>
          <w:szCs w:val="24"/>
        </w:rPr>
        <w:t xml:space="preserve"> 202</w:t>
      </w:r>
      <w:r w:rsidR="00593346">
        <w:rPr>
          <w:rFonts w:ascii="Times New Roman" w:hAnsi="Times New Roman" w:cs="Times New Roman"/>
          <w:sz w:val="24"/>
          <w:szCs w:val="24"/>
        </w:rPr>
        <w:t>5</w:t>
      </w:r>
      <w:r w:rsidR="00C736B9" w:rsidRPr="006E477A">
        <w:rPr>
          <w:rFonts w:ascii="Times New Roman" w:hAnsi="Times New Roman" w:cs="Times New Roman"/>
          <w:sz w:val="24"/>
          <w:szCs w:val="24"/>
        </w:rPr>
        <w:t>.g.</w:t>
      </w:r>
      <w:r w:rsidRPr="006E477A">
        <w:rPr>
          <w:rFonts w:ascii="Times New Roman" w:hAnsi="Times New Roman" w:cs="Times New Roman"/>
          <w:sz w:val="24"/>
          <w:szCs w:val="24"/>
        </w:rPr>
        <w:t xml:space="preserve"> s izvora 52 </w:t>
      </w:r>
      <w:r w:rsidR="00C736B9" w:rsidRPr="006E477A">
        <w:rPr>
          <w:rFonts w:ascii="Times New Roman" w:hAnsi="Times New Roman" w:cs="Times New Roman"/>
          <w:sz w:val="24"/>
          <w:szCs w:val="24"/>
        </w:rPr>
        <w:t>obuhvać</w:t>
      </w:r>
      <w:r w:rsidRPr="006E477A">
        <w:rPr>
          <w:rFonts w:ascii="Times New Roman" w:hAnsi="Times New Roman" w:cs="Times New Roman"/>
          <w:sz w:val="24"/>
          <w:szCs w:val="24"/>
        </w:rPr>
        <w:t>a</w:t>
      </w:r>
      <w:r w:rsidR="0088216D" w:rsidRPr="006E477A">
        <w:rPr>
          <w:rFonts w:ascii="Times New Roman" w:hAnsi="Times New Roman" w:cs="Times New Roman"/>
          <w:sz w:val="24"/>
          <w:szCs w:val="24"/>
        </w:rPr>
        <w:t xml:space="preserve"> projekt</w:t>
      </w:r>
      <w:r w:rsidR="00F709EC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992304" w:rsidRPr="006E477A">
        <w:rPr>
          <w:rFonts w:ascii="Times New Roman" w:hAnsi="Times New Roman" w:cs="Times New Roman"/>
          <w:sz w:val="24"/>
          <w:szCs w:val="24"/>
        </w:rPr>
        <w:t>National Competence Centres in the Framework of EuroHPC (EUROCC)</w:t>
      </w:r>
      <w:r w:rsidR="00F709EC" w:rsidRPr="006E477A">
        <w:rPr>
          <w:rFonts w:ascii="Times New Roman" w:hAnsi="Times New Roman" w:cs="Times New Roman"/>
          <w:sz w:val="24"/>
          <w:szCs w:val="24"/>
        </w:rPr>
        <w:t xml:space="preserve"> - konzorcijski sporazum o suradnji (EuroHPC) na projektu stvaranja nacionalnih centara kompetencije, </w:t>
      </w:r>
      <w:r w:rsidR="00720BF2" w:rsidRPr="006E477A">
        <w:rPr>
          <w:rFonts w:ascii="Times New Roman" w:hAnsi="Times New Roman" w:cs="Times New Roman"/>
          <w:sz w:val="24"/>
          <w:szCs w:val="24"/>
        </w:rPr>
        <w:t>UZI-2020-IoT</w:t>
      </w:r>
      <w:r w:rsidRPr="006E477A">
        <w:rPr>
          <w:rFonts w:ascii="Times New Roman" w:hAnsi="Times New Roman" w:cs="Times New Roman"/>
          <w:sz w:val="24"/>
          <w:szCs w:val="24"/>
        </w:rPr>
        <w:t>,</w:t>
      </w:r>
      <w:r w:rsidR="00F709EC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B97E49" w:rsidRPr="006E477A">
        <w:rPr>
          <w:rFonts w:ascii="Times New Roman" w:hAnsi="Times New Roman" w:cs="Times New Roman"/>
          <w:color w:val="000000"/>
          <w:sz w:val="24"/>
          <w:szCs w:val="24"/>
        </w:rPr>
        <w:t xml:space="preserve">Erasmus+ </w:t>
      </w:r>
      <w:r w:rsidR="00CC4D5B" w:rsidRPr="00CC4D5B">
        <w:rPr>
          <w:rFonts w:ascii="Times New Roman" w:hAnsi="Times New Roman" w:cs="Times New Roman"/>
          <w:color w:val="000000"/>
          <w:sz w:val="24"/>
          <w:szCs w:val="24"/>
        </w:rPr>
        <w:t>Intelligent Methods for Structures, Elements and Materials - IM4StEM</w:t>
      </w:r>
      <w:r w:rsidR="00B97E49" w:rsidRPr="006E477A">
        <w:rPr>
          <w:rFonts w:ascii="Times New Roman" w:hAnsi="Times New Roman" w:cs="Times New Roman"/>
          <w:color w:val="000000"/>
          <w:sz w:val="24"/>
          <w:szCs w:val="24"/>
        </w:rPr>
        <w:t>, NPOO Uspostava novog neovisnog provjeravatelja u okviru FERIT-a,</w:t>
      </w:r>
      <w:r w:rsidR="005933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93346" w:rsidRPr="00593346">
        <w:rPr>
          <w:rFonts w:ascii="Times New Roman" w:hAnsi="Times New Roman" w:cs="Times New Roman"/>
          <w:color w:val="000000"/>
          <w:sz w:val="24"/>
          <w:szCs w:val="24"/>
        </w:rPr>
        <w:t>EFRR (CZI) Animalna proizvodnja nove generacije</w:t>
      </w:r>
      <w:r w:rsidR="00593346">
        <w:rPr>
          <w:rFonts w:ascii="Times New Roman" w:hAnsi="Times New Roman" w:cs="Times New Roman"/>
          <w:color w:val="000000"/>
          <w:sz w:val="24"/>
          <w:szCs w:val="24"/>
        </w:rPr>
        <w:t xml:space="preserve"> i </w:t>
      </w:r>
      <w:r w:rsidR="00593346" w:rsidRPr="00593346">
        <w:rPr>
          <w:rFonts w:ascii="Times New Roman" w:hAnsi="Times New Roman" w:cs="Times New Roman"/>
          <w:color w:val="000000"/>
          <w:sz w:val="24"/>
          <w:szCs w:val="24"/>
        </w:rPr>
        <w:t>Erasmus+</w:t>
      </w:r>
      <w:r w:rsidR="005933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93346" w:rsidRPr="00593346">
        <w:rPr>
          <w:rFonts w:ascii="Times New Roman" w:hAnsi="Times New Roman" w:cs="Times New Roman"/>
          <w:color w:val="000000"/>
          <w:sz w:val="24"/>
          <w:szCs w:val="24"/>
        </w:rPr>
        <w:t>BIP</w:t>
      </w:r>
      <w:r w:rsidR="005933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93346" w:rsidRPr="00593346">
        <w:rPr>
          <w:rFonts w:ascii="Times New Roman" w:hAnsi="Times New Roman" w:cs="Times New Roman"/>
          <w:color w:val="000000"/>
          <w:sz w:val="24"/>
          <w:szCs w:val="24"/>
        </w:rPr>
        <w:t>Speak, Lead, Connect: Essential Communication and Soft Skill</w:t>
      </w:r>
      <w:r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u ukupnom iznosu </w:t>
      </w:r>
      <w:r w:rsidR="00593346">
        <w:rPr>
          <w:rFonts w:ascii="Times New Roman" w:hAnsi="Times New Roman" w:cs="Times New Roman"/>
          <w:bCs/>
          <w:iCs/>
          <w:sz w:val="24"/>
          <w:szCs w:val="24"/>
        </w:rPr>
        <w:t>112.318,07</w:t>
      </w:r>
      <w:r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EUR</w:t>
      </w:r>
      <w:r w:rsidR="000E7755" w:rsidRPr="006E477A">
        <w:rPr>
          <w:rFonts w:ascii="Times New Roman" w:hAnsi="Times New Roman" w:cs="Times New Roman"/>
          <w:bCs/>
          <w:iCs/>
          <w:sz w:val="24"/>
          <w:szCs w:val="24"/>
        </w:rPr>
        <w:t>.</w:t>
      </w:r>
      <w:r w:rsidR="00720BF2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Ostatak prihoda na izvoru 52 </w:t>
      </w:r>
      <w:r w:rsidR="00593346">
        <w:rPr>
          <w:rFonts w:ascii="Times New Roman" w:hAnsi="Times New Roman" w:cs="Times New Roman"/>
          <w:bCs/>
          <w:iCs/>
          <w:sz w:val="24"/>
          <w:szCs w:val="24"/>
        </w:rPr>
        <w:t>su sredstva za poticanje pluralizma i raznovrsnosti za radio UNIOS</w:t>
      </w:r>
      <w:r w:rsidR="00720BF2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r w:rsidR="00593346">
        <w:rPr>
          <w:rFonts w:ascii="Times New Roman" w:hAnsi="Times New Roman" w:cs="Times New Roman"/>
          <w:bCs/>
          <w:iCs/>
          <w:sz w:val="24"/>
          <w:szCs w:val="24"/>
        </w:rPr>
        <w:t xml:space="preserve">mjere za jačanje nacionalnog sudjelovanja u programima EU od MZOM, </w:t>
      </w:r>
      <w:r w:rsidR="00720BF2" w:rsidRPr="006E477A">
        <w:rPr>
          <w:rFonts w:ascii="Times New Roman" w:hAnsi="Times New Roman" w:cs="Times New Roman"/>
          <w:bCs/>
          <w:iCs/>
          <w:sz w:val="24"/>
          <w:szCs w:val="24"/>
        </w:rPr>
        <w:t>održavanje nastave u Mostaru i ERASMUS mobilnost</w:t>
      </w:r>
      <w:r w:rsidR="00593346">
        <w:rPr>
          <w:rFonts w:ascii="Times New Roman" w:hAnsi="Times New Roman" w:cs="Times New Roman"/>
          <w:bCs/>
          <w:iCs/>
          <w:sz w:val="24"/>
          <w:szCs w:val="24"/>
        </w:rPr>
        <w:t xml:space="preserve"> od </w:t>
      </w:r>
      <w:r w:rsidR="00AC690C">
        <w:rPr>
          <w:rFonts w:ascii="Times New Roman" w:hAnsi="Times New Roman" w:cs="Times New Roman"/>
          <w:bCs/>
          <w:iCs/>
          <w:sz w:val="24"/>
          <w:szCs w:val="24"/>
        </w:rPr>
        <w:t>UNIOS-a</w:t>
      </w:r>
      <w:r w:rsidR="00720BF2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  <w:r w:rsidR="000E775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Na poziciji 563 je </w:t>
      </w:r>
      <w:r w:rsidR="006D4A2B" w:rsidRPr="006E477A">
        <w:rPr>
          <w:rFonts w:ascii="Times New Roman" w:hAnsi="Times New Roman" w:cs="Times New Roman"/>
          <w:bCs/>
          <w:iCs/>
          <w:sz w:val="24"/>
          <w:szCs w:val="24"/>
        </w:rPr>
        <w:t>u 202</w:t>
      </w:r>
      <w:r w:rsidR="00720BF2" w:rsidRPr="006E477A">
        <w:rPr>
          <w:rFonts w:ascii="Times New Roman" w:hAnsi="Times New Roman" w:cs="Times New Roman"/>
          <w:bCs/>
          <w:iCs/>
          <w:sz w:val="24"/>
          <w:szCs w:val="24"/>
        </w:rPr>
        <w:t>4</w:t>
      </w:r>
      <w:r w:rsidR="006D4A2B" w:rsidRPr="006E477A">
        <w:rPr>
          <w:rFonts w:ascii="Times New Roman" w:hAnsi="Times New Roman" w:cs="Times New Roman"/>
          <w:bCs/>
          <w:iCs/>
          <w:sz w:val="24"/>
          <w:szCs w:val="24"/>
        </w:rPr>
        <w:t>.g.</w:t>
      </w:r>
      <w:r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ostvaren</w:t>
      </w:r>
      <w:r w:rsidR="000E775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podprojekt Razvoj ekspertnog sustava za upravljanje proizvodnjom i preradom prehrambenih proizvoda</w:t>
      </w:r>
      <w:r w:rsidR="006D4A2B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također prema dinamici utvrđenoj u proračunu projekta.</w:t>
      </w:r>
      <w:r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Pr="006E477A">
        <w:rPr>
          <w:rFonts w:ascii="Times New Roman" w:hAnsi="Times New Roman" w:cs="Times New Roman"/>
          <w:bCs/>
          <w:iCs/>
          <w:sz w:val="24"/>
          <w:szCs w:val="24"/>
        </w:rPr>
        <w:t>Dio rashoda na izvoru 563 su rashodi redovnog poslovanja koji su knjiženi na toj poziciji zbog iznosa koji su refundirani a trošili su se kao pred financiranje sa izvora 43.</w:t>
      </w:r>
    </w:p>
    <w:p w14:paraId="59F40C13" w14:textId="2353E0F2" w:rsidR="00CE637B" w:rsidRPr="006E477A" w:rsidRDefault="0050592C" w:rsidP="00CE637B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477A">
        <w:rPr>
          <w:rFonts w:ascii="Times New Roman" w:hAnsi="Times New Roman" w:cs="Times New Roman"/>
          <w:bCs/>
          <w:iCs/>
          <w:sz w:val="24"/>
          <w:szCs w:val="24"/>
        </w:rPr>
        <w:t>Ostvareni</w:t>
      </w:r>
      <w:r w:rsidR="000E775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su prihodi</w:t>
      </w:r>
      <w:r w:rsidR="001F309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u iznosu </w:t>
      </w:r>
      <w:r w:rsidR="00AC690C">
        <w:rPr>
          <w:rFonts w:ascii="Times New Roman" w:hAnsi="Times New Roman" w:cs="Times New Roman"/>
          <w:bCs/>
          <w:iCs/>
          <w:sz w:val="24"/>
          <w:szCs w:val="24"/>
        </w:rPr>
        <w:t>21.275,00</w:t>
      </w:r>
      <w:r w:rsidR="001F309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EUR</w:t>
      </w:r>
      <w:r w:rsidR="000E775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i rashodi </w:t>
      </w:r>
      <w:r w:rsidR="001F309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u iznosu </w:t>
      </w:r>
      <w:r w:rsidR="007926EC" w:rsidRPr="006E477A">
        <w:rPr>
          <w:rFonts w:ascii="Times New Roman" w:hAnsi="Times New Roman" w:cs="Times New Roman"/>
          <w:bCs/>
          <w:iCs/>
          <w:sz w:val="24"/>
          <w:szCs w:val="24"/>
        </w:rPr>
        <w:t>1.600,03</w:t>
      </w:r>
      <w:r w:rsidR="001F309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EUR </w:t>
      </w:r>
      <w:r w:rsidR="000E7755" w:rsidRPr="006E477A">
        <w:rPr>
          <w:rFonts w:ascii="Times New Roman" w:hAnsi="Times New Roman" w:cs="Times New Roman"/>
          <w:bCs/>
          <w:iCs/>
          <w:sz w:val="24"/>
          <w:szCs w:val="24"/>
        </w:rPr>
        <w:t>za</w:t>
      </w:r>
      <w:r w:rsidR="00CE637B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0E775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projekt </w:t>
      </w:r>
      <w:r w:rsidR="00CC4D5B" w:rsidRPr="00CC4D5B">
        <w:rPr>
          <w:rFonts w:ascii="Times New Roman" w:hAnsi="Times New Roman" w:cs="Times New Roman"/>
          <w:bCs/>
          <w:iCs/>
          <w:sz w:val="24"/>
          <w:szCs w:val="24"/>
        </w:rPr>
        <w:t xml:space="preserve">Stvaranje sinergije u proširenim zemljama na temu upravljanja niskonaponskom mrežom </w:t>
      </w:r>
      <w:r w:rsidR="00CC4D5B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CE637B" w:rsidRPr="006E477A">
        <w:rPr>
          <w:rFonts w:ascii="Times New Roman" w:hAnsi="Times New Roman" w:cs="Times New Roman"/>
          <w:color w:val="000000"/>
          <w:sz w:val="24"/>
          <w:szCs w:val="24"/>
        </w:rPr>
        <w:t>SYNGRID HORIZON</w:t>
      </w:r>
      <w:r w:rsidR="000E7755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na izvoru 51 prema dinamici i budžetu projekta</w:t>
      </w:r>
      <w:r w:rsidR="00CE637B" w:rsidRPr="006E477A">
        <w:rPr>
          <w:rFonts w:ascii="Times New Roman" w:hAnsi="Times New Roman" w:cs="Times New Roman"/>
          <w:bCs/>
          <w:iCs/>
          <w:sz w:val="24"/>
          <w:szCs w:val="24"/>
        </w:rPr>
        <w:t xml:space="preserve"> te su na istom izvoru za projekt</w:t>
      </w:r>
      <w:r w:rsidR="00CE637B" w:rsidRPr="006E47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vingLAB greenStudio 1.0 ostvareni prihodi u iznosu 25.262,83 EUR</w:t>
      </w:r>
      <w:r w:rsidR="007926EC" w:rsidRPr="006E47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 rashodi u iznosu od </w:t>
      </w:r>
      <w:r w:rsidR="00AC690C">
        <w:rPr>
          <w:rFonts w:ascii="Times New Roman" w:eastAsia="Times New Roman" w:hAnsi="Times New Roman" w:cs="Times New Roman"/>
          <w:color w:val="000000"/>
          <w:sz w:val="24"/>
          <w:szCs w:val="24"/>
        </w:rPr>
        <w:t>9.248,20</w:t>
      </w:r>
      <w:r w:rsidR="007926EC" w:rsidRPr="006E47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UR.</w:t>
      </w:r>
    </w:p>
    <w:p w14:paraId="7AA3C8A1" w14:textId="0126B516" w:rsidR="007926EC" w:rsidRPr="00AC690C" w:rsidRDefault="007926EC" w:rsidP="00AC690C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6E47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 izvoru 581 </w:t>
      </w:r>
      <w:r w:rsidRPr="006E477A">
        <w:rPr>
          <w:rFonts w:ascii="Times New Roman" w:hAnsi="Times New Roman" w:cs="Times New Roman"/>
          <w:bCs/>
          <w:iCs/>
          <w:sz w:val="24"/>
          <w:szCs w:val="24"/>
        </w:rPr>
        <w:t>Mehanizma za oporavak i otpornost su prihodi i rashodi za projekti: EnvioDev - mobilni IoT uređaj za praćenje parametara okoliša urbanih područja u stvarnom vremenu-NPOO.C3.2.R3-I1.02.0008</w:t>
      </w:r>
      <w:r w:rsidR="00AC690C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r w:rsidR="00AC690C" w:rsidRPr="00AC690C">
        <w:rPr>
          <w:rFonts w:ascii="Times New Roman" w:hAnsi="Times New Roman" w:cs="Times New Roman"/>
          <w:bCs/>
          <w:iCs/>
          <w:sz w:val="24"/>
          <w:szCs w:val="24"/>
        </w:rPr>
        <w:t>Zaslon za prikaz Brailleovog pisma zasnovan na dugovalnom infracrvenom zračenju</w:t>
      </w:r>
      <w:r w:rsidR="00AC690C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r w:rsidR="00AC690C" w:rsidRPr="00AC690C">
        <w:rPr>
          <w:rFonts w:ascii="Times New Roman" w:hAnsi="Times New Roman" w:cs="Times New Roman"/>
          <w:bCs/>
          <w:iCs/>
          <w:sz w:val="24"/>
          <w:szCs w:val="24"/>
        </w:rPr>
        <w:t>FireSense - Proaktivni i autonomni AIoT sustav za detekciju požarne opasnosti</w:t>
      </w:r>
      <w:r w:rsidR="00AC690C">
        <w:rPr>
          <w:rFonts w:ascii="Times New Roman" w:hAnsi="Times New Roman" w:cs="Times New Roman"/>
          <w:bCs/>
          <w:iCs/>
          <w:sz w:val="24"/>
          <w:szCs w:val="24"/>
        </w:rPr>
        <w:t xml:space="preserve">, NPOO projekti iz programskih ugovora izvedbene komponente, </w:t>
      </w:r>
      <w:r w:rsidR="00AC690C" w:rsidRPr="00AC690C">
        <w:rPr>
          <w:rFonts w:ascii="Arial" w:hAnsi="Arial" w:cs="Arial"/>
          <w:color w:val="000000"/>
        </w:rPr>
        <w:t>NPOO HoloDent3D</w:t>
      </w:r>
      <w:r w:rsidR="00AC690C">
        <w:rPr>
          <w:rFonts w:ascii="Arial" w:hAnsi="Arial" w:cs="Arial"/>
          <w:color w:val="000000"/>
        </w:rPr>
        <w:t xml:space="preserve"> i NPOO Računalno pot. dijag. celijakije metodama umjetne inteligencije</w:t>
      </w:r>
      <w:r w:rsidR="00AD4135" w:rsidRPr="006E477A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14:paraId="30A92CED" w14:textId="77777777" w:rsidR="007926EC" w:rsidRPr="006E477A" w:rsidRDefault="007926EC" w:rsidP="00992304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776AF06B" w14:textId="77777777" w:rsidR="006E477A" w:rsidRDefault="006E477A" w:rsidP="00992304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07833D66" w14:textId="77777777" w:rsidR="006E477A" w:rsidRDefault="006E477A" w:rsidP="00992304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18549BEF" w14:textId="5C9627D7" w:rsidR="00324CDD" w:rsidRPr="006E477A" w:rsidRDefault="00324CDD" w:rsidP="00992304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lastRenderedPageBreak/>
        <w:t>POKAZETELJI UČINKA</w:t>
      </w:r>
    </w:p>
    <w:p w14:paraId="00EEDB9F" w14:textId="77777777" w:rsidR="00475AB0" w:rsidRPr="006E477A" w:rsidRDefault="00475AB0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Broj radova objavljenih u časopisima indeksiranim u WoS-u u prethodnoj kalendarskoj godini, ukupan broj citata radova koji su indeksirani u WoS-u </w:t>
      </w:r>
    </w:p>
    <w:p w14:paraId="666C144A" w14:textId="77777777" w:rsidR="00475AB0" w:rsidRPr="006E477A" w:rsidRDefault="00475AB0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Organizacija međunarodnih znanstvenih skupova, radionica i sličnih aktivnosti </w:t>
      </w:r>
    </w:p>
    <w:p w14:paraId="5B533732" w14:textId="77777777" w:rsidR="00DE0F7C" w:rsidRPr="006E477A" w:rsidRDefault="00475AB0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Broj ugovorenih znanstveno-istraživačkih i razvojnih projekata u suradnji s gospodarstvom, javnim sektorom i/ili jedinicama lokalne i regionalne samouprave </w:t>
      </w:r>
    </w:p>
    <w:p w14:paraId="22795614" w14:textId="77777777" w:rsidR="00475AB0" w:rsidRPr="006E477A" w:rsidRDefault="00475AB0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Broj doktoranada iz gospodarstva/ ukupan broj doktoranada </w:t>
      </w:r>
    </w:p>
    <w:p w14:paraId="23E7F9BC" w14:textId="77777777" w:rsidR="00DE0F7C" w:rsidRPr="006E477A" w:rsidRDefault="00DE0F7C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Broj projekata s primjenom istraživanja u gospodarstvu </w:t>
      </w:r>
    </w:p>
    <w:p w14:paraId="15646B2E" w14:textId="77777777" w:rsidR="00DE0F7C" w:rsidRPr="006E477A" w:rsidRDefault="00DE0F7C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>Broj prijavljenih patenata</w:t>
      </w:r>
    </w:p>
    <w:p w14:paraId="48707AEF" w14:textId="77777777" w:rsidR="00DE0F7C" w:rsidRPr="006E477A" w:rsidRDefault="00DE0F7C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Broj djelatnika u znanstvenim zvanjima, broj mladih istraživača </w:t>
      </w:r>
    </w:p>
    <w:p w14:paraId="1E28F7A5" w14:textId="77777777" w:rsidR="00DE0F7C" w:rsidRPr="006E477A" w:rsidRDefault="00DE0F7C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Broj znanstvenih i stručnih predavanja organiziranih na Fakultetu </w:t>
      </w:r>
    </w:p>
    <w:p w14:paraId="24B14019" w14:textId="77777777" w:rsidR="00DE0F7C" w:rsidRPr="006E477A" w:rsidRDefault="00DE0F7C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Broj znanstveno-istraživačkih laboratorija </w:t>
      </w:r>
    </w:p>
    <w:p w14:paraId="3EF4B9AD" w14:textId="77777777" w:rsidR="00DE0F7C" w:rsidRPr="006E477A" w:rsidRDefault="00DE0F7C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Vrijednost novonabavljene znanstvene opreme i sredstava za održavanje postojeće </w:t>
      </w:r>
    </w:p>
    <w:p w14:paraId="4D83FD56" w14:textId="61EF9CA7" w:rsidR="00DE0F7C" w:rsidRPr="006E477A" w:rsidRDefault="00DE0F7C" w:rsidP="00992304">
      <w:pPr>
        <w:pStyle w:val="Default"/>
        <w:numPr>
          <w:ilvl w:val="0"/>
          <w:numId w:val="8"/>
        </w:numPr>
        <w:spacing w:line="276" w:lineRule="auto"/>
        <w:jc w:val="both"/>
      </w:pPr>
      <w:r w:rsidRPr="006E477A">
        <w:t xml:space="preserve">Baza podataka o znanstvenoj opremi dostupna putem intraneta </w:t>
      </w:r>
    </w:p>
    <w:p w14:paraId="4059AB14" w14:textId="77777777" w:rsidR="00960CEB" w:rsidRPr="006E477A" w:rsidRDefault="00960CEB" w:rsidP="00441C02">
      <w:pPr>
        <w:pStyle w:val="Default"/>
        <w:spacing w:line="276" w:lineRule="auto"/>
        <w:ind w:left="360"/>
        <w:jc w:val="both"/>
      </w:pPr>
    </w:p>
    <w:p w14:paraId="5B9A9DC3" w14:textId="7F61B1D1" w:rsidR="00DE0F7C" w:rsidRPr="006E477A" w:rsidRDefault="00915DF8" w:rsidP="00F06974">
      <w:pPr>
        <w:pStyle w:val="Odlomakpopisa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 xml:space="preserve">Tablica 2.: </w:t>
      </w:r>
      <w:r w:rsidR="002B606C" w:rsidRPr="006E477A">
        <w:rPr>
          <w:rFonts w:ascii="Times New Roman" w:hAnsi="Times New Roman" w:cs="Times New Roman"/>
          <w:b/>
          <w:sz w:val="24"/>
          <w:szCs w:val="24"/>
        </w:rPr>
        <w:t>P</w:t>
      </w:r>
      <w:r w:rsidRPr="006E477A">
        <w:rPr>
          <w:rFonts w:ascii="Times New Roman" w:hAnsi="Times New Roman" w:cs="Times New Roman"/>
          <w:b/>
          <w:sz w:val="24"/>
          <w:szCs w:val="24"/>
        </w:rPr>
        <w:t xml:space="preserve">rikaz </w:t>
      </w:r>
      <w:r w:rsidR="002B606C" w:rsidRPr="006E477A">
        <w:rPr>
          <w:rFonts w:ascii="Times New Roman" w:hAnsi="Times New Roman" w:cs="Times New Roman"/>
          <w:b/>
          <w:sz w:val="24"/>
          <w:szCs w:val="24"/>
        </w:rPr>
        <w:t xml:space="preserve">financijskih </w:t>
      </w:r>
      <w:r w:rsidRPr="006E477A">
        <w:rPr>
          <w:rFonts w:ascii="Times New Roman" w:hAnsi="Times New Roman" w:cs="Times New Roman"/>
          <w:b/>
          <w:sz w:val="24"/>
          <w:szCs w:val="24"/>
        </w:rPr>
        <w:t>pokazatelja za cilj 2</w:t>
      </w:r>
    </w:p>
    <w:tbl>
      <w:tblPr>
        <w:tblStyle w:val="Reetkatablice"/>
        <w:tblW w:w="9351" w:type="dxa"/>
        <w:jc w:val="center"/>
        <w:tblLayout w:type="fixed"/>
        <w:tblLook w:val="04A0" w:firstRow="1" w:lastRow="0" w:firstColumn="1" w:lastColumn="0" w:noHBand="0" w:noVBand="1"/>
      </w:tblPr>
      <w:tblGrid>
        <w:gridCol w:w="2263"/>
        <w:gridCol w:w="1560"/>
        <w:gridCol w:w="1559"/>
        <w:gridCol w:w="1134"/>
        <w:gridCol w:w="2835"/>
      </w:tblGrid>
      <w:tr w:rsidR="001F3095" w:rsidRPr="006E477A" w14:paraId="56FD7F24" w14:textId="77777777" w:rsidTr="00F06974">
        <w:trPr>
          <w:jc w:val="center"/>
        </w:trPr>
        <w:tc>
          <w:tcPr>
            <w:tcW w:w="2263" w:type="dxa"/>
            <w:vAlign w:val="center"/>
          </w:tcPr>
          <w:p w14:paraId="55A333A8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okazatelji</w:t>
            </w:r>
          </w:p>
        </w:tc>
        <w:tc>
          <w:tcPr>
            <w:tcW w:w="1560" w:type="dxa"/>
            <w:vAlign w:val="center"/>
          </w:tcPr>
          <w:p w14:paraId="71018A7F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Jedinica</w:t>
            </w:r>
          </w:p>
        </w:tc>
        <w:tc>
          <w:tcPr>
            <w:tcW w:w="1559" w:type="dxa"/>
            <w:vAlign w:val="center"/>
          </w:tcPr>
          <w:p w14:paraId="632B1B80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olazna vrijednost</w:t>
            </w:r>
          </w:p>
          <w:p w14:paraId="07CAF6F6" w14:textId="5DE9213A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070FFB4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Izvor podataka</w:t>
            </w:r>
          </w:p>
        </w:tc>
        <w:tc>
          <w:tcPr>
            <w:tcW w:w="2835" w:type="dxa"/>
            <w:vAlign w:val="center"/>
          </w:tcPr>
          <w:p w14:paraId="5A0E690A" w14:textId="42346C41" w:rsidR="001F3095" w:rsidRPr="006E477A" w:rsidRDefault="00DA3E3C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Ostvarena</w:t>
            </w:r>
            <w:r w:rsidR="001F3095" w:rsidRPr="006E477A">
              <w:rPr>
                <w:rFonts w:ascii="Times New Roman" w:hAnsi="Times New Roman" w:cs="Times New Roman"/>
                <w:sz w:val="24"/>
                <w:szCs w:val="24"/>
              </w:rPr>
              <w:t xml:space="preserve"> vrijednost 202</w:t>
            </w:r>
            <w:r w:rsidR="008914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F3095" w:rsidRPr="006E477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F3095" w:rsidRPr="006E477A" w14:paraId="7310E9FD" w14:textId="77777777" w:rsidTr="00F06974">
        <w:trPr>
          <w:jc w:val="center"/>
        </w:trPr>
        <w:tc>
          <w:tcPr>
            <w:tcW w:w="2263" w:type="dxa"/>
            <w:vAlign w:val="center"/>
          </w:tcPr>
          <w:p w14:paraId="560360CB" w14:textId="71EBB963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Vrijednost novonabavljene znanstvene opreme sa projekata</w:t>
            </w:r>
          </w:p>
        </w:tc>
        <w:tc>
          <w:tcPr>
            <w:tcW w:w="1560" w:type="dxa"/>
            <w:vAlign w:val="center"/>
          </w:tcPr>
          <w:p w14:paraId="5AA527FB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u EUR</w:t>
            </w:r>
          </w:p>
        </w:tc>
        <w:tc>
          <w:tcPr>
            <w:tcW w:w="1559" w:type="dxa"/>
            <w:vAlign w:val="center"/>
          </w:tcPr>
          <w:p w14:paraId="0CFBB907" w14:textId="020745AF" w:rsidR="001F3095" w:rsidRPr="006E477A" w:rsidRDefault="00CD7CA6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8.912,00</w:t>
            </w:r>
          </w:p>
          <w:p w14:paraId="2FF60A26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CF02E06" w14:textId="44262B13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</w:t>
            </w:r>
            <w:r w:rsidR="00CD7CA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35" w:type="dxa"/>
            <w:vAlign w:val="center"/>
          </w:tcPr>
          <w:p w14:paraId="752243F7" w14:textId="4B0A7FFD" w:rsidR="001F3095" w:rsidRPr="006E477A" w:rsidRDefault="004009E6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7.845,83</w:t>
            </w:r>
          </w:p>
        </w:tc>
      </w:tr>
      <w:tr w:rsidR="001F3095" w:rsidRPr="006E477A" w14:paraId="1B5D5D27" w14:textId="77777777" w:rsidTr="00F06974">
        <w:trPr>
          <w:jc w:val="center"/>
        </w:trPr>
        <w:tc>
          <w:tcPr>
            <w:tcW w:w="2263" w:type="dxa"/>
            <w:vAlign w:val="center"/>
          </w:tcPr>
          <w:p w14:paraId="6AED8512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Održavanje postojeće znanstvene opreme</w:t>
            </w:r>
          </w:p>
        </w:tc>
        <w:tc>
          <w:tcPr>
            <w:tcW w:w="1560" w:type="dxa"/>
            <w:vAlign w:val="center"/>
          </w:tcPr>
          <w:p w14:paraId="3516EE9D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u EUR</w:t>
            </w:r>
          </w:p>
        </w:tc>
        <w:tc>
          <w:tcPr>
            <w:tcW w:w="1559" w:type="dxa"/>
            <w:vAlign w:val="center"/>
          </w:tcPr>
          <w:p w14:paraId="4BCCC63D" w14:textId="267F45E1" w:rsidR="001F3095" w:rsidRPr="006E477A" w:rsidRDefault="00CD7CA6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000,00</w:t>
            </w:r>
          </w:p>
        </w:tc>
        <w:tc>
          <w:tcPr>
            <w:tcW w:w="1134" w:type="dxa"/>
            <w:vAlign w:val="center"/>
          </w:tcPr>
          <w:p w14:paraId="09DDFDC3" w14:textId="08DA5961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</w:t>
            </w:r>
            <w:r w:rsidR="00CD7CA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35" w:type="dxa"/>
            <w:vAlign w:val="center"/>
          </w:tcPr>
          <w:p w14:paraId="245CCF06" w14:textId="24422EB7" w:rsidR="001F3095" w:rsidRPr="006E477A" w:rsidRDefault="004009E6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870,18</w:t>
            </w:r>
          </w:p>
        </w:tc>
      </w:tr>
      <w:tr w:rsidR="001F3095" w:rsidRPr="006E477A" w14:paraId="56AFA284" w14:textId="77777777" w:rsidTr="00F06974">
        <w:trPr>
          <w:jc w:val="center"/>
        </w:trPr>
        <w:tc>
          <w:tcPr>
            <w:tcW w:w="2263" w:type="dxa"/>
            <w:vAlign w:val="center"/>
          </w:tcPr>
          <w:p w14:paraId="67CB61D4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Sudjelovanje na međunarodnim konferencijama</w:t>
            </w:r>
          </w:p>
        </w:tc>
        <w:tc>
          <w:tcPr>
            <w:tcW w:w="1560" w:type="dxa"/>
            <w:vAlign w:val="center"/>
          </w:tcPr>
          <w:p w14:paraId="0074F8DB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u EUR</w:t>
            </w:r>
          </w:p>
        </w:tc>
        <w:tc>
          <w:tcPr>
            <w:tcW w:w="1559" w:type="dxa"/>
            <w:vAlign w:val="center"/>
          </w:tcPr>
          <w:p w14:paraId="227BA02F" w14:textId="5B118E45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D7CA6">
              <w:rPr>
                <w:rFonts w:ascii="Times New Roman" w:hAnsi="Times New Roman" w:cs="Times New Roman"/>
                <w:sz w:val="24"/>
                <w:szCs w:val="24"/>
              </w:rPr>
              <w:t>5.000,00</w:t>
            </w:r>
          </w:p>
        </w:tc>
        <w:tc>
          <w:tcPr>
            <w:tcW w:w="1134" w:type="dxa"/>
            <w:vAlign w:val="center"/>
          </w:tcPr>
          <w:p w14:paraId="7BBCEE82" w14:textId="0F5031AE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</w:t>
            </w:r>
            <w:r w:rsidR="00CD7CA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35" w:type="dxa"/>
            <w:vAlign w:val="center"/>
          </w:tcPr>
          <w:p w14:paraId="1A16E8DA" w14:textId="4108C01D" w:rsidR="001F3095" w:rsidRPr="006E477A" w:rsidRDefault="00891404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363,99</w:t>
            </w:r>
          </w:p>
        </w:tc>
      </w:tr>
      <w:tr w:rsidR="001F3095" w:rsidRPr="006E477A" w14:paraId="5E895486" w14:textId="77777777" w:rsidTr="00F06974">
        <w:trPr>
          <w:jc w:val="center"/>
        </w:trPr>
        <w:tc>
          <w:tcPr>
            <w:tcW w:w="2263" w:type="dxa"/>
            <w:vAlign w:val="center"/>
          </w:tcPr>
          <w:p w14:paraId="2AFA8FCD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Knjige i druga literatura</w:t>
            </w:r>
          </w:p>
        </w:tc>
        <w:tc>
          <w:tcPr>
            <w:tcW w:w="1560" w:type="dxa"/>
            <w:vAlign w:val="center"/>
          </w:tcPr>
          <w:p w14:paraId="696B69E3" w14:textId="77777777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u EUR</w:t>
            </w:r>
          </w:p>
        </w:tc>
        <w:tc>
          <w:tcPr>
            <w:tcW w:w="1559" w:type="dxa"/>
            <w:vAlign w:val="center"/>
          </w:tcPr>
          <w:p w14:paraId="58CA0F11" w14:textId="2E61CE3A" w:rsidR="001F3095" w:rsidRPr="006E477A" w:rsidRDefault="00CD7CA6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000,00</w:t>
            </w:r>
          </w:p>
        </w:tc>
        <w:tc>
          <w:tcPr>
            <w:tcW w:w="1134" w:type="dxa"/>
            <w:vAlign w:val="center"/>
          </w:tcPr>
          <w:p w14:paraId="5AB0E4B4" w14:textId="01C4C420" w:rsidR="001F3095" w:rsidRPr="006E477A" w:rsidRDefault="001F3095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</w:t>
            </w:r>
            <w:r w:rsidR="00CD7CA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35" w:type="dxa"/>
            <w:vAlign w:val="center"/>
          </w:tcPr>
          <w:p w14:paraId="4F42ABF3" w14:textId="6B560879" w:rsidR="001F3095" w:rsidRPr="006E477A" w:rsidRDefault="00891404" w:rsidP="00960CE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17,51</w:t>
            </w:r>
          </w:p>
        </w:tc>
      </w:tr>
    </w:tbl>
    <w:p w14:paraId="557C931D" w14:textId="77777777" w:rsidR="00DE0F7C" w:rsidRPr="006E477A" w:rsidRDefault="00DE0F7C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2491BC" w14:textId="77777777" w:rsidR="0082182E" w:rsidRPr="006E477A" w:rsidRDefault="0082182E" w:rsidP="00960CE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477A">
        <w:rPr>
          <w:rFonts w:ascii="Times New Roman" w:hAnsi="Times New Roman" w:cs="Times New Roman"/>
          <w:b/>
          <w:bCs/>
          <w:sz w:val="24"/>
          <w:szCs w:val="24"/>
        </w:rPr>
        <w:t xml:space="preserve">CILJ 3. </w:t>
      </w:r>
    </w:p>
    <w:p w14:paraId="40F796BD" w14:textId="77777777" w:rsidR="0082182E" w:rsidRPr="006E477A" w:rsidRDefault="0082182E" w:rsidP="00960CE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Unaprjeđenje poslovanja Fakulteta, uvjeta za stručnu djelatnost i infrastrukture koja će omogućiti dugoročan razvoj Fakulteta te sustavno unaprjeđivanje i razvoj sustava za osiguravanje kvalitete u svim područjima djelatnosti Fakulteta.</w:t>
      </w:r>
    </w:p>
    <w:p w14:paraId="755EA866" w14:textId="77777777" w:rsidR="0082182E" w:rsidRPr="006E477A" w:rsidRDefault="0082182E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OBRAZLOŽENJE CILJA</w:t>
      </w:r>
    </w:p>
    <w:p w14:paraId="4B6F45CB" w14:textId="77777777" w:rsidR="008A1DC9" w:rsidRPr="006E477A" w:rsidRDefault="008A1DC9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Analiza je pokazala da postojeće zgrade u kojima je smješten Fakultet dugoročno ne mogu osigurati zadovoljavajući razvoj Fakulteta, kvalitetnu organizaciju, učinkovito korištenje </w:t>
      </w:r>
      <w:r w:rsidRPr="006E477A">
        <w:rPr>
          <w:rFonts w:ascii="Times New Roman" w:hAnsi="Times New Roman" w:cs="Times New Roman"/>
          <w:sz w:val="24"/>
          <w:szCs w:val="24"/>
        </w:rPr>
        <w:lastRenderedPageBreak/>
        <w:t>resursa te niske troškove održavanja infrastrukture. Stoga je odlučeno da se pristupi izgradnji nove zgrade Fakulteta u okviru sveučilišnog kampusa.</w:t>
      </w:r>
    </w:p>
    <w:p w14:paraId="06D55697" w14:textId="77777777" w:rsidR="0082182E" w:rsidRPr="006E477A" w:rsidRDefault="0082182E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E477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Zadaci </w:t>
      </w:r>
      <w:r w:rsidRPr="006E477A">
        <w:rPr>
          <w:rFonts w:ascii="Times New Roman" w:hAnsi="Times New Roman" w:cs="Times New Roman"/>
          <w:color w:val="000000"/>
          <w:sz w:val="24"/>
          <w:szCs w:val="24"/>
        </w:rPr>
        <w:t xml:space="preserve">kroz koje će se ostvariti postavljeni cilj su: </w:t>
      </w:r>
    </w:p>
    <w:p w14:paraId="41678A2A" w14:textId="77777777" w:rsidR="0082182E" w:rsidRPr="006E477A" w:rsidRDefault="0082182E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C2C46A6" w14:textId="77777777" w:rsidR="008A1DC9" w:rsidRPr="006E477A" w:rsidRDefault="0082182E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E477A">
        <w:rPr>
          <w:rFonts w:ascii="Times New Roman" w:hAnsi="Times New Roman" w:cs="Times New Roman"/>
          <w:color w:val="000000"/>
          <w:sz w:val="24"/>
          <w:szCs w:val="24"/>
        </w:rPr>
        <w:t xml:space="preserve">- unaprjeđenje poslovanja i stručne djelatnosti Fakulteta </w:t>
      </w:r>
      <w:r w:rsidR="008A1DC9" w:rsidRPr="006E477A">
        <w:rPr>
          <w:rFonts w:ascii="Times New Roman" w:hAnsi="Times New Roman" w:cs="Times New Roman"/>
          <w:color w:val="000000"/>
          <w:sz w:val="24"/>
          <w:szCs w:val="24"/>
        </w:rPr>
        <w:t>kroz uspostavljanje jasnih procedura i postupaka u svim aspektima poslovanja, unaprjeđenje podrške stručnoj djelatnosti, usavršavanje djelatnika zajedničkih službi Fakulteta, informatizacija poslovanja Fakulteta u području rada zajedničkih službi i unaprjeđivanje suradnje s gospodarstvom</w:t>
      </w:r>
      <w:r w:rsidR="004D10A8" w:rsidRPr="006E477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99F1C89" w14:textId="77777777" w:rsidR="008A1DC9" w:rsidRPr="006E477A" w:rsidRDefault="008A1DC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8165929" w14:textId="77777777" w:rsidR="008A1DC9" w:rsidRPr="006E477A" w:rsidRDefault="0082182E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E477A">
        <w:rPr>
          <w:rFonts w:ascii="Times New Roman" w:hAnsi="Times New Roman" w:cs="Times New Roman"/>
          <w:color w:val="000000"/>
          <w:sz w:val="24"/>
          <w:szCs w:val="24"/>
        </w:rPr>
        <w:t xml:space="preserve">- unaprjeđenje prostorne infrastrukture Fakulteta </w:t>
      </w:r>
      <w:r w:rsidR="008A1DC9" w:rsidRPr="006E477A">
        <w:rPr>
          <w:rFonts w:ascii="Times New Roman" w:hAnsi="Times New Roman" w:cs="Times New Roman"/>
          <w:color w:val="000000"/>
          <w:sz w:val="24"/>
          <w:szCs w:val="24"/>
        </w:rPr>
        <w:t>kroz izradu projekata za novu zgradu te ishođenje neophodne dokumentacije, osiguravanje izvora financiranja za izgradnju nove zgrade i izgradnja nove zgrade Fakulteta, povećanje energetske učinkovitosti postojećih zgrada i njihova prilagodba novim potrebama, te kroz učinkovitije korištenje energije i poboljšanje ekoloških standarda Fakulteta</w:t>
      </w:r>
    </w:p>
    <w:p w14:paraId="4C6745DF" w14:textId="77777777" w:rsidR="008A1DC9" w:rsidRPr="006E477A" w:rsidRDefault="008A1DC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0F05CE5" w14:textId="77777777" w:rsidR="0082182E" w:rsidRPr="006E477A" w:rsidRDefault="0082182E" w:rsidP="00960CEB">
      <w:pPr>
        <w:pStyle w:val="Default"/>
        <w:spacing w:line="276" w:lineRule="auto"/>
        <w:jc w:val="both"/>
      </w:pPr>
      <w:r w:rsidRPr="006E477A">
        <w:t>- jačanje sustava osiguravanja kvalitete</w:t>
      </w:r>
      <w:r w:rsidR="008A1DC9" w:rsidRPr="006E477A">
        <w:t xml:space="preserve"> kroz analizu provedbe strateških ciljeva te, prema potrebi, definiranje mjera za poboljšanje provedbe u skladu s rezultatima analize, te provođenje aktivnosti u skladu s priručnikom za unaprjeđenje i osiguranje kvalitete visoko</w:t>
      </w:r>
      <w:r w:rsidR="00BB3534" w:rsidRPr="006E477A">
        <w:t xml:space="preserve">g obrazovanja i </w:t>
      </w:r>
      <w:r w:rsidR="008A1DC9" w:rsidRPr="006E477A">
        <w:t>sustavno provođenje edukacije i usavršavanja zaposlenika Fakulteta.</w:t>
      </w:r>
    </w:p>
    <w:p w14:paraId="102891B7" w14:textId="69452718" w:rsidR="00A2220F" w:rsidRPr="006E477A" w:rsidRDefault="00A2220F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F9C0ED" w14:textId="346B0B95" w:rsidR="00103521" w:rsidRPr="006E477A" w:rsidRDefault="00103521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A54187" w14:textId="77777777" w:rsidR="005E4721" w:rsidRDefault="005E4721" w:rsidP="00960CEB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5E4721" w:rsidSect="0010352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BEA9B8F" w14:textId="77777777" w:rsidR="008F3FB9" w:rsidRDefault="008F3FB9" w:rsidP="005E4721">
      <w:pPr>
        <w:rPr>
          <w:rFonts w:ascii="Times New Roman" w:hAnsi="Times New Roman" w:cs="Times New Roman"/>
          <w:b/>
          <w:sz w:val="24"/>
          <w:szCs w:val="24"/>
        </w:rPr>
      </w:pPr>
    </w:p>
    <w:p w14:paraId="7F6AC8C2" w14:textId="476795CC" w:rsidR="00E610DB" w:rsidRPr="006E477A" w:rsidRDefault="002B606C" w:rsidP="00960CE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Tablica 3.: Prikaz pokazatelja</w:t>
      </w:r>
      <w:r w:rsidR="00960CEB" w:rsidRPr="006E477A">
        <w:rPr>
          <w:rFonts w:ascii="Times New Roman" w:hAnsi="Times New Roman" w:cs="Times New Roman"/>
          <w:b/>
          <w:sz w:val="24"/>
          <w:szCs w:val="24"/>
        </w:rPr>
        <w:t xml:space="preserve"> rezultata</w:t>
      </w:r>
    </w:p>
    <w:tbl>
      <w:tblPr>
        <w:tblW w:w="14317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4536"/>
        <w:gridCol w:w="850"/>
        <w:gridCol w:w="1418"/>
        <w:gridCol w:w="1534"/>
        <w:gridCol w:w="2860"/>
      </w:tblGrid>
      <w:tr w:rsidR="00103521" w:rsidRPr="006E477A" w14:paraId="1CEC1E19" w14:textId="77777777" w:rsidTr="00012CC0">
        <w:trPr>
          <w:trHeight w:val="675"/>
        </w:trPr>
        <w:tc>
          <w:tcPr>
            <w:tcW w:w="311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CE8AB0D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kazatelji rezultata</w:t>
            </w:r>
          </w:p>
        </w:tc>
        <w:tc>
          <w:tcPr>
            <w:tcW w:w="4536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4F6D604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finicija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3C7D5A2B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Jedinica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2FF8E57C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lazna vrijednost</w:t>
            </w:r>
          </w:p>
        </w:tc>
        <w:tc>
          <w:tcPr>
            <w:tcW w:w="1534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A8892EC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zvor podataka</w:t>
            </w:r>
          </w:p>
        </w:tc>
        <w:tc>
          <w:tcPr>
            <w:tcW w:w="2860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64794F82" w14:textId="041940A4" w:rsidR="00103521" w:rsidRPr="006E477A" w:rsidRDefault="00C02C40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Ostvareno za </w:t>
            </w:r>
            <w:r w:rsidR="00103521" w:rsidRPr="006E47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  <w:r w:rsidR="00103521" w:rsidRPr="006E47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103521" w:rsidRPr="006E477A" w14:paraId="08EB96A2" w14:textId="77777777" w:rsidTr="00012CC0">
        <w:trPr>
          <w:trHeight w:val="450"/>
        </w:trPr>
        <w:tc>
          <w:tcPr>
            <w:tcW w:w="3119" w:type="dxa"/>
            <w:shd w:val="clear" w:color="auto" w:fill="auto"/>
            <w:vAlign w:val="center"/>
          </w:tcPr>
          <w:p w14:paraId="7A459E25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Imenovane osobe za gospodarenje energijom i otpadom </w:t>
            </w:r>
          </w:p>
        </w:tc>
        <w:tc>
          <w:tcPr>
            <w:tcW w:w="4536" w:type="dxa"/>
            <w:shd w:val="clear" w:color="auto" w:fill="auto"/>
            <w:noWrap/>
            <w:vAlign w:val="bottom"/>
          </w:tcPr>
          <w:p w14:paraId="5BD0E282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Praćenje potrošnje energenata, </w:t>
            </w:r>
          </w:p>
          <w:p w14:paraId="778E89BD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analiza potrošnje energenata i odluke o uvođenju poboljšanja, </w:t>
            </w:r>
          </w:p>
          <w:p w14:paraId="324702CF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primijenjeni obnovljivi izvori energije, uvedene mjere za zaštitu okoliša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69438F72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oj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FE2F6DB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4" w:type="dxa"/>
            <w:shd w:val="clear" w:color="auto" w:fill="auto"/>
            <w:noWrap/>
            <w:vAlign w:val="center"/>
          </w:tcPr>
          <w:p w14:paraId="212525B9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hiva FERIT</w:t>
            </w:r>
          </w:p>
        </w:tc>
        <w:tc>
          <w:tcPr>
            <w:tcW w:w="2860" w:type="dxa"/>
            <w:shd w:val="clear" w:color="auto" w:fill="auto"/>
            <w:noWrap/>
            <w:vAlign w:val="center"/>
          </w:tcPr>
          <w:p w14:paraId="2924EED8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103521" w:rsidRPr="006E477A" w14:paraId="657CD113" w14:textId="77777777" w:rsidTr="00012CC0">
        <w:trPr>
          <w:trHeight w:val="450"/>
        </w:trPr>
        <w:tc>
          <w:tcPr>
            <w:tcW w:w="3119" w:type="dxa"/>
            <w:shd w:val="clear" w:color="auto" w:fill="auto"/>
            <w:vAlign w:val="center"/>
          </w:tcPr>
          <w:p w14:paraId="50FE873D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Anketa o zadovoljstvu djelatnika fakulteta radom zajedničkih službi </w:t>
            </w:r>
          </w:p>
        </w:tc>
        <w:tc>
          <w:tcPr>
            <w:tcW w:w="4536" w:type="dxa"/>
            <w:shd w:val="clear" w:color="auto" w:fill="auto"/>
            <w:noWrap/>
            <w:vAlign w:val="bottom"/>
          </w:tcPr>
          <w:p w14:paraId="4F970673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>Pokazatelj potrebe za usavršavanjem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6FDF5B11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oj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66B58D97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34" w:type="dxa"/>
            <w:shd w:val="clear" w:color="auto" w:fill="auto"/>
            <w:noWrap/>
            <w:vAlign w:val="center"/>
          </w:tcPr>
          <w:p w14:paraId="5E05C1C8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ed za kvalitetu</w:t>
            </w:r>
          </w:p>
        </w:tc>
        <w:tc>
          <w:tcPr>
            <w:tcW w:w="2860" w:type="dxa"/>
            <w:shd w:val="clear" w:color="auto" w:fill="auto"/>
            <w:noWrap/>
            <w:vAlign w:val="center"/>
          </w:tcPr>
          <w:p w14:paraId="1DE7ED06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103521" w:rsidRPr="006E477A" w14:paraId="296B0321" w14:textId="77777777" w:rsidTr="00012CC0">
        <w:trPr>
          <w:trHeight w:val="450"/>
        </w:trPr>
        <w:tc>
          <w:tcPr>
            <w:tcW w:w="3119" w:type="dxa"/>
            <w:shd w:val="clear" w:color="auto" w:fill="auto"/>
            <w:vAlign w:val="center"/>
          </w:tcPr>
          <w:p w14:paraId="006DB433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Uspostavljanje jedinstvene evidencije stručnih poslova i projekata te praćenje pripadnih aktivnosti i troškova </w:t>
            </w:r>
          </w:p>
        </w:tc>
        <w:tc>
          <w:tcPr>
            <w:tcW w:w="4536" w:type="dxa"/>
            <w:shd w:val="clear" w:color="auto" w:fill="auto"/>
            <w:noWrap/>
            <w:vAlign w:val="bottom"/>
          </w:tcPr>
          <w:p w14:paraId="0BA6CA65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>Pokazatelj učinkovitijeg praćenja stručnih projekata u cijelosti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18AF2B35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oj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13195D2C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4" w:type="dxa"/>
            <w:shd w:val="clear" w:color="auto" w:fill="auto"/>
            <w:noWrap/>
            <w:vAlign w:val="center"/>
          </w:tcPr>
          <w:p w14:paraId="4F1812B3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ministrativna tajnica za stručne projekte, Arhiva FERIT</w:t>
            </w:r>
          </w:p>
        </w:tc>
        <w:tc>
          <w:tcPr>
            <w:tcW w:w="2860" w:type="dxa"/>
            <w:shd w:val="clear" w:color="auto" w:fill="auto"/>
            <w:noWrap/>
            <w:vAlign w:val="center"/>
          </w:tcPr>
          <w:p w14:paraId="69923793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103521" w:rsidRPr="006E477A" w14:paraId="7372F394" w14:textId="77777777" w:rsidTr="00012CC0">
        <w:trPr>
          <w:trHeight w:val="450"/>
        </w:trPr>
        <w:tc>
          <w:tcPr>
            <w:tcW w:w="3119" w:type="dxa"/>
            <w:shd w:val="clear" w:color="auto" w:fill="auto"/>
            <w:vAlign w:val="center"/>
          </w:tcPr>
          <w:p w14:paraId="0963E514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Broj usavršavanih djelatnika </w:t>
            </w:r>
          </w:p>
        </w:tc>
        <w:tc>
          <w:tcPr>
            <w:tcW w:w="4536" w:type="dxa"/>
            <w:shd w:val="clear" w:color="auto" w:fill="auto"/>
            <w:noWrap/>
            <w:vAlign w:val="bottom"/>
          </w:tcPr>
          <w:p w14:paraId="5857ECCE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>Usavršavanje djelatnika zajedničkih službi Fakulteta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4024920C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oj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603AFD3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34" w:type="dxa"/>
            <w:shd w:val="clear" w:color="auto" w:fill="auto"/>
            <w:noWrap/>
            <w:vAlign w:val="center"/>
          </w:tcPr>
          <w:p w14:paraId="667D06D8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ed za kvalitetu</w:t>
            </w:r>
          </w:p>
        </w:tc>
        <w:tc>
          <w:tcPr>
            <w:tcW w:w="2860" w:type="dxa"/>
            <w:shd w:val="clear" w:color="auto" w:fill="auto"/>
            <w:noWrap/>
            <w:vAlign w:val="center"/>
          </w:tcPr>
          <w:p w14:paraId="657C7A76" w14:textId="740D14F8" w:rsidR="00103521" w:rsidRPr="006E477A" w:rsidRDefault="00301209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</w:tr>
      <w:tr w:rsidR="00103521" w:rsidRPr="006E477A" w14:paraId="0B1361F2" w14:textId="77777777" w:rsidTr="00012CC0">
        <w:trPr>
          <w:trHeight w:val="450"/>
        </w:trPr>
        <w:tc>
          <w:tcPr>
            <w:tcW w:w="3119" w:type="dxa"/>
            <w:shd w:val="clear" w:color="auto" w:fill="auto"/>
            <w:vAlign w:val="center"/>
          </w:tcPr>
          <w:p w14:paraId="1BF7787E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Broj mobilnosti nenastavnog osoblja </w:t>
            </w:r>
          </w:p>
        </w:tc>
        <w:tc>
          <w:tcPr>
            <w:tcW w:w="4536" w:type="dxa"/>
            <w:shd w:val="clear" w:color="auto" w:fill="auto"/>
            <w:noWrap/>
            <w:vAlign w:val="bottom"/>
          </w:tcPr>
          <w:p w14:paraId="7FD639D5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>Usavršavanje djelatnika zajedničkih službi Fakulteta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5875AC32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oj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55BD1E8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34" w:type="dxa"/>
            <w:shd w:val="clear" w:color="auto" w:fill="auto"/>
            <w:noWrap/>
            <w:vAlign w:val="center"/>
          </w:tcPr>
          <w:p w14:paraId="1E907FA9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ed za međunarodnu suradnju</w:t>
            </w:r>
          </w:p>
        </w:tc>
        <w:tc>
          <w:tcPr>
            <w:tcW w:w="2860" w:type="dxa"/>
            <w:shd w:val="clear" w:color="auto" w:fill="auto"/>
            <w:noWrap/>
            <w:vAlign w:val="center"/>
          </w:tcPr>
          <w:p w14:paraId="287E29B9" w14:textId="55CBE0A2" w:rsidR="00103521" w:rsidRPr="006E477A" w:rsidRDefault="00C02C40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103521" w:rsidRPr="006E477A" w14:paraId="28E9C225" w14:textId="77777777" w:rsidTr="00012CC0">
        <w:trPr>
          <w:trHeight w:val="450"/>
        </w:trPr>
        <w:tc>
          <w:tcPr>
            <w:tcW w:w="3119" w:type="dxa"/>
            <w:shd w:val="clear" w:color="auto" w:fill="auto"/>
            <w:vAlign w:val="center"/>
          </w:tcPr>
          <w:p w14:paraId="01A13C30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 xml:space="preserve">Broj realiziranih stručnih poslova </w:t>
            </w:r>
          </w:p>
        </w:tc>
        <w:tc>
          <w:tcPr>
            <w:tcW w:w="4536" w:type="dxa"/>
            <w:shd w:val="clear" w:color="auto" w:fill="auto"/>
            <w:noWrap/>
            <w:vAlign w:val="bottom"/>
          </w:tcPr>
          <w:p w14:paraId="218EA48D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>Unaprjeđivanje suradnje s gospodarstvom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784B8804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oj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04AE0225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34" w:type="dxa"/>
            <w:shd w:val="clear" w:color="auto" w:fill="auto"/>
            <w:noWrap/>
            <w:vAlign w:val="center"/>
          </w:tcPr>
          <w:p w14:paraId="22950AE7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ministrativna tajnica za stručne projekte, Arhiva FERIT</w:t>
            </w:r>
          </w:p>
        </w:tc>
        <w:tc>
          <w:tcPr>
            <w:tcW w:w="2860" w:type="dxa"/>
            <w:shd w:val="clear" w:color="auto" w:fill="auto"/>
            <w:noWrap/>
            <w:vAlign w:val="center"/>
          </w:tcPr>
          <w:p w14:paraId="4AD00201" w14:textId="039777D9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4C1C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103521" w:rsidRPr="006E477A" w14:paraId="5B8291D1" w14:textId="77777777" w:rsidTr="00012CC0">
        <w:trPr>
          <w:trHeight w:val="450"/>
        </w:trPr>
        <w:tc>
          <w:tcPr>
            <w:tcW w:w="3119" w:type="dxa"/>
            <w:shd w:val="clear" w:color="auto" w:fill="auto"/>
            <w:vAlign w:val="center"/>
          </w:tcPr>
          <w:p w14:paraId="2AC9E0DB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lastRenderedPageBreak/>
              <w:t>Broj realiziranih programa cjeloživotnog obrazovanja</w:t>
            </w:r>
          </w:p>
        </w:tc>
        <w:tc>
          <w:tcPr>
            <w:tcW w:w="4536" w:type="dxa"/>
            <w:shd w:val="clear" w:color="auto" w:fill="auto"/>
            <w:noWrap/>
            <w:vAlign w:val="bottom"/>
          </w:tcPr>
          <w:p w14:paraId="1DC3FC1D" w14:textId="77777777" w:rsidR="00103521" w:rsidRPr="006E477A" w:rsidRDefault="00103521" w:rsidP="00564C46">
            <w:pPr>
              <w:pStyle w:val="Default"/>
              <w:jc w:val="both"/>
            </w:pPr>
            <w:r w:rsidRPr="006E477A">
              <w:t>Unaprjeđivanje suradnje s gospodarstvom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02ABB41D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oj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10296C45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4" w:type="dxa"/>
            <w:shd w:val="clear" w:color="auto" w:fill="auto"/>
            <w:noWrap/>
            <w:vAlign w:val="center"/>
          </w:tcPr>
          <w:p w14:paraId="202B3B3C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ministrativna tajnica za stručne projekte, Arhiva FERIT</w:t>
            </w:r>
          </w:p>
        </w:tc>
        <w:tc>
          <w:tcPr>
            <w:tcW w:w="2860" w:type="dxa"/>
            <w:shd w:val="clear" w:color="auto" w:fill="auto"/>
            <w:noWrap/>
            <w:vAlign w:val="center"/>
          </w:tcPr>
          <w:p w14:paraId="358C1EB3" w14:textId="77777777" w:rsidR="00103521" w:rsidRPr="006E477A" w:rsidRDefault="00103521" w:rsidP="00564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E47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733E3F7D" w14:textId="7666A04B" w:rsidR="00AB3505" w:rsidRPr="006E477A" w:rsidRDefault="00AB3505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2061CB" w14:textId="27548F06" w:rsidR="00103521" w:rsidRPr="006E477A" w:rsidRDefault="00103521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FFB0B1" w14:textId="792A7C7F" w:rsidR="00103521" w:rsidRPr="006E477A" w:rsidRDefault="00103521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46158A" w14:textId="2ACFAB71" w:rsidR="006F611A" w:rsidRDefault="006F611A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F0C7E4" w14:textId="5F317EB8" w:rsidR="005E4721" w:rsidRDefault="005E4721" w:rsidP="00960CE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FA74387" w14:textId="77777777" w:rsidR="005E4721" w:rsidRDefault="005E4721" w:rsidP="00960CE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2C2C51" w14:textId="77777777" w:rsidR="005E4721" w:rsidRDefault="005E4721" w:rsidP="00960CE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695DADD" w14:textId="77777777" w:rsidR="005E4721" w:rsidRDefault="005E4721" w:rsidP="00960CE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FB9A7B" w14:textId="77777777" w:rsidR="005E4721" w:rsidRDefault="005E4721" w:rsidP="00960CEB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5E4721" w:rsidSect="005E4721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264AC475" w14:textId="1D5F7441" w:rsidR="005E4721" w:rsidRDefault="005E4721" w:rsidP="00960CE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AD83D7" w14:textId="1DFA4C38" w:rsidR="006F611A" w:rsidRPr="006E477A" w:rsidRDefault="00960CEB" w:rsidP="00960CE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477A">
        <w:rPr>
          <w:rFonts w:ascii="Times New Roman" w:hAnsi="Times New Roman" w:cs="Times New Roman"/>
          <w:b/>
          <w:sz w:val="24"/>
          <w:szCs w:val="24"/>
        </w:rPr>
        <w:t>Tablica 4.: Prikaz pokazatelja</w:t>
      </w:r>
    </w:p>
    <w:tbl>
      <w:tblPr>
        <w:tblStyle w:val="Reetkatablice"/>
        <w:tblW w:w="9209" w:type="dxa"/>
        <w:tblLook w:val="04A0" w:firstRow="1" w:lastRow="0" w:firstColumn="1" w:lastColumn="0" w:noHBand="0" w:noVBand="1"/>
      </w:tblPr>
      <w:tblGrid>
        <w:gridCol w:w="1683"/>
        <w:gridCol w:w="1651"/>
        <w:gridCol w:w="1550"/>
        <w:gridCol w:w="1682"/>
        <w:gridCol w:w="2643"/>
      </w:tblGrid>
      <w:tr w:rsidR="00103521" w:rsidRPr="006E477A" w14:paraId="32BAF419" w14:textId="77777777" w:rsidTr="00564C46">
        <w:tc>
          <w:tcPr>
            <w:tcW w:w="1584" w:type="dxa"/>
            <w:tcBorders>
              <w:bottom w:val="double" w:sz="4" w:space="0" w:color="auto"/>
            </w:tcBorders>
            <w:vAlign w:val="center"/>
          </w:tcPr>
          <w:p w14:paraId="718B886D" w14:textId="77777777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kazatelji</w:t>
            </w:r>
          </w:p>
        </w:tc>
        <w:tc>
          <w:tcPr>
            <w:tcW w:w="1672" w:type="dxa"/>
            <w:tcBorders>
              <w:bottom w:val="double" w:sz="4" w:space="0" w:color="auto"/>
            </w:tcBorders>
            <w:vAlign w:val="center"/>
          </w:tcPr>
          <w:p w14:paraId="10FDA18E" w14:textId="77777777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dinica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vAlign w:val="center"/>
          </w:tcPr>
          <w:p w14:paraId="6D2B840C" w14:textId="440C4E4C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lazna vrijednost plan 202</w:t>
            </w:r>
            <w:r w:rsidR="00521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701" w:type="dxa"/>
            <w:tcBorders>
              <w:bottom w:val="double" w:sz="4" w:space="0" w:color="auto"/>
            </w:tcBorders>
            <w:vAlign w:val="center"/>
          </w:tcPr>
          <w:p w14:paraId="3975BACB" w14:textId="77777777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zvor podataka</w:t>
            </w:r>
          </w:p>
        </w:tc>
        <w:tc>
          <w:tcPr>
            <w:tcW w:w="2693" w:type="dxa"/>
            <w:tcBorders>
              <w:bottom w:val="double" w:sz="4" w:space="0" w:color="auto"/>
            </w:tcBorders>
            <w:vAlign w:val="center"/>
          </w:tcPr>
          <w:p w14:paraId="748BD017" w14:textId="405EFE47" w:rsidR="00103521" w:rsidRPr="006E477A" w:rsidRDefault="00A92CA3" w:rsidP="00564C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tvarena</w:t>
            </w:r>
            <w:r w:rsidR="00103521" w:rsidRPr="006E47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rijednost za 202</w:t>
            </w:r>
            <w:r w:rsidR="00521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="00103521" w:rsidRPr="006E47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103521" w:rsidRPr="006E477A" w14:paraId="209D2037" w14:textId="77777777" w:rsidTr="00564C46">
        <w:tc>
          <w:tcPr>
            <w:tcW w:w="1584" w:type="dxa"/>
            <w:tcBorders>
              <w:top w:val="double" w:sz="4" w:space="0" w:color="auto"/>
            </w:tcBorders>
          </w:tcPr>
          <w:p w14:paraId="493332BB" w14:textId="77777777" w:rsidR="00103521" w:rsidRPr="006E477A" w:rsidRDefault="00103521" w:rsidP="00564C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rihodi stručnih projekata s gospodarstvom</w:t>
            </w:r>
          </w:p>
        </w:tc>
        <w:tc>
          <w:tcPr>
            <w:tcW w:w="1672" w:type="dxa"/>
            <w:tcBorders>
              <w:top w:val="double" w:sz="4" w:space="0" w:color="auto"/>
            </w:tcBorders>
          </w:tcPr>
          <w:p w14:paraId="4C2E0CFE" w14:textId="77777777" w:rsidR="00103521" w:rsidRPr="006E477A" w:rsidRDefault="00103521" w:rsidP="00564C4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u EUR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vAlign w:val="center"/>
          </w:tcPr>
          <w:p w14:paraId="1DB55D0B" w14:textId="612B786B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150.000</w:t>
            </w:r>
            <w:r w:rsidR="0006204E">
              <w:rPr>
                <w:rFonts w:ascii="Times New Roman" w:hAnsi="Times New Roman" w:cs="Times New Roman"/>
                <w:sz w:val="24"/>
                <w:szCs w:val="24"/>
              </w:rPr>
              <w:t>,00</w:t>
            </w:r>
          </w:p>
        </w:tc>
        <w:tc>
          <w:tcPr>
            <w:tcW w:w="1701" w:type="dxa"/>
            <w:tcBorders>
              <w:top w:val="double" w:sz="4" w:space="0" w:color="auto"/>
            </w:tcBorders>
            <w:vAlign w:val="center"/>
          </w:tcPr>
          <w:p w14:paraId="51BF30A2" w14:textId="77777777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4</w:t>
            </w:r>
          </w:p>
        </w:tc>
        <w:tc>
          <w:tcPr>
            <w:tcW w:w="2693" w:type="dxa"/>
            <w:tcBorders>
              <w:top w:val="double" w:sz="4" w:space="0" w:color="auto"/>
            </w:tcBorders>
            <w:vAlign w:val="center"/>
          </w:tcPr>
          <w:p w14:paraId="2EB99530" w14:textId="6810E91B" w:rsidR="00103521" w:rsidRPr="006E477A" w:rsidRDefault="00BF1DBA" w:rsidP="00564C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5.990,51</w:t>
            </w:r>
          </w:p>
        </w:tc>
      </w:tr>
      <w:tr w:rsidR="00103521" w:rsidRPr="006E477A" w14:paraId="3BFC3250" w14:textId="77777777" w:rsidTr="00564C46">
        <w:tc>
          <w:tcPr>
            <w:tcW w:w="1584" w:type="dxa"/>
          </w:tcPr>
          <w:p w14:paraId="46E9A649" w14:textId="77777777" w:rsidR="00103521" w:rsidRPr="006E477A" w:rsidRDefault="00103521" w:rsidP="00564C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rihodi cjeloživotnog obrazovanja</w:t>
            </w:r>
          </w:p>
        </w:tc>
        <w:tc>
          <w:tcPr>
            <w:tcW w:w="1672" w:type="dxa"/>
          </w:tcPr>
          <w:p w14:paraId="0C9D233A" w14:textId="77777777" w:rsidR="00103521" w:rsidRPr="006E477A" w:rsidRDefault="00103521" w:rsidP="00564C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u EUR</w:t>
            </w:r>
          </w:p>
        </w:tc>
        <w:tc>
          <w:tcPr>
            <w:tcW w:w="1559" w:type="dxa"/>
            <w:vAlign w:val="center"/>
          </w:tcPr>
          <w:p w14:paraId="035D2058" w14:textId="1922C860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.000</w:t>
            </w:r>
            <w:r w:rsidR="0006204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00</w:t>
            </w:r>
          </w:p>
        </w:tc>
        <w:tc>
          <w:tcPr>
            <w:tcW w:w="1701" w:type="dxa"/>
            <w:vAlign w:val="center"/>
          </w:tcPr>
          <w:p w14:paraId="26AE9342" w14:textId="77777777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4</w:t>
            </w:r>
          </w:p>
        </w:tc>
        <w:tc>
          <w:tcPr>
            <w:tcW w:w="2693" w:type="dxa"/>
            <w:vAlign w:val="center"/>
          </w:tcPr>
          <w:p w14:paraId="125402CD" w14:textId="12BB4B76" w:rsidR="00103521" w:rsidRPr="006E477A" w:rsidRDefault="00B603F5" w:rsidP="00564C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0,00</w:t>
            </w:r>
          </w:p>
        </w:tc>
      </w:tr>
      <w:tr w:rsidR="00103521" w:rsidRPr="006E477A" w14:paraId="15E70677" w14:textId="77777777" w:rsidTr="00564C46">
        <w:tc>
          <w:tcPr>
            <w:tcW w:w="1584" w:type="dxa"/>
          </w:tcPr>
          <w:p w14:paraId="5522F79C" w14:textId="77777777" w:rsidR="00103521" w:rsidRPr="006E477A" w:rsidRDefault="00103521" w:rsidP="00564C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Trošak usavršavanja djelatnika</w:t>
            </w:r>
          </w:p>
        </w:tc>
        <w:tc>
          <w:tcPr>
            <w:tcW w:w="1672" w:type="dxa"/>
          </w:tcPr>
          <w:p w14:paraId="3981FFA0" w14:textId="77777777" w:rsidR="00103521" w:rsidRPr="006E477A" w:rsidRDefault="00103521" w:rsidP="00564C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Novčani iznos u EUR</w:t>
            </w:r>
          </w:p>
        </w:tc>
        <w:tc>
          <w:tcPr>
            <w:tcW w:w="1559" w:type="dxa"/>
            <w:vAlign w:val="center"/>
          </w:tcPr>
          <w:p w14:paraId="4B3882CD" w14:textId="634F0D94" w:rsidR="00103521" w:rsidRPr="006E477A" w:rsidRDefault="00521E5A" w:rsidP="00564C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="00103521" w:rsidRPr="006E477A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  <w:r w:rsidR="0006204E">
              <w:rPr>
                <w:rFonts w:ascii="Times New Roman" w:hAnsi="Times New Roman" w:cs="Times New Roman"/>
                <w:sz w:val="24"/>
                <w:szCs w:val="24"/>
              </w:rPr>
              <w:t>,00</w:t>
            </w:r>
          </w:p>
        </w:tc>
        <w:tc>
          <w:tcPr>
            <w:tcW w:w="1701" w:type="dxa"/>
            <w:vAlign w:val="center"/>
          </w:tcPr>
          <w:p w14:paraId="51FEDEF8" w14:textId="77777777" w:rsidR="00103521" w:rsidRPr="006E477A" w:rsidRDefault="00103521" w:rsidP="00564C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77A">
              <w:rPr>
                <w:rFonts w:ascii="Times New Roman" w:hAnsi="Times New Roman" w:cs="Times New Roman"/>
                <w:sz w:val="24"/>
                <w:szCs w:val="24"/>
              </w:rPr>
              <w:t>PLAN 2024</w:t>
            </w:r>
          </w:p>
        </w:tc>
        <w:tc>
          <w:tcPr>
            <w:tcW w:w="2693" w:type="dxa"/>
            <w:vAlign w:val="center"/>
          </w:tcPr>
          <w:p w14:paraId="39BCAA88" w14:textId="3E6264A5" w:rsidR="00103521" w:rsidRPr="006E477A" w:rsidRDefault="00521E5A" w:rsidP="00564C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759,14</w:t>
            </w:r>
          </w:p>
        </w:tc>
      </w:tr>
    </w:tbl>
    <w:p w14:paraId="66D549F0" w14:textId="77777777" w:rsidR="00CE1607" w:rsidRPr="006E477A" w:rsidRDefault="00CE1607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F825DAC" w14:textId="7A405BAF" w:rsidR="00994D20" w:rsidRPr="006E477A" w:rsidRDefault="00D866D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Ukupno </w:t>
      </w:r>
      <w:r w:rsidR="009D48CF" w:rsidRPr="006E477A">
        <w:rPr>
          <w:rFonts w:ascii="Times New Roman" w:hAnsi="Times New Roman" w:cs="Times New Roman"/>
          <w:sz w:val="24"/>
          <w:szCs w:val="24"/>
        </w:rPr>
        <w:t>ostvareni</w:t>
      </w:r>
      <w:r w:rsidRPr="006E477A">
        <w:rPr>
          <w:rFonts w:ascii="Times New Roman" w:hAnsi="Times New Roman" w:cs="Times New Roman"/>
          <w:sz w:val="24"/>
          <w:szCs w:val="24"/>
        </w:rPr>
        <w:t xml:space="preserve"> prihodi</w:t>
      </w:r>
      <w:r w:rsidR="00223C83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9D48CF" w:rsidRPr="006E477A">
        <w:rPr>
          <w:rFonts w:ascii="Times New Roman" w:hAnsi="Times New Roman" w:cs="Times New Roman"/>
          <w:sz w:val="24"/>
          <w:szCs w:val="24"/>
        </w:rPr>
        <w:t>u</w:t>
      </w:r>
      <w:r w:rsidR="00223C83" w:rsidRPr="006E477A">
        <w:rPr>
          <w:rFonts w:ascii="Times New Roman" w:hAnsi="Times New Roman" w:cs="Times New Roman"/>
          <w:sz w:val="24"/>
          <w:szCs w:val="24"/>
        </w:rPr>
        <w:t xml:space="preserve"> 202</w:t>
      </w:r>
      <w:r w:rsidR="00520925">
        <w:rPr>
          <w:rFonts w:ascii="Times New Roman" w:hAnsi="Times New Roman" w:cs="Times New Roman"/>
          <w:sz w:val="24"/>
          <w:szCs w:val="24"/>
        </w:rPr>
        <w:t>5</w:t>
      </w:r>
      <w:r w:rsidR="00CE1607" w:rsidRPr="006E477A">
        <w:rPr>
          <w:rFonts w:ascii="Times New Roman" w:hAnsi="Times New Roman" w:cs="Times New Roman"/>
          <w:sz w:val="24"/>
          <w:szCs w:val="24"/>
        </w:rPr>
        <w:t>. godin</w:t>
      </w:r>
      <w:r w:rsidR="009D48CF" w:rsidRPr="006E477A">
        <w:rPr>
          <w:rFonts w:ascii="Times New Roman" w:hAnsi="Times New Roman" w:cs="Times New Roman"/>
          <w:sz w:val="24"/>
          <w:szCs w:val="24"/>
        </w:rPr>
        <w:t>i</w:t>
      </w:r>
      <w:r w:rsidR="00CE1607" w:rsidRPr="006E477A">
        <w:rPr>
          <w:rFonts w:ascii="Times New Roman" w:hAnsi="Times New Roman" w:cs="Times New Roman"/>
          <w:sz w:val="24"/>
          <w:szCs w:val="24"/>
        </w:rPr>
        <w:t xml:space="preserve"> iznose</w:t>
      </w:r>
      <w:r w:rsidR="001A3831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520925">
        <w:rPr>
          <w:rFonts w:ascii="Times New Roman" w:hAnsi="Times New Roman" w:cs="Times New Roman"/>
          <w:sz w:val="24"/>
          <w:szCs w:val="24"/>
        </w:rPr>
        <w:t>9.089.051,80</w:t>
      </w:r>
      <w:r w:rsidR="00724793" w:rsidRPr="006E477A">
        <w:rPr>
          <w:rFonts w:ascii="Times New Roman" w:hAnsi="Times New Roman" w:cs="Times New Roman"/>
          <w:sz w:val="24"/>
          <w:szCs w:val="24"/>
        </w:rPr>
        <w:t xml:space="preserve"> EUR</w:t>
      </w:r>
      <w:r w:rsidR="00CE1607" w:rsidRPr="006E477A">
        <w:rPr>
          <w:rFonts w:ascii="Times New Roman" w:hAnsi="Times New Roman" w:cs="Times New Roman"/>
          <w:sz w:val="24"/>
          <w:szCs w:val="24"/>
        </w:rPr>
        <w:t>.</w:t>
      </w:r>
      <w:r w:rsidR="00724793" w:rsidRPr="006E477A">
        <w:rPr>
          <w:rFonts w:ascii="Times New Roman" w:hAnsi="Times New Roman" w:cs="Times New Roman"/>
          <w:sz w:val="24"/>
          <w:szCs w:val="24"/>
        </w:rPr>
        <w:t xml:space="preserve"> Donos sredstava iz 202</w:t>
      </w:r>
      <w:r w:rsidR="009A26E2">
        <w:rPr>
          <w:rFonts w:ascii="Times New Roman" w:hAnsi="Times New Roman" w:cs="Times New Roman"/>
          <w:sz w:val="24"/>
          <w:szCs w:val="24"/>
        </w:rPr>
        <w:t>4</w:t>
      </w:r>
      <w:r w:rsidR="00724793" w:rsidRPr="006E477A">
        <w:rPr>
          <w:rFonts w:ascii="Times New Roman" w:hAnsi="Times New Roman" w:cs="Times New Roman"/>
          <w:sz w:val="24"/>
          <w:szCs w:val="24"/>
        </w:rPr>
        <w:t xml:space="preserve">.g. iznosi </w:t>
      </w:r>
      <w:r w:rsidR="00520925">
        <w:rPr>
          <w:rFonts w:ascii="Times New Roman" w:hAnsi="Times New Roman" w:cs="Times New Roman"/>
          <w:sz w:val="24"/>
          <w:szCs w:val="24"/>
        </w:rPr>
        <w:t>1.803.163,30</w:t>
      </w:r>
      <w:r w:rsidR="009D48CF" w:rsidRPr="006E477A">
        <w:rPr>
          <w:rFonts w:ascii="Times New Roman" w:hAnsi="Times New Roman" w:cs="Times New Roman"/>
          <w:sz w:val="24"/>
          <w:szCs w:val="24"/>
        </w:rPr>
        <w:t xml:space="preserve"> EUR</w:t>
      </w:r>
      <w:r w:rsidR="00F85A06" w:rsidRPr="006E477A">
        <w:rPr>
          <w:rFonts w:ascii="Times New Roman" w:hAnsi="Times New Roman" w:cs="Times New Roman"/>
          <w:sz w:val="24"/>
          <w:szCs w:val="24"/>
        </w:rPr>
        <w:t xml:space="preserve">. </w:t>
      </w:r>
      <w:r w:rsidR="009D48CF" w:rsidRPr="006E477A">
        <w:rPr>
          <w:rFonts w:ascii="Times New Roman" w:hAnsi="Times New Roman" w:cs="Times New Roman"/>
          <w:sz w:val="24"/>
          <w:szCs w:val="24"/>
        </w:rPr>
        <w:t>D</w:t>
      </w:r>
      <w:r w:rsidR="00994D20" w:rsidRPr="006E477A">
        <w:rPr>
          <w:rFonts w:ascii="Times New Roman" w:hAnsi="Times New Roman" w:cs="Times New Roman"/>
          <w:sz w:val="24"/>
          <w:szCs w:val="24"/>
        </w:rPr>
        <w:t>onos prihoda za posebne namjene u 202</w:t>
      </w:r>
      <w:r w:rsidR="00520925">
        <w:rPr>
          <w:rFonts w:ascii="Times New Roman" w:hAnsi="Times New Roman" w:cs="Times New Roman"/>
          <w:sz w:val="24"/>
          <w:szCs w:val="24"/>
        </w:rPr>
        <w:t>5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.g. godini iznosi </w:t>
      </w:r>
      <w:r w:rsidR="00520925">
        <w:rPr>
          <w:rFonts w:ascii="Times New Roman" w:hAnsi="Times New Roman" w:cs="Times New Roman"/>
          <w:sz w:val="24"/>
          <w:szCs w:val="24"/>
        </w:rPr>
        <w:t>382.436,96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EUR i odnosi se na prihode od školarina koji </w:t>
      </w:r>
      <w:r w:rsidR="00605F41" w:rsidRPr="006E477A">
        <w:rPr>
          <w:rFonts w:ascii="Times New Roman" w:hAnsi="Times New Roman" w:cs="Times New Roman"/>
          <w:sz w:val="24"/>
          <w:szCs w:val="24"/>
        </w:rPr>
        <w:t>su se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koristi</w:t>
      </w:r>
      <w:r w:rsidR="00605F41" w:rsidRPr="006E477A">
        <w:rPr>
          <w:rFonts w:ascii="Times New Roman" w:hAnsi="Times New Roman" w:cs="Times New Roman"/>
          <w:sz w:val="24"/>
          <w:szCs w:val="24"/>
        </w:rPr>
        <w:t xml:space="preserve">li </w:t>
      </w:r>
      <w:r w:rsidR="00994D20" w:rsidRPr="006E477A">
        <w:rPr>
          <w:rFonts w:ascii="Times New Roman" w:hAnsi="Times New Roman" w:cs="Times New Roman"/>
          <w:sz w:val="24"/>
          <w:szCs w:val="24"/>
        </w:rPr>
        <w:t>za troškove redovnog poslovanja u 202</w:t>
      </w:r>
      <w:r w:rsidR="00520925">
        <w:rPr>
          <w:rFonts w:ascii="Times New Roman" w:hAnsi="Times New Roman" w:cs="Times New Roman"/>
          <w:sz w:val="24"/>
          <w:szCs w:val="24"/>
        </w:rPr>
        <w:t>5</w:t>
      </w:r>
      <w:r w:rsidR="00994D20" w:rsidRPr="006E477A">
        <w:rPr>
          <w:rFonts w:ascii="Times New Roman" w:hAnsi="Times New Roman" w:cs="Times New Roman"/>
          <w:sz w:val="24"/>
          <w:szCs w:val="24"/>
        </w:rPr>
        <w:t>.</w:t>
      </w:r>
      <w:r w:rsidR="00605F41" w:rsidRPr="006E477A">
        <w:rPr>
          <w:rFonts w:ascii="Times New Roman" w:hAnsi="Times New Roman" w:cs="Times New Roman"/>
          <w:sz w:val="24"/>
          <w:szCs w:val="24"/>
        </w:rPr>
        <w:t>g.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Odnos prihoda za posebne namjene </w:t>
      </w:r>
      <w:r w:rsidR="00454F9D" w:rsidRPr="006E477A">
        <w:rPr>
          <w:rFonts w:ascii="Times New Roman" w:hAnsi="Times New Roman" w:cs="Times New Roman"/>
          <w:sz w:val="24"/>
          <w:szCs w:val="24"/>
        </w:rPr>
        <w:t>u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202</w:t>
      </w:r>
      <w:r w:rsidR="00520925">
        <w:rPr>
          <w:rFonts w:ascii="Times New Roman" w:hAnsi="Times New Roman" w:cs="Times New Roman"/>
          <w:sz w:val="24"/>
          <w:szCs w:val="24"/>
        </w:rPr>
        <w:t>6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.g. iznosi </w:t>
      </w:r>
      <w:r w:rsidR="00520925">
        <w:rPr>
          <w:rFonts w:ascii="Times New Roman" w:hAnsi="Times New Roman" w:cs="Times New Roman"/>
          <w:sz w:val="24"/>
          <w:szCs w:val="24"/>
        </w:rPr>
        <w:t>407.455,52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EUR i odnosi se na školarine.</w:t>
      </w:r>
      <w:r w:rsidR="005F637E" w:rsidRPr="006E477A">
        <w:rPr>
          <w:rFonts w:ascii="Times New Roman" w:hAnsi="Times New Roman" w:cs="Times New Roman"/>
          <w:sz w:val="24"/>
          <w:szCs w:val="24"/>
        </w:rPr>
        <w:t xml:space="preserve"> D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onos prihoda na ostalim pomoćima iznosi </w:t>
      </w:r>
      <w:r w:rsidR="00520925">
        <w:rPr>
          <w:rFonts w:ascii="Times New Roman" w:hAnsi="Times New Roman" w:cs="Times New Roman"/>
          <w:sz w:val="24"/>
          <w:szCs w:val="24"/>
        </w:rPr>
        <w:t>279.881,97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EUR i odnosi se na prihode projekata sukladno planiranoj dinamici njihove potrošnje. Također odnos prihoda na ostalim pomoćima </w:t>
      </w:r>
      <w:r w:rsidR="005F637E" w:rsidRPr="006E477A">
        <w:rPr>
          <w:rFonts w:ascii="Times New Roman" w:hAnsi="Times New Roman" w:cs="Times New Roman"/>
          <w:sz w:val="24"/>
          <w:szCs w:val="24"/>
        </w:rPr>
        <w:t>u 202</w:t>
      </w:r>
      <w:r w:rsidR="00520925">
        <w:rPr>
          <w:rFonts w:ascii="Times New Roman" w:hAnsi="Times New Roman" w:cs="Times New Roman"/>
          <w:sz w:val="24"/>
          <w:szCs w:val="24"/>
        </w:rPr>
        <w:t>6</w:t>
      </w:r>
      <w:r w:rsidR="005F637E" w:rsidRPr="006E477A">
        <w:rPr>
          <w:rFonts w:ascii="Times New Roman" w:hAnsi="Times New Roman" w:cs="Times New Roman"/>
          <w:sz w:val="24"/>
          <w:szCs w:val="24"/>
        </w:rPr>
        <w:t>.g.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se odnose na prihode projekta koji se prenose zbog dinamike potrošnje po planu projekta i prihode za projekte koji su pred financirani iz drugih izvora</w:t>
      </w:r>
      <w:r w:rsidR="005F637E" w:rsidRPr="006E477A">
        <w:rPr>
          <w:rFonts w:ascii="Times New Roman" w:hAnsi="Times New Roman" w:cs="Times New Roman"/>
          <w:sz w:val="24"/>
          <w:szCs w:val="24"/>
        </w:rPr>
        <w:t xml:space="preserve"> i iznosi </w:t>
      </w:r>
      <w:r w:rsidR="00520925">
        <w:rPr>
          <w:rFonts w:ascii="Times New Roman" w:hAnsi="Times New Roman" w:cs="Times New Roman"/>
          <w:sz w:val="24"/>
          <w:szCs w:val="24"/>
        </w:rPr>
        <w:t>578.090,98</w:t>
      </w:r>
      <w:r w:rsidR="00F707BE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5F637E" w:rsidRPr="006E477A">
        <w:rPr>
          <w:rFonts w:ascii="Times New Roman" w:hAnsi="Times New Roman" w:cs="Times New Roman"/>
          <w:sz w:val="24"/>
          <w:szCs w:val="24"/>
        </w:rPr>
        <w:t>EUR</w:t>
      </w:r>
      <w:r w:rsidR="00994D20" w:rsidRPr="006E477A">
        <w:rPr>
          <w:rFonts w:ascii="Times New Roman" w:hAnsi="Times New Roman" w:cs="Times New Roman"/>
          <w:sz w:val="24"/>
          <w:szCs w:val="24"/>
        </w:rPr>
        <w:t>.</w:t>
      </w:r>
    </w:p>
    <w:p w14:paraId="3D026F75" w14:textId="3E872B63" w:rsidR="006178CF" w:rsidRPr="006E477A" w:rsidRDefault="006178CF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Vlastiti prihodi na izvoru 31 imaju donos prihoda u 202</w:t>
      </w:r>
      <w:r w:rsidR="00520925">
        <w:rPr>
          <w:rFonts w:ascii="Times New Roman" w:hAnsi="Times New Roman" w:cs="Times New Roman"/>
          <w:sz w:val="24"/>
          <w:szCs w:val="24"/>
        </w:rPr>
        <w:t>5</w:t>
      </w:r>
      <w:r w:rsidRPr="006E477A">
        <w:rPr>
          <w:rFonts w:ascii="Times New Roman" w:hAnsi="Times New Roman" w:cs="Times New Roman"/>
          <w:sz w:val="24"/>
          <w:szCs w:val="24"/>
        </w:rPr>
        <w:t>.g. u iznosu od 1</w:t>
      </w:r>
      <w:r w:rsidR="00520925">
        <w:rPr>
          <w:rFonts w:ascii="Times New Roman" w:hAnsi="Times New Roman" w:cs="Times New Roman"/>
          <w:sz w:val="24"/>
          <w:szCs w:val="24"/>
        </w:rPr>
        <w:t>46.270,72</w:t>
      </w:r>
      <w:r w:rsidRPr="006E477A">
        <w:rPr>
          <w:rFonts w:ascii="Times New Roman" w:hAnsi="Times New Roman" w:cs="Times New Roman"/>
          <w:sz w:val="24"/>
          <w:szCs w:val="24"/>
        </w:rPr>
        <w:t xml:space="preserve"> EUR koji se odnosi na prihod od iznajmljivanja, sponzorstva, pružanja usluga i sponzorstva, a odnos u 202</w:t>
      </w:r>
      <w:r w:rsidR="00520925">
        <w:rPr>
          <w:rFonts w:ascii="Times New Roman" w:hAnsi="Times New Roman" w:cs="Times New Roman"/>
          <w:sz w:val="24"/>
          <w:szCs w:val="24"/>
        </w:rPr>
        <w:t>6</w:t>
      </w:r>
      <w:r w:rsidRPr="006E477A">
        <w:rPr>
          <w:rFonts w:ascii="Times New Roman" w:hAnsi="Times New Roman" w:cs="Times New Roman"/>
          <w:sz w:val="24"/>
          <w:szCs w:val="24"/>
        </w:rPr>
        <w:t xml:space="preserve">.g. iznosi </w:t>
      </w:r>
      <w:r w:rsidR="00520925">
        <w:rPr>
          <w:rFonts w:ascii="Times New Roman" w:hAnsi="Times New Roman" w:cs="Times New Roman"/>
          <w:sz w:val="24"/>
          <w:szCs w:val="24"/>
        </w:rPr>
        <w:t>39.876,74</w:t>
      </w:r>
      <w:r w:rsidRPr="006E477A">
        <w:rPr>
          <w:rFonts w:ascii="Times New Roman" w:hAnsi="Times New Roman" w:cs="Times New Roman"/>
          <w:sz w:val="24"/>
          <w:szCs w:val="24"/>
        </w:rPr>
        <w:t xml:space="preserve"> EUR. </w:t>
      </w:r>
    </w:p>
    <w:p w14:paraId="0EF47439" w14:textId="0DF085DE" w:rsidR="00994D20" w:rsidRPr="006E477A" w:rsidRDefault="00F707BE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Donos i o</w:t>
      </w:r>
      <w:r w:rsidR="00994D20" w:rsidRPr="006E477A">
        <w:rPr>
          <w:rFonts w:ascii="Times New Roman" w:hAnsi="Times New Roman" w:cs="Times New Roman"/>
          <w:sz w:val="24"/>
          <w:szCs w:val="24"/>
        </w:rPr>
        <w:t>dnos</w:t>
      </w:r>
      <w:r w:rsidRPr="006E477A">
        <w:rPr>
          <w:rFonts w:ascii="Times New Roman" w:hAnsi="Times New Roman" w:cs="Times New Roman"/>
          <w:sz w:val="24"/>
          <w:szCs w:val="24"/>
        </w:rPr>
        <w:t xml:space="preserve"> u 2025.g. u iznosu od 106.115,16 EUR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prihoda na izvoru 563 se odnosi na sredstva projekta koja se troše prema utvrđenoj dinamici projekta financiranih iz Europskog fonda za regionalni razvoj</w:t>
      </w:r>
      <w:r w:rsidRPr="006E477A">
        <w:rPr>
          <w:rFonts w:ascii="Times New Roman" w:hAnsi="Times New Roman" w:cs="Times New Roman"/>
          <w:sz w:val="24"/>
          <w:szCs w:val="24"/>
        </w:rPr>
        <w:t xml:space="preserve"> IRI-Gauss-2020-Razvoj ekspertnog sustava za upravljanje proizvodnjom i preradom prehrambenih proizvoda</w:t>
      </w:r>
      <w:r w:rsidR="00994D20" w:rsidRPr="006E477A">
        <w:rPr>
          <w:rFonts w:ascii="Times New Roman" w:hAnsi="Times New Roman" w:cs="Times New Roman"/>
          <w:sz w:val="24"/>
          <w:szCs w:val="24"/>
        </w:rPr>
        <w:t>.</w:t>
      </w:r>
      <w:r w:rsidR="0097132D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Donos na izvoru 61 </w:t>
      </w:r>
      <w:r w:rsidR="0097132D" w:rsidRPr="006E477A">
        <w:rPr>
          <w:rFonts w:ascii="Times New Roman" w:hAnsi="Times New Roman" w:cs="Times New Roman"/>
          <w:sz w:val="24"/>
          <w:szCs w:val="24"/>
        </w:rPr>
        <w:t>ostvaren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je na temelju dinamike provedbe IRI </w:t>
      </w:r>
      <w:r w:rsidR="00520925">
        <w:rPr>
          <w:rFonts w:ascii="Times New Roman" w:hAnsi="Times New Roman" w:cs="Times New Roman"/>
          <w:sz w:val="24"/>
          <w:szCs w:val="24"/>
        </w:rPr>
        <w:t xml:space="preserve">i SPIN </w:t>
      </w:r>
      <w:r w:rsidR="00994D20" w:rsidRPr="006E477A">
        <w:rPr>
          <w:rFonts w:ascii="Times New Roman" w:hAnsi="Times New Roman" w:cs="Times New Roman"/>
          <w:sz w:val="24"/>
          <w:szCs w:val="24"/>
        </w:rPr>
        <w:t>projekta u 202</w:t>
      </w:r>
      <w:r w:rsidR="00520925">
        <w:rPr>
          <w:rFonts w:ascii="Times New Roman" w:hAnsi="Times New Roman" w:cs="Times New Roman"/>
          <w:sz w:val="24"/>
          <w:szCs w:val="24"/>
        </w:rPr>
        <w:t>5</w:t>
      </w:r>
      <w:r w:rsidR="00994D20" w:rsidRPr="006E477A">
        <w:rPr>
          <w:rFonts w:ascii="Times New Roman" w:hAnsi="Times New Roman" w:cs="Times New Roman"/>
          <w:sz w:val="24"/>
          <w:szCs w:val="24"/>
        </w:rPr>
        <w:t>.</w:t>
      </w:r>
      <w:r w:rsidR="0097132D" w:rsidRPr="006E477A">
        <w:rPr>
          <w:rFonts w:ascii="Times New Roman" w:hAnsi="Times New Roman" w:cs="Times New Roman"/>
          <w:sz w:val="24"/>
          <w:szCs w:val="24"/>
        </w:rPr>
        <w:t xml:space="preserve"> i iznosi </w:t>
      </w:r>
      <w:r w:rsidR="00520925">
        <w:rPr>
          <w:rFonts w:ascii="Times New Roman" w:hAnsi="Times New Roman" w:cs="Times New Roman"/>
          <w:sz w:val="24"/>
          <w:szCs w:val="24"/>
        </w:rPr>
        <w:t>89.975.30</w:t>
      </w:r>
      <w:r w:rsidR="0097132D" w:rsidRPr="006E477A">
        <w:rPr>
          <w:rFonts w:ascii="Times New Roman" w:hAnsi="Times New Roman" w:cs="Times New Roman"/>
          <w:sz w:val="24"/>
          <w:szCs w:val="24"/>
        </w:rPr>
        <w:t xml:space="preserve"> EUR, a </w:t>
      </w:r>
      <w:r w:rsidRPr="006E477A">
        <w:rPr>
          <w:rFonts w:ascii="Times New Roman" w:hAnsi="Times New Roman" w:cs="Times New Roman"/>
          <w:sz w:val="24"/>
          <w:szCs w:val="24"/>
        </w:rPr>
        <w:t>odnos u</w:t>
      </w:r>
      <w:r w:rsidR="0097132D" w:rsidRPr="006E477A">
        <w:rPr>
          <w:rFonts w:ascii="Times New Roman" w:hAnsi="Times New Roman" w:cs="Times New Roman"/>
          <w:sz w:val="24"/>
          <w:szCs w:val="24"/>
        </w:rPr>
        <w:t xml:space="preserve"> 202</w:t>
      </w:r>
      <w:r w:rsidR="00520925">
        <w:rPr>
          <w:rFonts w:ascii="Times New Roman" w:hAnsi="Times New Roman" w:cs="Times New Roman"/>
          <w:sz w:val="24"/>
          <w:szCs w:val="24"/>
        </w:rPr>
        <w:t>6</w:t>
      </w:r>
      <w:r w:rsidR="0097132D" w:rsidRPr="006E477A">
        <w:rPr>
          <w:rFonts w:ascii="Times New Roman" w:hAnsi="Times New Roman" w:cs="Times New Roman"/>
          <w:sz w:val="24"/>
          <w:szCs w:val="24"/>
        </w:rPr>
        <w:t xml:space="preserve">.g. iznosi </w:t>
      </w:r>
      <w:r w:rsidR="00520925">
        <w:rPr>
          <w:rFonts w:ascii="Times New Roman" w:hAnsi="Times New Roman" w:cs="Times New Roman"/>
          <w:sz w:val="24"/>
          <w:szCs w:val="24"/>
        </w:rPr>
        <w:t>33.280,96</w:t>
      </w:r>
      <w:r w:rsidR="0097132D" w:rsidRPr="006E477A">
        <w:rPr>
          <w:rFonts w:ascii="Times New Roman" w:hAnsi="Times New Roman" w:cs="Times New Roman"/>
          <w:sz w:val="24"/>
          <w:szCs w:val="24"/>
        </w:rPr>
        <w:t xml:space="preserve"> EUR.</w:t>
      </w:r>
      <w:r w:rsidR="00520925">
        <w:rPr>
          <w:rFonts w:ascii="Times New Roman" w:hAnsi="Times New Roman" w:cs="Times New Roman"/>
          <w:sz w:val="24"/>
          <w:szCs w:val="24"/>
        </w:rPr>
        <w:t xml:space="preserve"> Donos u iznosu od 44.573,87 EUR i odnos u iznosu 164.550,02 na izvoru 581 se odnosi na provedbu NPOO projekta </w:t>
      </w:r>
      <w:r w:rsidR="00714822">
        <w:rPr>
          <w:rFonts w:ascii="Times New Roman" w:hAnsi="Times New Roman" w:cs="Times New Roman"/>
          <w:sz w:val="24"/>
          <w:szCs w:val="24"/>
        </w:rPr>
        <w:t>prema planiranoj dinamici.</w:t>
      </w:r>
    </w:p>
    <w:p w14:paraId="760B31FC" w14:textId="0BDF722F" w:rsidR="00224C60" w:rsidRPr="006E477A" w:rsidRDefault="00224C60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U 2024.g. ostvaren je i povrat sredstava od strane Ministarstva znanosti, obrazovanja i mladih a temeljem zamolbe KLASA: 402-01/24-01/00002, URBROJ: 2158-80-11-24-18 u iznosu od 562.870,21 knjižen na 67121 i predstavlja refundaciju vlastitih sredstava koja su utrošena u 2023.g. za izradu projektno-tehničke dokumentacije za potrebe Znanstveno-istraživačkog centra elektrotehnike i računarstva u Osijeku, plaćanje komunalnog doprinosa Gradu Osijeku i plaćanje priključka za elektroenergetsku mrežu HEP – Operatoru distribucijskog sustava d.o.o. S obzirom je povrat sredstava uplaćen od strane MZOM 31.12.2024.g. prenesen je za trošenje u 2025.g. kao odnos u iznosu od 472.736,46 EUR</w:t>
      </w:r>
      <w:r w:rsidR="00520925">
        <w:rPr>
          <w:rFonts w:ascii="Times New Roman" w:hAnsi="Times New Roman" w:cs="Times New Roman"/>
          <w:sz w:val="24"/>
          <w:szCs w:val="24"/>
        </w:rPr>
        <w:t xml:space="preserve"> te je za prijenos u 2026.g. ostao iznos od 5.041,61 EUR</w:t>
      </w:r>
      <w:r w:rsidRPr="006E477A">
        <w:rPr>
          <w:rFonts w:ascii="Times New Roman" w:hAnsi="Times New Roman" w:cs="Times New Roman"/>
          <w:sz w:val="24"/>
          <w:szCs w:val="24"/>
        </w:rPr>
        <w:t>.</w:t>
      </w:r>
    </w:p>
    <w:p w14:paraId="2908C6D8" w14:textId="77777777" w:rsidR="006178CF" w:rsidRPr="006E477A" w:rsidRDefault="006178CF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2FC476C" w14:textId="77777777" w:rsidR="008F3FB9" w:rsidRDefault="008F3FB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4319CED" w14:textId="77777777" w:rsidR="008F3FB9" w:rsidRDefault="008F3FB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DEE719D" w14:textId="77777777" w:rsidR="008F3FB9" w:rsidRDefault="008F3FB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1B566B" w14:textId="331A21A0" w:rsidR="00CE1607" w:rsidRPr="006E477A" w:rsidRDefault="00CE1607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Stru</w:t>
      </w:r>
      <w:r w:rsidR="00724793" w:rsidRPr="006E477A">
        <w:rPr>
          <w:rFonts w:ascii="Times New Roman" w:hAnsi="Times New Roman" w:cs="Times New Roman"/>
          <w:sz w:val="24"/>
          <w:szCs w:val="24"/>
        </w:rPr>
        <w:t xml:space="preserve">ktura </w:t>
      </w:r>
      <w:r w:rsidR="0097132D" w:rsidRPr="006E477A">
        <w:rPr>
          <w:rFonts w:ascii="Times New Roman" w:hAnsi="Times New Roman" w:cs="Times New Roman"/>
          <w:sz w:val="24"/>
          <w:szCs w:val="24"/>
        </w:rPr>
        <w:t>izvršenih</w:t>
      </w:r>
      <w:r w:rsidR="00724793" w:rsidRPr="006E477A">
        <w:rPr>
          <w:rFonts w:ascii="Times New Roman" w:hAnsi="Times New Roman" w:cs="Times New Roman"/>
          <w:sz w:val="24"/>
          <w:szCs w:val="24"/>
        </w:rPr>
        <w:t xml:space="preserve"> prihoda za 202</w:t>
      </w:r>
      <w:r w:rsidR="00475B1F">
        <w:rPr>
          <w:rFonts w:ascii="Times New Roman" w:hAnsi="Times New Roman" w:cs="Times New Roman"/>
          <w:sz w:val="24"/>
          <w:szCs w:val="24"/>
        </w:rPr>
        <w:t>5</w:t>
      </w:r>
      <w:r w:rsidRPr="006E477A">
        <w:rPr>
          <w:rFonts w:ascii="Times New Roman" w:hAnsi="Times New Roman" w:cs="Times New Roman"/>
          <w:sz w:val="24"/>
          <w:szCs w:val="24"/>
        </w:rPr>
        <w:t>. godinu je sljedeća :</w:t>
      </w:r>
    </w:p>
    <w:p w14:paraId="5ACF2B0D" w14:textId="77777777" w:rsidR="00CE1607" w:rsidRPr="006E477A" w:rsidRDefault="00CE1607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8B365F1" w14:textId="23046CC7" w:rsidR="00CE1607" w:rsidRPr="006E477A" w:rsidRDefault="00CE1607" w:rsidP="00960CEB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r</w:t>
      </w:r>
      <w:r w:rsidR="00B84B6C" w:rsidRPr="006E477A">
        <w:rPr>
          <w:rFonts w:ascii="Times New Roman" w:hAnsi="Times New Roman" w:cs="Times New Roman"/>
          <w:sz w:val="24"/>
          <w:szCs w:val="24"/>
        </w:rPr>
        <w:t>iho</w:t>
      </w:r>
      <w:r w:rsidR="00BA5AEE" w:rsidRPr="006E477A">
        <w:rPr>
          <w:rFonts w:ascii="Times New Roman" w:hAnsi="Times New Roman" w:cs="Times New Roman"/>
          <w:sz w:val="24"/>
          <w:szCs w:val="24"/>
        </w:rPr>
        <w:t>di iz proračuna</w:t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3F5F9B" w:rsidRPr="006E477A">
        <w:rPr>
          <w:rFonts w:ascii="Times New Roman" w:hAnsi="Times New Roman" w:cs="Times New Roman"/>
          <w:sz w:val="24"/>
          <w:szCs w:val="24"/>
        </w:rPr>
        <w:t xml:space="preserve">  </w:t>
      </w:r>
      <w:r w:rsidR="0097132D" w:rsidRPr="006E477A">
        <w:rPr>
          <w:rFonts w:ascii="Times New Roman" w:hAnsi="Times New Roman" w:cs="Times New Roman"/>
          <w:sz w:val="24"/>
          <w:szCs w:val="24"/>
        </w:rPr>
        <w:tab/>
      </w:r>
      <w:r w:rsidR="00BD4973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957E5D" w:rsidRPr="006E477A">
        <w:rPr>
          <w:rFonts w:ascii="Times New Roman" w:hAnsi="Times New Roman" w:cs="Times New Roman"/>
          <w:sz w:val="24"/>
          <w:szCs w:val="24"/>
        </w:rPr>
        <w:t>6.</w:t>
      </w:r>
      <w:r w:rsidR="00475B1F">
        <w:rPr>
          <w:rFonts w:ascii="Times New Roman" w:hAnsi="Times New Roman" w:cs="Times New Roman"/>
          <w:sz w:val="24"/>
          <w:szCs w:val="24"/>
        </w:rPr>
        <w:t>865.708,16</w:t>
      </w:r>
      <w:r w:rsidR="00BA5AEE" w:rsidRPr="006E477A">
        <w:rPr>
          <w:rFonts w:ascii="Times New Roman" w:hAnsi="Times New Roman" w:cs="Times New Roman"/>
          <w:sz w:val="24"/>
          <w:szCs w:val="24"/>
        </w:rPr>
        <w:t xml:space="preserve">      </w:t>
      </w:r>
      <w:r w:rsidR="00E81D8F">
        <w:rPr>
          <w:rFonts w:ascii="Times New Roman" w:hAnsi="Times New Roman" w:cs="Times New Roman"/>
          <w:sz w:val="24"/>
          <w:szCs w:val="24"/>
        </w:rPr>
        <w:t xml:space="preserve"> </w:t>
      </w:r>
      <w:r w:rsidR="00BA5AEE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994D20" w:rsidRPr="006E477A">
        <w:rPr>
          <w:rFonts w:ascii="Times New Roman" w:hAnsi="Times New Roman" w:cs="Times New Roman"/>
          <w:sz w:val="24"/>
          <w:szCs w:val="24"/>
        </w:rPr>
        <w:t>7</w:t>
      </w:r>
      <w:r w:rsidR="00E81D8F">
        <w:rPr>
          <w:rFonts w:ascii="Times New Roman" w:hAnsi="Times New Roman" w:cs="Times New Roman"/>
          <w:sz w:val="24"/>
          <w:szCs w:val="24"/>
        </w:rPr>
        <w:t>5</w:t>
      </w:r>
      <w:r w:rsidRPr="006E477A">
        <w:rPr>
          <w:rFonts w:ascii="Times New Roman" w:hAnsi="Times New Roman" w:cs="Times New Roman"/>
          <w:sz w:val="24"/>
          <w:szCs w:val="24"/>
        </w:rPr>
        <w:t>%</w:t>
      </w:r>
    </w:p>
    <w:p w14:paraId="755AAEAE" w14:textId="7383D161" w:rsidR="00B84B6C" w:rsidRPr="006E477A" w:rsidRDefault="00B84B6C" w:rsidP="00960CEB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Vlastiti </w:t>
      </w:r>
      <w:r w:rsidR="00BA5AEE" w:rsidRPr="006E477A">
        <w:rPr>
          <w:rFonts w:ascii="Times New Roman" w:hAnsi="Times New Roman" w:cs="Times New Roman"/>
          <w:sz w:val="24"/>
          <w:szCs w:val="24"/>
        </w:rPr>
        <w:t>prihodi</w:t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 </w:t>
      </w:r>
      <w:r w:rsidR="00475B1F">
        <w:rPr>
          <w:rFonts w:ascii="Times New Roman" w:hAnsi="Times New Roman" w:cs="Times New Roman"/>
          <w:sz w:val="24"/>
          <w:szCs w:val="24"/>
        </w:rPr>
        <w:t>262.863,50</w:t>
      </w:r>
      <w:r w:rsidR="00327526" w:rsidRPr="006E477A">
        <w:rPr>
          <w:rFonts w:ascii="Times New Roman" w:hAnsi="Times New Roman" w:cs="Times New Roman"/>
          <w:sz w:val="24"/>
          <w:szCs w:val="24"/>
        </w:rPr>
        <w:t xml:space="preserve">       </w:t>
      </w:r>
      <w:r w:rsidR="005E6EE4" w:rsidRPr="006E477A">
        <w:rPr>
          <w:rFonts w:ascii="Times New Roman" w:hAnsi="Times New Roman" w:cs="Times New Roman"/>
          <w:sz w:val="24"/>
          <w:szCs w:val="24"/>
        </w:rPr>
        <w:t xml:space="preserve">  </w:t>
      </w:r>
      <w:r w:rsidR="00E81D8F">
        <w:rPr>
          <w:rFonts w:ascii="Times New Roman" w:hAnsi="Times New Roman" w:cs="Times New Roman"/>
          <w:sz w:val="24"/>
          <w:szCs w:val="24"/>
        </w:rPr>
        <w:t xml:space="preserve"> 4</w:t>
      </w:r>
      <w:r w:rsidR="00CE1607" w:rsidRPr="006E477A">
        <w:rPr>
          <w:rFonts w:ascii="Times New Roman" w:hAnsi="Times New Roman" w:cs="Times New Roman"/>
          <w:sz w:val="24"/>
          <w:szCs w:val="24"/>
        </w:rPr>
        <w:t>%</w:t>
      </w:r>
    </w:p>
    <w:p w14:paraId="32EC4B23" w14:textId="4072145C" w:rsidR="009E0C42" w:rsidRPr="006E477A" w:rsidRDefault="00B84B6C" w:rsidP="00960CEB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Vlastiti nam</w:t>
      </w:r>
      <w:r w:rsidR="00BA5AEE" w:rsidRPr="006E477A">
        <w:rPr>
          <w:rFonts w:ascii="Times New Roman" w:hAnsi="Times New Roman" w:cs="Times New Roman"/>
          <w:sz w:val="24"/>
          <w:szCs w:val="24"/>
        </w:rPr>
        <w:t>jenski prihodi</w:t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</w:r>
      <w:r w:rsidR="00BA5AEE" w:rsidRPr="006E477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 </w:t>
      </w:r>
      <w:r w:rsidR="00475B1F">
        <w:rPr>
          <w:rFonts w:ascii="Times New Roman" w:hAnsi="Times New Roman" w:cs="Times New Roman"/>
          <w:sz w:val="24"/>
          <w:szCs w:val="24"/>
        </w:rPr>
        <w:t>586.854,93</w:t>
      </w:r>
      <w:r w:rsidR="00BA5AEE" w:rsidRPr="006E477A">
        <w:rPr>
          <w:rFonts w:ascii="Times New Roman" w:hAnsi="Times New Roman" w:cs="Times New Roman"/>
          <w:sz w:val="24"/>
          <w:szCs w:val="24"/>
        </w:rPr>
        <w:t xml:space="preserve">       </w:t>
      </w:r>
      <w:r w:rsidR="005E6EE4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E81D8F">
        <w:rPr>
          <w:rFonts w:ascii="Times New Roman" w:hAnsi="Times New Roman" w:cs="Times New Roman"/>
          <w:sz w:val="24"/>
          <w:szCs w:val="24"/>
        </w:rPr>
        <w:t xml:space="preserve">  6</w:t>
      </w:r>
      <w:r w:rsidRPr="006E477A">
        <w:rPr>
          <w:rFonts w:ascii="Times New Roman" w:hAnsi="Times New Roman" w:cs="Times New Roman"/>
          <w:sz w:val="24"/>
          <w:szCs w:val="24"/>
        </w:rPr>
        <w:t>%</w:t>
      </w:r>
    </w:p>
    <w:p w14:paraId="2E0B565B" w14:textId="184F9775" w:rsidR="00CE1607" w:rsidRPr="006E477A" w:rsidRDefault="00CE1607" w:rsidP="00960CEB">
      <w:pPr>
        <w:pStyle w:val="Odlomakpopisa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omoći</w:t>
      </w:r>
      <w:r w:rsidR="00B84B6C" w:rsidRPr="006E477A">
        <w:rPr>
          <w:rFonts w:ascii="Times New Roman" w:hAnsi="Times New Roman" w:cs="Times New Roman"/>
          <w:sz w:val="24"/>
          <w:szCs w:val="24"/>
        </w:rPr>
        <w:t>,</w:t>
      </w:r>
      <w:r w:rsidRPr="006E477A">
        <w:rPr>
          <w:rFonts w:ascii="Times New Roman" w:hAnsi="Times New Roman" w:cs="Times New Roman"/>
          <w:sz w:val="24"/>
          <w:szCs w:val="24"/>
        </w:rPr>
        <w:t xml:space="preserve"> EU sredstva</w:t>
      </w:r>
      <w:r w:rsidR="00994D20" w:rsidRPr="006E477A">
        <w:rPr>
          <w:rFonts w:ascii="Times New Roman" w:hAnsi="Times New Roman" w:cs="Times New Roman"/>
          <w:sz w:val="24"/>
          <w:szCs w:val="24"/>
        </w:rPr>
        <w:t>, donacije</w:t>
      </w:r>
      <w:r w:rsidR="00994D20" w:rsidRPr="006E477A">
        <w:rPr>
          <w:rFonts w:ascii="Times New Roman" w:hAnsi="Times New Roman" w:cs="Times New Roman"/>
          <w:sz w:val="24"/>
          <w:szCs w:val="24"/>
        </w:rPr>
        <w:tab/>
      </w:r>
      <w:r w:rsidR="00994D20" w:rsidRPr="006E477A">
        <w:rPr>
          <w:rFonts w:ascii="Times New Roman" w:hAnsi="Times New Roman" w:cs="Times New Roman"/>
          <w:sz w:val="24"/>
          <w:szCs w:val="24"/>
        </w:rPr>
        <w:tab/>
      </w:r>
      <w:r w:rsidR="00994D20" w:rsidRPr="006E477A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475B1F">
        <w:rPr>
          <w:rFonts w:ascii="Times New Roman" w:hAnsi="Times New Roman" w:cs="Times New Roman"/>
          <w:sz w:val="24"/>
          <w:szCs w:val="24"/>
        </w:rPr>
        <w:t>1.373.625,21</w:t>
      </w:r>
      <w:r w:rsidR="00BA5AEE" w:rsidRPr="006E477A">
        <w:rPr>
          <w:rFonts w:ascii="Times New Roman" w:hAnsi="Times New Roman" w:cs="Times New Roman"/>
          <w:sz w:val="24"/>
          <w:szCs w:val="24"/>
        </w:rPr>
        <w:t xml:space="preserve">   </w:t>
      </w:r>
      <w:r w:rsidR="00EF250D" w:rsidRPr="006E477A">
        <w:rPr>
          <w:rFonts w:ascii="Times New Roman" w:hAnsi="Times New Roman" w:cs="Times New Roman"/>
          <w:sz w:val="24"/>
          <w:szCs w:val="24"/>
        </w:rPr>
        <w:t xml:space="preserve">  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E81D8F">
        <w:rPr>
          <w:rFonts w:ascii="Times New Roman" w:hAnsi="Times New Roman" w:cs="Times New Roman"/>
          <w:sz w:val="24"/>
          <w:szCs w:val="24"/>
        </w:rPr>
        <w:t xml:space="preserve">  </w:t>
      </w:r>
      <w:r w:rsidR="009F02A0">
        <w:rPr>
          <w:rFonts w:ascii="Times New Roman" w:hAnsi="Times New Roman" w:cs="Times New Roman"/>
          <w:sz w:val="24"/>
          <w:szCs w:val="24"/>
        </w:rPr>
        <w:t>1</w:t>
      </w:r>
      <w:r w:rsidR="00E81D8F">
        <w:rPr>
          <w:rFonts w:ascii="Times New Roman" w:hAnsi="Times New Roman" w:cs="Times New Roman"/>
          <w:sz w:val="24"/>
          <w:szCs w:val="24"/>
        </w:rPr>
        <w:t>5</w:t>
      </w:r>
      <w:r w:rsidR="00B84B6C" w:rsidRPr="006E477A">
        <w:rPr>
          <w:rFonts w:ascii="Times New Roman" w:hAnsi="Times New Roman" w:cs="Times New Roman"/>
          <w:sz w:val="24"/>
          <w:szCs w:val="24"/>
        </w:rPr>
        <w:t xml:space="preserve">% </w:t>
      </w:r>
    </w:p>
    <w:p w14:paraId="03FCB655" w14:textId="6961DE68" w:rsidR="00CE1607" w:rsidRPr="006E477A" w:rsidRDefault="00CE1607" w:rsidP="00960CEB">
      <w:pPr>
        <w:autoSpaceDE w:val="0"/>
        <w:autoSpaceDN w:val="0"/>
        <w:adjustRightInd w:val="0"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Ukupni prihodi</w:t>
      </w:r>
      <w:r w:rsidR="00B84B6C" w:rsidRPr="006E477A">
        <w:rPr>
          <w:rFonts w:ascii="Times New Roman" w:hAnsi="Times New Roman" w:cs="Times New Roman"/>
          <w:sz w:val="24"/>
          <w:szCs w:val="24"/>
        </w:rPr>
        <w:tab/>
      </w:r>
      <w:r w:rsidR="00B84B6C" w:rsidRPr="006E477A">
        <w:rPr>
          <w:rFonts w:ascii="Times New Roman" w:hAnsi="Times New Roman" w:cs="Times New Roman"/>
          <w:sz w:val="24"/>
          <w:szCs w:val="24"/>
        </w:rPr>
        <w:tab/>
      </w:r>
      <w:r w:rsidR="00B84B6C" w:rsidRPr="006E477A">
        <w:rPr>
          <w:rFonts w:ascii="Times New Roman" w:hAnsi="Times New Roman" w:cs="Times New Roman"/>
          <w:sz w:val="24"/>
          <w:szCs w:val="24"/>
        </w:rPr>
        <w:tab/>
      </w:r>
      <w:r w:rsidR="00B84B6C" w:rsidRPr="006E477A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3F5F9B" w:rsidRPr="006E477A">
        <w:rPr>
          <w:rFonts w:ascii="Times New Roman" w:hAnsi="Times New Roman" w:cs="Times New Roman"/>
          <w:sz w:val="24"/>
          <w:szCs w:val="24"/>
        </w:rPr>
        <w:t xml:space="preserve">  </w:t>
      </w:r>
      <w:r w:rsidR="00475B1F">
        <w:rPr>
          <w:rFonts w:ascii="Times New Roman" w:hAnsi="Times New Roman" w:cs="Times New Roman"/>
          <w:sz w:val="24"/>
          <w:szCs w:val="24"/>
        </w:rPr>
        <w:t>9.089.051,80</w:t>
      </w:r>
      <w:r w:rsidR="00B84B6C" w:rsidRPr="006E477A">
        <w:rPr>
          <w:rFonts w:ascii="Times New Roman" w:hAnsi="Times New Roman" w:cs="Times New Roman"/>
          <w:sz w:val="24"/>
          <w:szCs w:val="24"/>
        </w:rPr>
        <w:t xml:space="preserve">     </w:t>
      </w:r>
      <w:r w:rsidR="00BA5AEE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Pr="006E477A">
        <w:rPr>
          <w:rFonts w:ascii="Times New Roman" w:hAnsi="Times New Roman" w:cs="Times New Roman"/>
          <w:sz w:val="24"/>
          <w:szCs w:val="24"/>
        </w:rPr>
        <w:t>100%</w:t>
      </w:r>
    </w:p>
    <w:p w14:paraId="10EB831E" w14:textId="4E7B06B6" w:rsidR="00CE1607" w:rsidRPr="006E477A" w:rsidRDefault="00893667" w:rsidP="00960CEB">
      <w:pPr>
        <w:autoSpaceDE w:val="0"/>
        <w:autoSpaceDN w:val="0"/>
        <w:adjustRightInd w:val="0"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+ Donos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iz 202</w:t>
      </w:r>
      <w:r w:rsidR="00475B1F">
        <w:rPr>
          <w:rFonts w:ascii="Times New Roman" w:hAnsi="Times New Roman" w:cs="Times New Roman"/>
          <w:sz w:val="24"/>
          <w:szCs w:val="24"/>
        </w:rPr>
        <w:t>4</w:t>
      </w:r>
      <w:r w:rsidR="00BD26B6" w:rsidRPr="006E477A">
        <w:rPr>
          <w:rFonts w:ascii="Times New Roman" w:hAnsi="Times New Roman" w:cs="Times New Roman"/>
          <w:sz w:val="24"/>
          <w:szCs w:val="24"/>
        </w:rPr>
        <w:t>.g.</w:t>
      </w:r>
      <w:r w:rsidR="00BD26B6" w:rsidRPr="006E477A">
        <w:rPr>
          <w:rFonts w:ascii="Times New Roman" w:hAnsi="Times New Roman" w:cs="Times New Roman"/>
          <w:sz w:val="24"/>
          <w:szCs w:val="24"/>
        </w:rPr>
        <w:tab/>
      </w:r>
      <w:r w:rsidR="00BD26B6" w:rsidRPr="006E477A">
        <w:rPr>
          <w:rFonts w:ascii="Times New Roman" w:hAnsi="Times New Roman" w:cs="Times New Roman"/>
          <w:sz w:val="24"/>
          <w:szCs w:val="24"/>
        </w:rPr>
        <w:tab/>
      </w:r>
      <w:r w:rsidR="00BD26B6" w:rsidRPr="006E477A">
        <w:rPr>
          <w:rFonts w:ascii="Times New Roman" w:hAnsi="Times New Roman" w:cs="Times New Roman"/>
          <w:sz w:val="24"/>
          <w:szCs w:val="24"/>
        </w:rPr>
        <w:tab/>
      </w:r>
      <w:r w:rsidR="00BD26B6" w:rsidRPr="006E477A">
        <w:rPr>
          <w:rFonts w:ascii="Times New Roman" w:hAnsi="Times New Roman" w:cs="Times New Roman"/>
          <w:sz w:val="24"/>
          <w:szCs w:val="24"/>
        </w:rPr>
        <w:tab/>
      </w:r>
      <w:r w:rsidR="00BD26B6" w:rsidRPr="006E477A">
        <w:rPr>
          <w:rFonts w:ascii="Times New Roman" w:hAnsi="Times New Roman" w:cs="Times New Roman"/>
          <w:sz w:val="24"/>
          <w:szCs w:val="24"/>
        </w:rPr>
        <w:tab/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475B1F">
        <w:rPr>
          <w:rFonts w:ascii="Times New Roman" w:hAnsi="Times New Roman" w:cs="Times New Roman"/>
          <w:sz w:val="24"/>
          <w:szCs w:val="24"/>
        </w:rPr>
        <w:t>1.803.163,30</w:t>
      </w:r>
    </w:p>
    <w:p w14:paraId="3611DE21" w14:textId="77777777" w:rsidR="008A21C9" w:rsidRPr="006E477A" w:rsidRDefault="008A21C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68375B9" w14:textId="13A775D5" w:rsidR="008A21C9" w:rsidRPr="006E477A" w:rsidRDefault="00BD4973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O</w:t>
      </w:r>
      <w:r w:rsidR="00994D20" w:rsidRPr="006E477A">
        <w:rPr>
          <w:rFonts w:ascii="Times New Roman" w:hAnsi="Times New Roman" w:cs="Times New Roman"/>
          <w:sz w:val="24"/>
          <w:szCs w:val="24"/>
        </w:rPr>
        <w:t>dnos neutrošenih prihoda u 202</w:t>
      </w:r>
      <w:r w:rsidR="00475B1F">
        <w:rPr>
          <w:rFonts w:ascii="Times New Roman" w:hAnsi="Times New Roman" w:cs="Times New Roman"/>
          <w:sz w:val="24"/>
          <w:szCs w:val="24"/>
        </w:rPr>
        <w:t>6</w:t>
      </w:r>
      <w:r w:rsidR="00957E5D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8A21C9" w:rsidRPr="006E477A">
        <w:rPr>
          <w:rFonts w:ascii="Times New Roman" w:hAnsi="Times New Roman" w:cs="Times New Roman"/>
          <w:sz w:val="24"/>
          <w:szCs w:val="24"/>
        </w:rPr>
        <w:t xml:space="preserve">godinu iznosi </w:t>
      </w:r>
      <w:r w:rsidR="00957E5D" w:rsidRPr="006E477A">
        <w:rPr>
          <w:rFonts w:ascii="Times New Roman" w:hAnsi="Times New Roman" w:cs="Times New Roman"/>
          <w:sz w:val="24"/>
          <w:szCs w:val="24"/>
        </w:rPr>
        <w:t>1.</w:t>
      </w:r>
      <w:r w:rsidR="00475B1F">
        <w:rPr>
          <w:rFonts w:ascii="Times New Roman" w:hAnsi="Times New Roman" w:cs="Times New Roman"/>
          <w:sz w:val="24"/>
          <w:szCs w:val="24"/>
        </w:rPr>
        <w:t>668.788,38</w:t>
      </w:r>
      <w:r w:rsidR="00994D20" w:rsidRPr="006E477A">
        <w:rPr>
          <w:rFonts w:ascii="Times New Roman" w:hAnsi="Times New Roman" w:cs="Times New Roman"/>
          <w:sz w:val="24"/>
          <w:szCs w:val="24"/>
        </w:rPr>
        <w:t xml:space="preserve"> EUR</w:t>
      </w:r>
      <w:r w:rsidR="008A21C9" w:rsidRPr="006E477A">
        <w:rPr>
          <w:rFonts w:ascii="Times New Roman" w:hAnsi="Times New Roman" w:cs="Times New Roman"/>
          <w:sz w:val="24"/>
          <w:szCs w:val="24"/>
        </w:rPr>
        <w:t>.</w:t>
      </w:r>
    </w:p>
    <w:p w14:paraId="5C481CF6" w14:textId="77777777" w:rsidR="00893667" w:rsidRPr="006E477A" w:rsidRDefault="00893667" w:rsidP="00960CEB">
      <w:pPr>
        <w:autoSpaceDE w:val="0"/>
        <w:autoSpaceDN w:val="0"/>
        <w:adjustRightInd w:val="0"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14:paraId="558BF2A4" w14:textId="7B22C2CF" w:rsidR="00CE1607" w:rsidRPr="006E477A" w:rsidRDefault="00BD4973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Izvršeni</w:t>
      </w:r>
      <w:r w:rsidR="00CE1607" w:rsidRPr="006E477A">
        <w:rPr>
          <w:rFonts w:ascii="Times New Roman" w:hAnsi="Times New Roman" w:cs="Times New Roman"/>
          <w:sz w:val="24"/>
          <w:szCs w:val="24"/>
        </w:rPr>
        <w:t xml:space="preserve"> rashodi sadrže rashode za zaposlene (plaće, jubilarne nagrade, božićnice, regres, pomoći i ostalo), materijalne rashode (rashode za službena putovanja, energiju, komunalne usluge, reprezentaciju, intelektualne usluge, uredski materijal, sitan inventar i ostalo), rashode za kapitalne investicije i ostale rashode (financijske rashode, stipendije, pomoći, studentski zbor i ostalo).</w:t>
      </w:r>
    </w:p>
    <w:p w14:paraId="74E85F48" w14:textId="77777777" w:rsidR="001A3831" w:rsidRPr="006E477A" w:rsidRDefault="001A3831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19C47F8" w14:textId="1176DC18" w:rsidR="00CE1607" w:rsidRPr="006E477A" w:rsidRDefault="00BC4C35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Rashodi  financirani prihodima ostvarenim prema Ugovoru o punoj subvenciji participacije redovitih studenata u troškovim</w:t>
      </w:r>
      <w:r w:rsidR="00E517D1" w:rsidRPr="006E477A">
        <w:rPr>
          <w:rFonts w:ascii="Times New Roman" w:hAnsi="Times New Roman" w:cs="Times New Roman"/>
          <w:sz w:val="24"/>
          <w:szCs w:val="24"/>
        </w:rPr>
        <w:t>a studija u akademskoj god. 202</w:t>
      </w:r>
      <w:r w:rsidR="000E3295">
        <w:rPr>
          <w:rFonts w:ascii="Times New Roman" w:hAnsi="Times New Roman" w:cs="Times New Roman"/>
          <w:sz w:val="24"/>
          <w:szCs w:val="24"/>
        </w:rPr>
        <w:t>4</w:t>
      </w:r>
      <w:r w:rsidR="00E517D1" w:rsidRPr="006E477A">
        <w:rPr>
          <w:rFonts w:ascii="Times New Roman" w:hAnsi="Times New Roman" w:cs="Times New Roman"/>
          <w:sz w:val="24"/>
          <w:szCs w:val="24"/>
        </w:rPr>
        <w:t>./202</w:t>
      </w:r>
      <w:r w:rsidR="000E3295">
        <w:rPr>
          <w:rFonts w:ascii="Times New Roman" w:hAnsi="Times New Roman" w:cs="Times New Roman"/>
          <w:sz w:val="24"/>
          <w:szCs w:val="24"/>
        </w:rPr>
        <w:t>5</w:t>
      </w:r>
      <w:r w:rsidRPr="006E477A">
        <w:rPr>
          <w:rFonts w:ascii="Times New Roman" w:hAnsi="Times New Roman" w:cs="Times New Roman"/>
          <w:sz w:val="24"/>
          <w:szCs w:val="24"/>
        </w:rPr>
        <w:t xml:space="preserve">. su </w:t>
      </w:r>
      <w:r w:rsidR="00BD4973" w:rsidRPr="006E477A">
        <w:rPr>
          <w:rFonts w:ascii="Times New Roman" w:hAnsi="Times New Roman" w:cs="Times New Roman"/>
          <w:sz w:val="24"/>
          <w:szCs w:val="24"/>
        </w:rPr>
        <w:t>izvršeni</w:t>
      </w:r>
      <w:r w:rsidRPr="006E477A">
        <w:rPr>
          <w:rFonts w:ascii="Times New Roman" w:hAnsi="Times New Roman" w:cs="Times New Roman"/>
          <w:sz w:val="24"/>
          <w:szCs w:val="24"/>
        </w:rPr>
        <w:t xml:space="preserve"> za:</w:t>
      </w:r>
    </w:p>
    <w:p w14:paraId="33819D7B" w14:textId="77777777" w:rsidR="00872C4D" w:rsidRPr="006E477A" w:rsidRDefault="00872C4D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</w:t>
      </w:r>
      <w:r w:rsidR="00BC4C35" w:rsidRPr="006E477A">
        <w:rPr>
          <w:rFonts w:ascii="Times New Roman" w:hAnsi="Times New Roman" w:cs="Times New Roman"/>
          <w:sz w:val="24"/>
          <w:szCs w:val="24"/>
        </w:rPr>
        <w:t>okrivanje dijela troškova koji nastaju zbog provedbe studijskih progra</w:t>
      </w:r>
      <w:r w:rsidRPr="006E477A">
        <w:rPr>
          <w:rFonts w:ascii="Times New Roman" w:hAnsi="Times New Roman" w:cs="Times New Roman"/>
          <w:sz w:val="24"/>
          <w:szCs w:val="24"/>
        </w:rPr>
        <w:t>ma i ostvarivanje ishoda učenja, uključivo i sve administrativne i potporne djelatnosti koje fakultet organizira s ciljem poboljšanja procesa učenja, povećanja završnosti i zapošljivosti te pristupa visokom obrazovanju</w:t>
      </w:r>
    </w:p>
    <w:p w14:paraId="0E834DDB" w14:textId="77777777" w:rsidR="00872C4D" w:rsidRPr="006E477A" w:rsidRDefault="00872C4D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ostizanje općih strateških razvojnih ciljeva i provedbu akcijskih planova fakulteta za koje su indikatori, ciljevi i zadatci utvrđeni u s</w:t>
      </w:r>
      <w:r w:rsidR="00E517D1" w:rsidRPr="006E477A">
        <w:rPr>
          <w:rFonts w:ascii="Times New Roman" w:hAnsi="Times New Roman" w:cs="Times New Roman"/>
          <w:sz w:val="24"/>
          <w:szCs w:val="24"/>
        </w:rPr>
        <w:t>trategiji razvoja fakulteta 2021 – 2025</w:t>
      </w:r>
      <w:r w:rsidRPr="006E477A">
        <w:rPr>
          <w:rFonts w:ascii="Times New Roman" w:hAnsi="Times New Roman" w:cs="Times New Roman"/>
          <w:sz w:val="24"/>
          <w:szCs w:val="24"/>
        </w:rPr>
        <w:t xml:space="preserve"> g.</w:t>
      </w:r>
    </w:p>
    <w:p w14:paraId="5E4E79B0" w14:textId="77777777" w:rsidR="00BC4C35" w:rsidRPr="006E477A" w:rsidRDefault="00872C4D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 stipendiranje i nagrađivanje studenata</w:t>
      </w:r>
    </w:p>
    <w:p w14:paraId="039F3872" w14:textId="77777777" w:rsidR="00872C4D" w:rsidRPr="006E477A" w:rsidRDefault="00872C4D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laćanje rada iznad norme i vanjske suradnje</w:t>
      </w:r>
    </w:p>
    <w:p w14:paraId="0E452949" w14:textId="77777777" w:rsidR="00762DE4" w:rsidRPr="006E477A" w:rsidRDefault="00762DE4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E4D8E05" w14:textId="744EDB9F" w:rsidR="00762DE4" w:rsidRPr="006E477A" w:rsidRDefault="00762DE4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Rashodi financirani prihodima ostvarenim prema Ugovoru o namjenskom institucionalnom financiran</w:t>
      </w:r>
      <w:r w:rsidR="009E0C42" w:rsidRPr="006E477A">
        <w:rPr>
          <w:rFonts w:ascii="Times New Roman" w:hAnsi="Times New Roman" w:cs="Times New Roman"/>
          <w:sz w:val="24"/>
          <w:szCs w:val="24"/>
        </w:rPr>
        <w:t xml:space="preserve">ju znanstvene djelatnosti </w:t>
      </w:r>
      <w:r w:rsidR="00EB3363" w:rsidRPr="006E477A">
        <w:rPr>
          <w:rFonts w:ascii="Times New Roman" w:hAnsi="Times New Roman" w:cs="Times New Roman"/>
          <w:sz w:val="24"/>
          <w:szCs w:val="24"/>
        </w:rPr>
        <w:t>u 202</w:t>
      </w:r>
      <w:r w:rsidR="000E3295">
        <w:rPr>
          <w:rFonts w:ascii="Times New Roman" w:hAnsi="Times New Roman" w:cs="Times New Roman"/>
          <w:sz w:val="24"/>
          <w:szCs w:val="24"/>
        </w:rPr>
        <w:t>5</w:t>
      </w:r>
      <w:r w:rsidRPr="006E477A">
        <w:rPr>
          <w:rFonts w:ascii="Times New Roman" w:hAnsi="Times New Roman" w:cs="Times New Roman"/>
          <w:sz w:val="24"/>
          <w:szCs w:val="24"/>
        </w:rPr>
        <w:t xml:space="preserve">.g. su </w:t>
      </w:r>
      <w:r w:rsidR="00BD4973" w:rsidRPr="006E477A">
        <w:rPr>
          <w:rFonts w:ascii="Times New Roman" w:hAnsi="Times New Roman" w:cs="Times New Roman"/>
          <w:sz w:val="24"/>
          <w:szCs w:val="24"/>
        </w:rPr>
        <w:t>utrošeni za</w:t>
      </w:r>
      <w:r w:rsidRPr="006E477A">
        <w:rPr>
          <w:rFonts w:ascii="Times New Roman" w:hAnsi="Times New Roman" w:cs="Times New Roman"/>
          <w:sz w:val="24"/>
          <w:szCs w:val="24"/>
        </w:rPr>
        <w:t>:</w:t>
      </w:r>
    </w:p>
    <w:p w14:paraId="504E07A5" w14:textId="77777777" w:rsidR="00762DE4" w:rsidRPr="006E477A" w:rsidRDefault="00762DE4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nabavku knjiga i druge stručne literature</w:t>
      </w:r>
    </w:p>
    <w:p w14:paraId="5C8816C3" w14:textId="77777777" w:rsidR="00762DE4" w:rsidRPr="006E477A" w:rsidRDefault="00762DE4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nabavku opreme za znanstvene laboratorije</w:t>
      </w:r>
    </w:p>
    <w:p w14:paraId="6BDE1E2A" w14:textId="77777777" w:rsidR="00762DE4" w:rsidRPr="006E477A" w:rsidRDefault="00762DE4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stručno usavršavanje </w:t>
      </w:r>
    </w:p>
    <w:p w14:paraId="43381D9B" w14:textId="77777777" w:rsidR="00762DE4" w:rsidRPr="006E477A" w:rsidRDefault="00762DE4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članarine</w:t>
      </w:r>
    </w:p>
    <w:p w14:paraId="5AD48FF5" w14:textId="77777777" w:rsidR="00582F9F" w:rsidRPr="006E477A" w:rsidRDefault="00762DE4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službena putovanja</w:t>
      </w:r>
    </w:p>
    <w:p w14:paraId="27A3A33D" w14:textId="77777777" w:rsidR="00582F9F" w:rsidRPr="006E477A" w:rsidRDefault="00582F9F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BBA30F4" w14:textId="014B24FA" w:rsidR="003C699A" w:rsidRPr="006E477A" w:rsidRDefault="003C699A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 Rashodi za redovnu djelatnost fakulteta (izvor 11) iz proračuna </w:t>
      </w:r>
      <w:r w:rsidR="00BD4973" w:rsidRPr="006E477A">
        <w:rPr>
          <w:rFonts w:ascii="Times New Roman" w:hAnsi="Times New Roman" w:cs="Times New Roman"/>
          <w:sz w:val="24"/>
          <w:szCs w:val="24"/>
        </w:rPr>
        <w:t xml:space="preserve">izvršeni </w:t>
      </w:r>
      <w:r w:rsidRPr="006E477A">
        <w:rPr>
          <w:rFonts w:ascii="Times New Roman" w:hAnsi="Times New Roman" w:cs="Times New Roman"/>
          <w:sz w:val="24"/>
          <w:szCs w:val="24"/>
        </w:rPr>
        <w:t>su na skupini računa:</w:t>
      </w:r>
    </w:p>
    <w:p w14:paraId="40F4D9A8" w14:textId="77777777" w:rsidR="003C699A" w:rsidRPr="006E477A" w:rsidRDefault="003C699A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31 Rashodi za zaposlene (Plaće, doprinosi i ostali rashodi za zaposlene)</w:t>
      </w:r>
    </w:p>
    <w:p w14:paraId="0C4ED3C8" w14:textId="77777777" w:rsidR="001A3831" w:rsidRPr="006E477A" w:rsidRDefault="003C699A" w:rsidP="00960CEB">
      <w:pPr>
        <w:pStyle w:val="Odlomakpopisa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32 Materijalni rashodi (naknada za prijevoz, zdravstvene usluge i pristojbe i naknade)</w:t>
      </w:r>
    </w:p>
    <w:p w14:paraId="471F59A7" w14:textId="77777777" w:rsidR="001A3831" w:rsidRPr="006E477A" w:rsidRDefault="001A3831" w:rsidP="00960CEB">
      <w:pPr>
        <w:autoSpaceDE w:val="0"/>
        <w:autoSpaceDN w:val="0"/>
        <w:adjustRightInd w:val="0"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14:paraId="075A0FEA" w14:textId="77777777" w:rsidR="008F3FB9" w:rsidRDefault="008F3FB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34D7E5" w14:textId="77777777" w:rsidR="008F3FB9" w:rsidRDefault="008F3FB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9080070" w14:textId="77777777" w:rsidR="008F3FB9" w:rsidRDefault="008F3FB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8BF25C6" w14:textId="3B2D275A" w:rsidR="00CE1607" w:rsidRPr="006E477A" w:rsidRDefault="00BD26B6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 xml:space="preserve">Ukupno 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izvršeni </w:t>
      </w:r>
      <w:r w:rsidRPr="006E477A">
        <w:rPr>
          <w:rFonts w:ascii="Times New Roman" w:hAnsi="Times New Roman" w:cs="Times New Roman"/>
          <w:sz w:val="24"/>
          <w:szCs w:val="24"/>
        </w:rPr>
        <w:t>rashodi za 202</w:t>
      </w:r>
      <w:r w:rsidR="000E3295">
        <w:rPr>
          <w:rFonts w:ascii="Times New Roman" w:hAnsi="Times New Roman" w:cs="Times New Roman"/>
          <w:sz w:val="24"/>
          <w:szCs w:val="24"/>
        </w:rPr>
        <w:t>5</w:t>
      </w:r>
      <w:r w:rsidR="00CE1607" w:rsidRPr="006E477A">
        <w:rPr>
          <w:rFonts w:ascii="Times New Roman" w:hAnsi="Times New Roman" w:cs="Times New Roman"/>
          <w:sz w:val="24"/>
          <w:szCs w:val="24"/>
        </w:rPr>
        <w:t xml:space="preserve">. </w:t>
      </w:r>
      <w:r w:rsidR="00E517D1" w:rsidRPr="006E477A">
        <w:rPr>
          <w:rFonts w:ascii="Times New Roman" w:hAnsi="Times New Roman" w:cs="Times New Roman"/>
          <w:sz w:val="24"/>
          <w:szCs w:val="24"/>
        </w:rPr>
        <w:t xml:space="preserve">godinu, iznose </w:t>
      </w:r>
      <w:r w:rsidR="000E3295">
        <w:rPr>
          <w:rFonts w:ascii="Times New Roman" w:hAnsi="Times New Roman" w:cs="Times New Roman"/>
          <w:sz w:val="24"/>
          <w:szCs w:val="24"/>
        </w:rPr>
        <w:t>9.223.426,72</w:t>
      </w:r>
      <w:r w:rsidR="00CE1607" w:rsidRPr="006E477A">
        <w:rPr>
          <w:rFonts w:ascii="Times New Roman" w:hAnsi="Times New Roman" w:cs="Times New Roman"/>
          <w:sz w:val="24"/>
          <w:szCs w:val="24"/>
        </w:rPr>
        <w:t xml:space="preserve"> kuna, odnosno svi rashodi i</w:t>
      </w:r>
      <w:r w:rsidR="00EF250D" w:rsidRPr="006E477A">
        <w:rPr>
          <w:rFonts w:ascii="Times New Roman" w:hAnsi="Times New Roman" w:cs="Times New Roman"/>
          <w:sz w:val="24"/>
          <w:szCs w:val="24"/>
        </w:rPr>
        <w:t xml:space="preserve"> izdaci pokriveni su prihodima,</w:t>
      </w:r>
      <w:r w:rsidR="00CE1607" w:rsidRPr="006E477A">
        <w:rPr>
          <w:rFonts w:ascii="Times New Roman" w:hAnsi="Times New Roman" w:cs="Times New Roman"/>
          <w:sz w:val="24"/>
          <w:szCs w:val="24"/>
        </w:rPr>
        <w:t xml:space="preserve"> primicima</w:t>
      </w:r>
      <w:r w:rsidR="00EF250D" w:rsidRPr="006E477A">
        <w:rPr>
          <w:rFonts w:ascii="Times New Roman" w:hAnsi="Times New Roman" w:cs="Times New Roman"/>
          <w:sz w:val="24"/>
          <w:szCs w:val="24"/>
        </w:rPr>
        <w:t xml:space="preserve"> i donosom sredstava iz prethodne godine</w:t>
      </w:r>
      <w:r w:rsidR="00CE1607" w:rsidRPr="006E477A">
        <w:rPr>
          <w:rFonts w:ascii="Times New Roman" w:hAnsi="Times New Roman" w:cs="Times New Roman"/>
          <w:sz w:val="24"/>
          <w:szCs w:val="24"/>
        </w:rPr>
        <w:t>. Struktura je sljedeća:</w:t>
      </w:r>
    </w:p>
    <w:p w14:paraId="7818E90E" w14:textId="77777777" w:rsidR="00CE1607" w:rsidRPr="006E477A" w:rsidRDefault="00CE1607" w:rsidP="00960CEB">
      <w:pPr>
        <w:autoSpaceDE w:val="0"/>
        <w:autoSpaceDN w:val="0"/>
        <w:adjustRightInd w:val="0"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14:paraId="6EB1ACE7" w14:textId="3644545A" w:rsidR="00CE1607" w:rsidRPr="006E477A" w:rsidRDefault="00CE1607" w:rsidP="006E62EE">
      <w:pPr>
        <w:pStyle w:val="Odlomakpopisa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Ra</w:t>
      </w:r>
      <w:r w:rsidR="00184339" w:rsidRPr="006E477A">
        <w:rPr>
          <w:rFonts w:ascii="Times New Roman" w:hAnsi="Times New Roman" w:cs="Times New Roman"/>
          <w:sz w:val="24"/>
          <w:szCs w:val="24"/>
        </w:rPr>
        <w:t>sho</w:t>
      </w:r>
      <w:r w:rsidR="00FD7535" w:rsidRPr="006E477A">
        <w:rPr>
          <w:rFonts w:ascii="Times New Roman" w:hAnsi="Times New Roman" w:cs="Times New Roman"/>
          <w:sz w:val="24"/>
          <w:szCs w:val="24"/>
        </w:rPr>
        <w:t>di za zaposlene</w:t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3F5F9B" w:rsidRPr="006E477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    </w:t>
      </w:r>
      <w:r w:rsidR="007E60CD">
        <w:rPr>
          <w:rFonts w:ascii="Times New Roman" w:hAnsi="Times New Roman" w:cs="Times New Roman"/>
          <w:sz w:val="24"/>
          <w:szCs w:val="24"/>
        </w:rPr>
        <w:t>7.057.419,32</w:t>
      </w:r>
      <w:r w:rsidR="003F5F9B" w:rsidRPr="006E477A">
        <w:rPr>
          <w:rFonts w:ascii="Times New Roman" w:hAnsi="Times New Roman" w:cs="Times New Roman"/>
          <w:sz w:val="24"/>
          <w:szCs w:val="24"/>
        </w:rPr>
        <w:t xml:space="preserve">        </w:t>
      </w:r>
      <w:r w:rsidR="008C475B">
        <w:rPr>
          <w:rFonts w:ascii="Times New Roman" w:hAnsi="Times New Roman" w:cs="Times New Roman"/>
          <w:sz w:val="24"/>
          <w:szCs w:val="24"/>
        </w:rPr>
        <w:t>76</w:t>
      </w:r>
      <w:r w:rsidRPr="006E477A">
        <w:rPr>
          <w:rFonts w:ascii="Times New Roman" w:hAnsi="Times New Roman" w:cs="Times New Roman"/>
          <w:sz w:val="24"/>
          <w:szCs w:val="24"/>
        </w:rPr>
        <w:t>%</w:t>
      </w:r>
    </w:p>
    <w:p w14:paraId="510FFBBF" w14:textId="1673E7B2" w:rsidR="003F47AC" w:rsidRPr="006E477A" w:rsidRDefault="00184339" w:rsidP="006E62EE">
      <w:pPr>
        <w:pStyle w:val="Odlomakpopisa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Mate</w:t>
      </w:r>
      <w:r w:rsidR="00FD7535" w:rsidRPr="006E477A">
        <w:rPr>
          <w:rFonts w:ascii="Times New Roman" w:hAnsi="Times New Roman" w:cs="Times New Roman"/>
          <w:sz w:val="24"/>
          <w:szCs w:val="24"/>
        </w:rPr>
        <w:t>rijal. rashodi</w:t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3F5F9B" w:rsidRPr="006E477A">
        <w:rPr>
          <w:rFonts w:ascii="Times New Roman" w:hAnsi="Times New Roman" w:cs="Times New Roman"/>
          <w:sz w:val="24"/>
          <w:szCs w:val="24"/>
        </w:rPr>
        <w:t xml:space="preserve">        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7E60CD">
        <w:rPr>
          <w:rFonts w:ascii="Times New Roman" w:hAnsi="Times New Roman" w:cs="Times New Roman"/>
          <w:sz w:val="24"/>
          <w:szCs w:val="24"/>
        </w:rPr>
        <w:t>1.581.900,83</w:t>
      </w:r>
      <w:r w:rsidR="006021AA" w:rsidRPr="006E477A">
        <w:rPr>
          <w:rFonts w:ascii="Times New Roman" w:hAnsi="Times New Roman" w:cs="Times New Roman"/>
          <w:sz w:val="24"/>
          <w:szCs w:val="24"/>
        </w:rPr>
        <w:t xml:space="preserve">     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  </w:t>
      </w:r>
      <w:r w:rsidR="005E6EE4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6021AA" w:rsidRPr="006E477A">
        <w:rPr>
          <w:rFonts w:ascii="Times New Roman" w:hAnsi="Times New Roman" w:cs="Times New Roman"/>
          <w:sz w:val="24"/>
          <w:szCs w:val="24"/>
        </w:rPr>
        <w:t>1</w:t>
      </w:r>
      <w:r w:rsidR="008C475B">
        <w:rPr>
          <w:rFonts w:ascii="Times New Roman" w:hAnsi="Times New Roman" w:cs="Times New Roman"/>
          <w:sz w:val="24"/>
          <w:szCs w:val="24"/>
        </w:rPr>
        <w:t>7</w:t>
      </w:r>
      <w:r w:rsidR="00CE1607" w:rsidRPr="006E477A">
        <w:rPr>
          <w:rFonts w:ascii="Times New Roman" w:hAnsi="Times New Roman" w:cs="Times New Roman"/>
          <w:sz w:val="24"/>
          <w:szCs w:val="24"/>
        </w:rPr>
        <w:t>%</w:t>
      </w:r>
      <w:r w:rsidR="006021AA" w:rsidRPr="006E477A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6D39BC87" w14:textId="5B737E07" w:rsidR="003F47AC" w:rsidRPr="006E477A" w:rsidRDefault="003F47AC" w:rsidP="00960CEB">
      <w:pPr>
        <w:pStyle w:val="Odlomakpopisa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Ostali rashodi (F</w:t>
      </w:r>
      <w:r w:rsidR="00EB3363" w:rsidRPr="006E477A">
        <w:rPr>
          <w:rFonts w:ascii="Times New Roman" w:hAnsi="Times New Roman" w:cs="Times New Roman"/>
          <w:sz w:val="24"/>
          <w:szCs w:val="24"/>
        </w:rPr>
        <w:t>inan</w:t>
      </w:r>
      <w:r w:rsidR="00B17B9D" w:rsidRPr="006E477A">
        <w:rPr>
          <w:rFonts w:ascii="Times New Roman" w:hAnsi="Times New Roman" w:cs="Times New Roman"/>
          <w:sz w:val="24"/>
          <w:szCs w:val="24"/>
        </w:rPr>
        <w:t>c</w:t>
      </w:r>
      <w:r w:rsidR="00E517D1" w:rsidRPr="006E477A">
        <w:rPr>
          <w:rFonts w:ascii="Times New Roman" w:hAnsi="Times New Roman" w:cs="Times New Roman"/>
          <w:sz w:val="24"/>
          <w:szCs w:val="24"/>
        </w:rPr>
        <w:t>ijski, st</w:t>
      </w:r>
      <w:r w:rsidR="003F5F9B" w:rsidRPr="006E477A">
        <w:rPr>
          <w:rFonts w:ascii="Times New Roman" w:hAnsi="Times New Roman" w:cs="Times New Roman"/>
          <w:sz w:val="24"/>
          <w:szCs w:val="24"/>
        </w:rPr>
        <w:t>ipendije)</w:t>
      </w:r>
      <w:r w:rsidR="003F5F9B" w:rsidRPr="006E477A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Pr="006E477A">
        <w:rPr>
          <w:rFonts w:ascii="Times New Roman" w:hAnsi="Times New Roman" w:cs="Times New Roman"/>
          <w:sz w:val="24"/>
          <w:szCs w:val="24"/>
        </w:rPr>
        <w:tab/>
      </w:r>
      <w:r w:rsidR="00D23509" w:rsidRPr="006E477A">
        <w:rPr>
          <w:rFonts w:ascii="Times New Roman" w:hAnsi="Times New Roman" w:cs="Times New Roman"/>
          <w:sz w:val="24"/>
          <w:szCs w:val="24"/>
        </w:rPr>
        <w:t xml:space="preserve">     </w:t>
      </w:r>
      <w:r w:rsidR="007E60CD">
        <w:rPr>
          <w:rFonts w:ascii="Times New Roman" w:hAnsi="Times New Roman" w:cs="Times New Roman"/>
          <w:sz w:val="24"/>
          <w:szCs w:val="24"/>
        </w:rPr>
        <w:t xml:space="preserve">  </w:t>
      </w:r>
      <w:r w:rsidR="00D23509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7E60CD">
        <w:rPr>
          <w:rFonts w:ascii="Times New Roman" w:hAnsi="Times New Roman" w:cs="Times New Roman"/>
          <w:sz w:val="24"/>
          <w:szCs w:val="24"/>
        </w:rPr>
        <w:t>63.186,10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      </w:t>
      </w:r>
      <w:r w:rsidR="005E6EE4" w:rsidRPr="006E477A">
        <w:rPr>
          <w:rFonts w:ascii="Times New Roman" w:hAnsi="Times New Roman" w:cs="Times New Roman"/>
          <w:sz w:val="24"/>
          <w:szCs w:val="24"/>
        </w:rPr>
        <w:t xml:space="preserve">  </w:t>
      </w:r>
      <w:r w:rsidR="008C475B">
        <w:rPr>
          <w:rFonts w:ascii="Times New Roman" w:hAnsi="Times New Roman" w:cs="Times New Roman"/>
          <w:sz w:val="24"/>
          <w:szCs w:val="24"/>
        </w:rPr>
        <w:t>1</w:t>
      </w:r>
      <w:r w:rsidR="00721992" w:rsidRPr="006E477A">
        <w:rPr>
          <w:rFonts w:ascii="Times New Roman" w:hAnsi="Times New Roman" w:cs="Times New Roman"/>
          <w:sz w:val="24"/>
          <w:szCs w:val="24"/>
        </w:rPr>
        <w:t>%</w:t>
      </w:r>
    </w:p>
    <w:p w14:paraId="5B0287B2" w14:textId="40AB6DA5" w:rsidR="00835FF5" w:rsidRDefault="00835FF5" w:rsidP="00960CEB">
      <w:pPr>
        <w:pStyle w:val="Odlomakpopisa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Nabava nefina</w:t>
      </w:r>
      <w:r w:rsidR="00BF40AE" w:rsidRPr="006E477A">
        <w:rPr>
          <w:rFonts w:ascii="Times New Roman" w:hAnsi="Times New Roman" w:cs="Times New Roman"/>
          <w:sz w:val="24"/>
          <w:szCs w:val="24"/>
        </w:rPr>
        <w:t>n</w:t>
      </w:r>
      <w:r w:rsidR="00FD7535" w:rsidRPr="006E477A">
        <w:rPr>
          <w:rFonts w:ascii="Times New Roman" w:hAnsi="Times New Roman" w:cs="Times New Roman"/>
          <w:sz w:val="24"/>
          <w:szCs w:val="24"/>
        </w:rPr>
        <w:t>cijske imovine</w:t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3F5F9B" w:rsidRPr="006E477A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     </w:t>
      </w:r>
      <w:r w:rsidR="007E60CD">
        <w:rPr>
          <w:rFonts w:ascii="Times New Roman" w:hAnsi="Times New Roman" w:cs="Times New Roman"/>
          <w:sz w:val="24"/>
          <w:szCs w:val="24"/>
        </w:rPr>
        <w:t>520.914,91</w:t>
      </w:r>
      <w:r w:rsidR="00F33CC0" w:rsidRPr="006E477A">
        <w:rPr>
          <w:rFonts w:ascii="Times New Roman" w:hAnsi="Times New Roman" w:cs="Times New Roman"/>
          <w:sz w:val="24"/>
          <w:szCs w:val="24"/>
        </w:rPr>
        <w:t xml:space="preserve">     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   </w:t>
      </w:r>
      <w:r w:rsidR="008C475B">
        <w:rPr>
          <w:rFonts w:ascii="Times New Roman" w:hAnsi="Times New Roman" w:cs="Times New Roman"/>
          <w:sz w:val="24"/>
          <w:szCs w:val="24"/>
        </w:rPr>
        <w:t>6</w:t>
      </w:r>
      <w:r w:rsidRPr="006E477A">
        <w:rPr>
          <w:rFonts w:ascii="Times New Roman" w:hAnsi="Times New Roman" w:cs="Times New Roman"/>
          <w:sz w:val="24"/>
          <w:szCs w:val="24"/>
        </w:rPr>
        <w:t>%</w:t>
      </w:r>
    </w:p>
    <w:p w14:paraId="39411173" w14:textId="3FD7B6F1" w:rsidR="007E60CD" w:rsidRPr="006E477A" w:rsidRDefault="007E60CD" w:rsidP="00960CEB">
      <w:pPr>
        <w:pStyle w:val="Odlomakpopisa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zdatci za fin.imovinu (udjeli u glavnici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5,56</w:t>
      </w:r>
    </w:p>
    <w:p w14:paraId="0B1C8CDC" w14:textId="77777777" w:rsidR="00CE1607" w:rsidRPr="006E477A" w:rsidRDefault="00CE1607" w:rsidP="00960CEB">
      <w:pPr>
        <w:pStyle w:val="Odlomakpopisa"/>
        <w:autoSpaceDE w:val="0"/>
        <w:autoSpaceDN w:val="0"/>
        <w:adjustRightInd w:val="0"/>
        <w:spacing w:after="0"/>
        <w:ind w:left="1068"/>
        <w:jc w:val="both"/>
        <w:rPr>
          <w:rFonts w:ascii="Times New Roman" w:hAnsi="Times New Roman" w:cs="Times New Roman"/>
          <w:sz w:val="24"/>
          <w:szCs w:val="24"/>
        </w:rPr>
      </w:pPr>
    </w:p>
    <w:p w14:paraId="61549B8D" w14:textId="5C53EAD8" w:rsidR="00CE1607" w:rsidRPr="006E477A" w:rsidRDefault="00835FF5" w:rsidP="00960CEB">
      <w:pPr>
        <w:pStyle w:val="Odlomakpopisa"/>
        <w:autoSpaceDE w:val="0"/>
        <w:autoSpaceDN w:val="0"/>
        <w:adjustRightInd w:val="0"/>
        <w:spacing w:after="0"/>
        <w:ind w:left="1068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Ukupni ras</w:t>
      </w:r>
      <w:r w:rsidR="00FD7535" w:rsidRPr="006E477A">
        <w:rPr>
          <w:rFonts w:ascii="Times New Roman" w:hAnsi="Times New Roman" w:cs="Times New Roman"/>
          <w:sz w:val="24"/>
          <w:szCs w:val="24"/>
        </w:rPr>
        <w:t>hodi</w:t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</w:r>
      <w:r w:rsidR="00FD7535" w:rsidRPr="006E477A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3F5F9B" w:rsidRPr="006E477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      </w:t>
      </w:r>
      <w:r w:rsidR="007E60CD">
        <w:rPr>
          <w:rFonts w:ascii="Times New Roman" w:hAnsi="Times New Roman" w:cs="Times New Roman"/>
          <w:sz w:val="24"/>
          <w:szCs w:val="24"/>
        </w:rPr>
        <w:t>9.223.426,72</w:t>
      </w:r>
      <w:r w:rsidR="00FD7535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E517D1" w:rsidRPr="006E477A">
        <w:rPr>
          <w:rFonts w:ascii="Times New Roman" w:hAnsi="Times New Roman" w:cs="Times New Roman"/>
          <w:sz w:val="24"/>
          <w:szCs w:val="24"/>
        </w:rPr>
        <w:t xml:space="preserve"> </w:t>
      </w:r>
      <w:r w:rsidR="003A6A50" w:rsidRPr="006E477A">
        <w:rPr>
          <w:rFonts w:ascii="Times New Roman" w:hAnsi="Times New Roman" w:cs="Times New Roman"/>
          <w:sz w:val="24"/>
          <w:szCs w:val="24"/>
        </w:rPr>
        <w:t xml:space="preserve">   </w:t>
      </w:r>
      <w:r w:rsidR="00CE1607" w:rsidRPr="006E477A">
        <w:rPr>
          <w:rFonts w:ascii="Times New Roman" w:hAnsi="Times New Roman" w:cs="Times New Roman"/>
          <w:sz w:val="24"/>
          <w:szCs w:val="24"/>
        </w:rPr>
        <w:t>100%</w:t>
      </w:r>
    </w:p>
    <w:p w14:paraId="05E062F1" w14:textId="77777777" w:rsidR="008A21C9" w:rsidRPr="006E477A" w:rsidRDefault="008A21C9" w:rsidP="00960C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EDDD724" w14:textId="77777777" w:rsidR="00CA65AB" w:rsidRPr="006E477A" w:rsidRDefault="00CA65AB" w:rsidP="00A534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93313B" w14:textId="123C8612" w:rsidR="00CA65AB" w:rsidRPr="006E477A" w:rsidRDefault="00317543" w:rsidP="003436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U Os</w:t>
      </w:r>
      <w:r w:rsidR="004C6B4F" w:rsidRPr="006E477A">
        <w:rPr>
          <w:rFonts w:ascii="Times New Roman" w:hAnsi="Times New Roman" w:cs="Times New Roman"/>
          <w:sz w:val="24"/>
          <w:szCs w:val="24"/>
        </w:rPr>
        <w:t xml:space="preserve">ijeku, </w:t>
      </w:r>
      <w:r w:rsidR="00C46293" w:rsidRPr="006E477A">
        <w:rPr>
          <w:rFonts w:ascii="Times New Roman" w:hAnsi="Times New Roman" w:cs="Times New Roman"/>
          <w:sz w:val="24"/>
          <w:szCs w:val="24"/>
        </w:rPr>
        <w:t>1</w:t>
      </w:r>
      <w:r w:rsidR="00FE58FD" w:rsidRPr="006E477A">
        <w:rPr>
          <w:rFonts w:ascii="Times New Roman" w:hAnsi="Times New Roman" w:cs="Times New Roman"/>
          <w:sz w:val="24"/>
          <w:szCs w:val="24"/>
        </w:rPr>
        <w:t>8</w:t>
      </w:r>
      <w:r w:rsidR="004C6B4F" w:rsidRPr="006E477A">
        <w:rPr>
          <w:rFonts w:ascii="Times New Roman" w:hAnsi="Times New Roman" w:cs="Times New Roman"/>
          <w:sz w:val="24"/>
          <w:szCs w:val="24"/>
        </w:rPr>
        <w:t>.</w:t>
      </w:r>
      <w:r w:rsidR="00C46293" w:rsidRPr="006E477A">
        <w:rPr>
          <w:rFonts w:ascii="Times New Roman" w:hAnsi="Times New Roman" w:cs="Times New Roman"/>
          <w:sz w:val="24"/>
          <w:szCs w:val="24"/>
        </w:rPr>
        <w:t>03</w:t>
      </w:r>
      <w:r w:rsidR="00E517D1" w:rsidRPr="006E477A">
        <w:rPr>
          <w:rFonts w:ascii="Times New Roman" w:hAnsi="Times New Roman" w:cs="Times New Roman"/>
          <w:sz w:val="24"/>
          <w:szCs w:val="24"/>
        </w:rPr>
        <w:t>.202</w:t>
      </w:r>
      <w:r w:rsidR="008C475B">
        <w:rPr>
          <w:rFonts w:ascii="Times New Roman" w:hAnsi="Times New Roman" w:cs="Times New Roman"/>
          <w:sz w:val="24"/>
          <w:szCs w:val="24"/>
        </w:rPr>
        <w:t>6</w:t>
      </w:r>
      <w:r w:rsidR="00CA65AB" w:rsidRPr="006E477A">
        <w:rPr>
          <w:rFonts w:ascii="Times New Roman" w:hAnsi="Times New Roman" w:cs="Times New Roman"/>
          <w:sz w:val="24"/>
          <w:szCs w:val="24"/>
        </w:rPr>
        <w:t>.g.</w:t>
      </w:r>
    </w:p>
    <w:p w14:paraId="0CD48445" w14:textId="77777777" w:rsidR="00CE1607" w:rsidRPr="006E477A" w:rsidRDefault="00CE1607" w:rsidP="005F05E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85732F" w14:textId="77777777" w:rsidR="00CA65AB" w:rsidRPr="006E477A" w:rsidRDefault="00CA65AB" w:rsidP="008E44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910753" w14:textId="792D0978" w:rsidR="00F06974" w:rsidRPr="006E477A" w:rsidRDefault="001E1BEF" w:rsidP="00CA65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Voditelj Ureda za računovodstveno-financijske poslove</w:t>
      </w:r>
    </w:p>
    <w:p w14:paraId="79E15B3E" w14:textId="77777777" w:rsidR="00F06974" w:rsidRPr="006E477A" w:rsidRDefault="00F06974" w:rsidP="00CA65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D13EEC" w14:textId="159B1781" w:rsidR="00F06974" w:rsidRPr="006E477A" w:rsidRDefault="00F06974" w:rsidP="00CA65A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Mirta Hanzer</w:t>
      </w:r>
    </w:p>
    <w:p w14:paraId="350ED8AC" w14:textId="77777777" w:rsidR="00F06974" w:rsidRPr="006E477A" w:rsidRDefault="00CE1607" w:rsidP="00F06974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Dekan</w:t>
      </w:r>
    </w:p>
    <w:p w14:paraId="39571B24" w14:textId="77777777" w:rsidR="00F06974" w:rsidRPr="006E477A" w:rsidRDefault="00F06974" w:rsidP="00F06974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68296E3" w14:textId="5576603E" w:rsidR="00CE1607" w:rsidRPr="006E477A" w:rsidRDefault="00E517D1" w:rsidP="00F06974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E477A">
        <w:rPr>
          <w:rFonts w:ascii="Times New Roman" w:hAnsi="Times New Roman" w:cs="Times New Roman"/>
          <w:sz w:val="24"/>
          <w:szCs w:val="24"/>
        </w:rPr>
        <w:t>P</w:t>
      </w:r>
      <w:r w:rsidR="00CE1607" w:rsidRPr="006E477A">
        <w:rPr>
          <w:rFonts w:ascii="Times New Roman" w:hAnsi="Times New Roman" w:cs="Times New Roman"/>
          <w:sz w:val="24"/>
          <w:szCs w:val="24"/>
        </w:rPr>
        <w:t>rof.</w:t>
      </w:r>
      <w:r w:rsidR="00CA65AB" w:rsidRPr="006E477A">
        <w:rPr>
          <w:rFonts w:ascii="Times New Roman" w:hAnsi="Times New Roman" w:cs="Times New Roman"/>
          <w:sz w:val="24"/>
          <w:szCs w:val="24"/>
        </w:rPr>
        <w:t>dr.sc.</w:t>
      </w:r>
      <w:r w:rsidR="00317543" w:rsidRPr="006E477A">
        <w:rPr>
          <w:rFonts w:ascii="Times New Roman" w:hAnsi="Times New Roman" w:cs="Times New Roman"/>
          <w:sz w:val="24"/>
          <w:szCs w:val="24"/>
        </w:rPr>
        <w:t>Tomislav Matić</w:t>
      </w:r>
    </w:p>
    <w:sectPr w:rsidR="00CE1607" w:rsidRPr="006E477A" w:rsidSect="005E47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1B08A" w14:textId="77777777" w:rsidR="009C114D" w:rsidRDefault="009C114D" w:rsidP="00D121EA">
      <w:pPr>
        <w:spacing w:after="0" w:line="240" w:lineRule="auto"/>
      </w:pPr>
      <w:r>
        <w:separator/>
      </w:r>
    </w:p>
  </w:endnote>
  <w:endnote w:type="continuationSeparator" w:id="0">
    <w:p w14:paraId="673255C6" w14:textId="77777777" w:rsidR="009C114D" w:rsidRDefault="009C114D" w:rsidP="00D12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M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99D88" w14:textId="77777777" w:rsidR="009C114D" w:rsidRDefault="009C114D" w:rsidP="00D121EA">
      <w:pPr>
        <w:spacing w:after="0" w:line="240" w:lineRule="auto"/>
      </w:pPr>
      <w:r>
        <w:separator/>
      </w:r>
    </w:p>
  </w:footnote>
  <w:footnote w:type="continuationSeparator" w:id="0">
    <w:p w14:paraId="5BDD31A5" w14:textId="77777777" w:rsidR="009C114D" w:rsidRDefault="009C114D" w:rsidP="00D121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41AC5"/>
    <w:multiLevelType w:val="hybridMultilevel"/>
    <w:tmpl w:val="789A1B7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A1AC1"/>
    <w:multiLevelType w:val="hybridMultilevel"/>
    <w:tmpl w:val="C4D80B5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DE2ACD"/>
    <w:multiLevelType w:val="hybridMultilevel"/>
    <w:tmpl w:val="5AE67FD2"/>
    <w:lvl w:ilvl="0" w:tplc="041A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8544FDD"/>
    <w:multiLevelType w:val="hybridMultilevel"/>
    <w:tmpl w:val="0CBE4C6A"/>
    <w:lvl w:ilvl="0" w:tplc="97204FF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C6D46"/>
    <w:multiLevelType w:val="hybridMultilevel"/>
    <w:tmpl w:val="A26C97AC"/>
    <w:lvl w:ilvl="0" w:tplc="4BEC01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E3E0367"/>
    <w:multiLevelType w:val="hybridMultilevel"/>
    <w:tmpl w:val="61709094"/>
    <w:lvl w:ilvl="0" w:tplc="97204FF6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EB561DC"/>
    <w:multiLevelType w:val="hybridMultilevel"/>
    <w:tmpl w:val="FEA0E22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51C4E"/>
    <w:multiLevelType w:val="hybridMultilevel"/>
    <w:tmpl w:val="A53EC4C6"/>
    <w:lvl w:ilvl="0" w:tplc="9BE650A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645BAB"/>
    <w:multiLevelType w:val="hybridMultilevel"/>
    <w:tmpl w:val="D270C366"/>
    <w:lvl w:ilvl="0" w:tplc="9BE650A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C558B"/>
    <w:multiLevelType w:val="hybridMultilevel"/>
    <w:tmpl w:val="EBA24F82"/>
    <w:lvl w:ilvl="0" w:tplc="97204FF6">
      <w:numFmt w:val="bullet"/>
      <w:lvlText w:val="-"/>
      <w:lvlJc w:val="left"/>
      <w:pPr>
        <w:ind w:left="852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0" w15:restartNumberingAfterBreak="0">
    <w:nsid w:val="621505F4"/>
    <w:multiLevelType w:val="hybridMultilevel"/>
    <w:tmpl w:val="0622B5FA"/>
    <w:lvl w:ilvl="0" w:tplc="97204FF6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420603B"/>
    <w:multiLevelType w:val="hybridMultilevel"/>
    <w:tmpl w:val="15F83C9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C5505A"/>
    <w:multiLevelType w:val="hybridMultilevel"/>
    <w:tmpl w:val="AB0EB960"/>
    <w:lvl w:ilvl="0" w:tplc="041A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13" w15:restartNumberingAfterBreak="0">
    <w:nsid w:val="7E0D0112"/>
    <w:multiLevelType w:val="hybridMultilevel"/>
    <w:tmpl w:val="789A1B7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0"/>
  </w:num>
  <w:num w:numId="10">
    <w:abstractNumId w:val="9"/>
  </w:num>
  <w:num w:numId="11">
    <w:abstractNumId w:val="13"/>
  </w:num>
  <w:num w:numId="12">
    <w:abstractNumId w:val="10"/>
  </w:num>
  <w:num w:numId="13">
    <w:abstractNumId w:val="5"/>
  </w:num>
  <w:num w:numId="14">
    <w:abstractNumId w:val="1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MDQ0tDQ3NjI2sbBU0lEKTi0uzszPAykwrAUAWheyYiwAAAA="/>
  </w:docVars>
  <w:rsids>
    <w:rsidRoot w:val="00BF2B28"/>
    <w:rsid w:val="000102E8"/>
    <w:rsid w:val="0001228C"/>
    <w:rsid w:val="00012CC0"/>
    <w:rsid w:val="000132C6"/>
    <w:rsid w:val="00013C65"/>
    <w:rsid w:val="00021026"/>
    <w:rsid w:val="00031D6D"/>
    <w:rsid w:val="0003472C"/>
    <w:rsid w:val="0004116B"/>
    <w:rsid w:val="00041BB6"/>
    <w:rsid w:val="00050371"/>
    <w:rsid w:val="0006204E"/>
    <w:rsid w:val="0007778B"/>
    <w:rsid w:val="00085C7D"/>
    <w:rsid w:val="00086942"/>
    <w:rsid w:val="0008734E"/>
    <w:rsid w:val="000B0A0A"/>
    <w:rsid w:val="000B1A54"/>
    <w:rsid w:val="000B5AF4"/>
    <w:rsid w:val="000B7EF8"/>
    <w:rsid w:val="000C578B"/>
    <w:rsid w:val="000E3295"/>
    <w:rsid w:val="000E7755"/>
    <w:rsid w:val="000F284F"/>
    <w:rsid w:val="00102999"/>
    <w:rsid w:val="00103521"/>
    <w:rsid w:val="00115869"/>
    <w:rsid w:val="00127091"/>
    <w:rsid w:val="00162141"/>
    <w:rsid w:val="00164922"/>
    <w:rsid w:val="00165266"/>
    <w:rsid w:val="00173A07"/>
    <w:rsid w:val="00184339"/>
    <w:rsid w:val="00190CF4"/>
    <w:rsid w:val="001A157C"/>
    <w:rsid w:val="001A3831"/>
    <w:rsid w:val="001A6D18"/>
    <w:rsid w:val="001A772A"/>
    <w:rsid w:val="001A7894"/>
    <w:rsid w:val="001B0B7D"/>
    <w:rsid w:val="001B3AF5"/>
    <w:rsid w:val="001C1CCB"/>
    <w:rsid w:val="001C5AF1"/>
    <w:rsid w:val="001D26C7"/>
    <w:rsid w:val="001E1BEF"/>
    <w:rsid w:val="001E6265"/>
    <w:rsid w:val="001E79EE"/>
    <w:rsid w:val="001F3095"/>
    <w:rsid w:val="00202DEE"/>
    <w:rsid w:val="00207F8D"/>
    <w:rsid w:val="0021022D"/>
    <w:rsid w:val="0021054A"/>
    <w:rsid w:val="00222892"/>
    <w:rsid w:val="00223C83"/>
    <w:rsid w:val="00224C60"/>
    <w:rsid w:val="00224FBB"/>
    <w:rsid w:val="002252B4"/>
    <w:rsid w:val="0022787C"/>
    <w:rsid w:val="0024431F"/>
    <w:rsid w:val="00251247"/>
    <w:rsid w:val="002517EA"/>
    <w:rsid w:val="00272FC4"/>
    <w:rsid w:val="0027600A"/>
    <w:rsid w:val="00280D7C"/>
    <w:rsid w:val="00282D59"/>
    <w:rsid w:val="002834FA"/>
    <w:rsid w:val="00294BAF"/>
    <w:rsid w:val="002B606C"/>
    <w:rsid w:val="002D269F"/>
    <w:rsid w:val="002D7290"/>
    <w:rsid w:val="002F3875"/>
    <w:rsid w:val="002F423E"/>
    <w:rsid w:val="00301209"/>
    <w:rsid w:val="0030434C"/>
    <w:rsid w:val="00306881"/>
    <w:rsid w:val="00310F37"/>
    <w:rsid w:val="00317543"/>
    <w:rsid w:val="003222E3"/>
    <w:rsid w:val="00323941"/>
    <w:rsid w:val="00324CDD"/>
    <w:rsid w:val="00327526"/>
    <w:rsid w:val="00331D71"/>
    <w:rsid w:val="0034032B"/>
    <w:rsid w:val="00343615"/>
    <w:rsid w:val="00346768"/>
    <w:rsid w:val="003573DD"/>
    <w:rsid w:val="00366227"/>
    <w:rsid w:val="0038627D"/>
    <w:rsid w:val="003912D2"/>
    <w:rsid w:val="003A05AC"/>
    <w:rsid w:val="003A6A50"/>
    <w:rsid w:val="003B6B64"/>
    <w:rsid w:val="003C0ED2"/>
    <w:rsid w:val="003C52E6"/>
    <w:rsid w:val="003C699A"/>
    <w:rsid w:val="003D4981"/>
    <w:rsid w:val="003E1F32"/>
    <w:rsid w:val="003F47AC"/>
    <w:rsid w:val="003F5F9B"/>
    <w:rsid w:val="004009E6"/>
    <w:rsid w:val="004074E5"/>
    <w:rsid w:val="00411C64"/>
    <w:rsid w:val="004246E8"/>
    <w:rsid w:val="00441C02"/>
    <w:rsid w:val="004432A6"/>
    <w:rsid w:val="00454F9D"/>
    <w:rsid w:val="004626BE"/>
    <w:rsid w:val="00475AB0"/>
    <w:rsid w:val="00475B1F"/>
    <w:rsid w:val="00481005"/>
    <w:rsid w:val="00492605"/>
    <w:rsid w:val="004B476E"/>
    <w:rsid w:val="004C1C6D"/>
    <w:rsid w:val="004C3A8D"/>
    <w:rsid w:val="004C6B4F"/>
    <w:rsid w:val="004D07F2"/>
    <w:rsid w:val="004D10A8"/>
    <w:rsid w:val="004D487E"/>
    <w:rsid w:val="004E293C"/>
    <w:rsid w:val="005058AE"/>
    <w:rsid w:val="0050592C"/>
    <w:rsid w:val="00520925"/>
    <w:rsid w:val="00521E5A"/>
    <w:rsid w:val="00525D86"/>
    <w:rsid w:val="005338DE"/>
    <w:rsid w:val="0054079C"/>
    <w:rsid w:val="0055333C"/>
    <w:rsid w:val="00553FA6"/>
    <w:rsid w:val="00554946"/>
    <w:rsid w:val="00582F9F"/>
    <w:rsid w:val="00586B59"/>
    <w:rsid w:val="00593346"/>
    <w:rsid w:val="005956EA"/>
    <w:rsid w:val="005A121E"/>
    <w:rsid w:val="005A56AF"/>
    <w:rsid w:val="005A686D"/>
    <w:rsid w:val="005B04DA"/>
    <w:rsid w:val="005C5CEA"/>
    <w:rsid w:val="005D5BB2"/>
    <w:rsid w:val="005E0BA6"/>
    <w:rsid w:val="005E1C78"/>
    <w:rsid w:val="005E4721"/>
    <w:rsid w:val="005E6EE4"/>
    <w:rsid w:val="005F05EE"/>
    <w:rsid w:val="005F3701"/>
    <w:rsid w:val="005F637E"/>
    <w:rsid w:val="00600ED7"/>
    <w:rsid w:val="006021AA"/>
    <w:rsid w:val="00605F41"/>
    <w:rsid w:val="00606D22"/>
    <w:rsid w:val="00612857"/>
    <w:rsid w:val="006178CF"/>
    <w:rsid w:val="006252A2"/>
    <w:rsid w:val="00626D95"/>
    <w:rsid w:val="00650F4B"/>
    <w:rsid w:val="00654B52"/>
    <w:rsid w:val="0066751C"/>
    <w:rsid w:val="0067134E"/>
    <w:rsid w:val="00671FE1"/>
    <w:rsid w:val="00675763"/>
    <w:rsid w:val="00685CBC"/>
    <w:rsid w:val="006B6EBF"/>
    <w:rsid w:val="006C4CDF"/>
    <w:rsid w:val="006D2D8C"/>
    <w:rsid w:val="006D4A2B"/>
    <w:rsid w:val="006D5B57"/>
    <w:rsid w:val="006E477A"/>
    <w:rsid w:val="006E62EE"/>
    <w:rsid w:val="006E6923"/>
    <w:rsid w:val="006F2DA1"/>
    <w:rsid w:val="006F523F"/>
    <w:rsid w:val="006F611A"/>
    <w:rsid w:val="00714822"/>
    <w:rsid w:val="00720BF2"/>
    <w:rsid w:val="00721992"/>
    <w:rsid w:val="00724793"/>
    <w:rsid w:val="00727D2E"/>
    <w:rsid w:val="007464F7"/>
    <w:rsid w:val="00757DDA"/>
    <w:rsid w:val="00762DE4"/>
    <w:rsid w:val="00766CA3"/>
    <w:rsid w:val="0078048E"/>
    <w:rsid w:val="007926EC"/>
    <w:rsid w:val="00795A5A"/>
    <w:rsid w:val="007C14EF"/>
    <w:rsid w:val="007C3DBA"/>
    <w:rsid w:val="007D0F30"/>
    <w:rsid w:val="007E60CD"/>
    <w:rsid w:val="007F67DB"/>
    <w:rsid w:val="008019F5"/>
    <w:rsid w:val="00804164"/>
    <w:rsid w:val="00806BCC"/>
    <w:rsid w:val="00807B69"/>
    <w:rsid w:val="008132AA"/>
    <w:rsid w:val="00813A10"/>
    <w:rsid w:val="0082182E"/>
    <w:rsid w:val="008230EA"/>
    <w:rsid w:val="00835FF5"/>
    <w:rsid w:val="00851D65"/>
    <w:rsid w:val="0085308F"/>
    <w:rsid w:val="0085352F"/>
    <w:rsid w:val="0086150C"/>
    <w:rsid w:val="00865D3F"/>
    <w:rsid w:val="00867750"/>
    <w:rsid w:val="00872C4D"/>
    <w:rsid w:val="0088216D"/>
    <w:rsid w:val="008865B9"/>
    <w:rsid w:val="00891404"/>
    <w:rsid w:val="008917A2"/>
    <w:rsid w:val="00893667"/>
    <w:rsid w:val="00897D47"/>
    <w:rsid w:val="008A1DC9"/>
    <w:rsid w:val="008A21C9"/>
    <w:rsid w:val="008A3054"/>
    <w:rsid w:val="008B4F87"/>
    <w:rsid w:val="008B7BB0"/>
    <w:rsid w:val="008C475B"/>
    <w:rsid w:val="008C47F7"/>
    <w:rsid w:val="008D5E22"/>
    <w:rsid w:val="008D63ED"/>
    <w:rsid w:val="008E443F"/>
    <w:rsid w:val="008F3FB9"/>
    <w:rsid w:val="008F5926"/>
    <w:rsid w:val="00906FC0"/>
    <w:rsid w:val="00915D86"/>
    <w:rsid w:val="00915DF8"/>
    <w:rsid w:val="00927D15"/>
    <w:rsid w:val="00931A5D"/>
    <w:rsid w:val="00940751"/>
    <w:rsid w:val="00957E5D"/>
    <w:rsid w:val="00960CEB"/>
    <w:rsid w:val="00966AB1"/>
    <w:rsid w:val="0097132D"/>
    <w:rsid w:val="00972B64"/>
    <w:rsid w:val="00972E7E"/>
    <w:rsid w:val="00986A37"/>
    <w:rsid w:val="00991252"/>
    <w:rsid w:val="00992304"/>
    <w:rsid w:val="00992B98"/>
    <w:rsid w:val="00994D20"/>
    <w:rsid w:val="009A1AB9"/>
    <w:rsid w:val="009A26E2"/>
    <w:rsid w:val="009A7DF1"/>
    <w:rsid w:val="009B5BE5"/>
    <w:rsid w:val="009C114D"/>
    <w:rsid w:val="009D1121"/>
    <w:rsid w:val="009D48CF"/>
    <w:rsid w:val="009D62E1"/>
    <w:rsid w:val="009E0C42"/>
    <w:rsid w:val="009F02A0"/>
    <w:rsid w:val="00A2220F"/>
    <w:rsid w:val="00A33F7E"/>
    <w:rsid w:val="00A34B8D"/>
    <w:rsid w:val="00A37E3E"/>
    <w:rsid w:val="00A534AC"/>
    <w:rsid w:val="00A54CCA"/>
    <w:rsid w:val="00A54E31"/>
    <w:rsid w:val="00A5678F"/>
    <w:rsid w:val="00A64062"/>
    <w:rsid w:val="00A77FE4"/>
    <w:rsid w:val="00A85E83"/>
    <w:rsid w:val="00A90645"/>
    <w:rsid w:val="00A9105B"/>
    <w:rsid w:val="00A92CA3"/>
    <w:rsid w:val="00AB3505"/>
    <w:rsid w:val="00AB4B55"/>
    <w:rsid w:val="00AC690C"/>
    <w:rsid w:val="00AC754F"/>
    <w:rsid w:val="00AD4135"/>
    <w:rsid w:val="00B0358E"/>
    <w:rsid w:val="00B17B9D"/>
    <w:rsid w:val="00B23E6D"/>
    <w:rsid w:val="00B41DE9"/>
    <w:rsid w:val="00B53E5B"/>
    <w:rsid w:val="00B541BA"/>
    <w:rsid w:val="00B547B1"/>
    <w:rsid w:val="00B57240"/>
    <w:rsid w:val="00B603F5"/>
    <w:rsid w:val="00B6074A"/>
    <w:rsid w:val="00B621C0"/>
    <w:rsid w:val="00B637E9"/>
    <w:rsid w:val="00B71EDE"/>
    <w:rsid w:val="00B72F4B"/>
    <w:rsid w:val="00B73EBC"/>
    <w:rsid w:val="00B84788"/>
    <w:rsid w:val="00B84B6C"/>
    <w:rsid w:val="00B97E49"/>
    <w:rsid w:val="00BA56D3"/>
    <w:rsid w:val="00BA5AEE"/>
    <w:rsid w:val="00BB3534"/>
    <w:rsid w:val="00BB55A7"/>
    <w:rsid w:val="00BC4C35"/>
    <w:rsid w:val="00BC68A1"/>
    <w:rsid w:val="00BD26B6"/>
    <w:rsid w:val="00BD4973"/>
    <w:rsid w:val="00BF123C"/>
    <w:rsid w:val="00BF1DBA"/>
    <w:rsid w:val="00BF2B28"/>
    <w:rsid w:val="00BF3A51"/>
    <w:rsid w:val="00BF40AE"/>
    <w:rsid w:val="00C02C40"/>
    <w:rsid w:val="00C0405A"/>
    <w:rsid w:val="00C04AAA"/>
    <w:rsid w:val="00C1694D"/>
    <w:rsid w:val="00C304B5"/>
    <w:rsid w:val="00C46293"/>
    <w:rsid w:val="00C64FC8"/>
    <w:rsid w:val="00C70DA3"/>
    <w:rsid w:val="00C736B9"/>
    <w:rsid w:val="00C8012D"/>
    <w:rsid w:val="00C80EE2"/>
    <w:rsid w:val="00C823C8"/>
    <w:rsid w:val="00C86FD3"/>
    <w:rsid w:val="00C91EFF"/>
    <w:rsid w:val="00CA65AB"/>
    <w:rsid w:val="00CB1E29"/>
    <w:rsid w:val="00CB7AB2"/>
    <w:rsid w:val="00CC4D5B"/>
    <w:rsid w:val="00CC5210"/>
    <w:rsid w:val="00CC7221"/>
    <w:rsid w:val="00CD290E"/>
    <w:rsid w:val="00CD32D5"/>
    <w:rsid w:val="00CD4793"/>
    <w:rsid w:val="00CD68B3"/>
    <w:rsid w:val="00CD7CA6"/>
    <w:rsid w:val="00CE1607"/>
    <w:rsid w:val="00CE3AAB"/>
    <w:rsid w:val="00CE637B"/>
    <w:rsid w:val="00D121EA"/>
    <w:rsid w:val="00D23509"/>
    <w:rsid w:val="00D31CC9"/>
    <w:rsid w:val="00D33971"/>
    <w:rsid w:val="00D33BAC"/>
    <w:rsid w:val="00D375DB"/>
    <w:rsid w:val="00D46CAA"/>
    <w:rsid w:val="00D64B63"/>
    <w:rsid w:val="00D651BE"/>
    <w:rsid w:val="00D652EE"/>
    <w:rsid w:val="00D70214"/>
    <w:rsid w:val="00D76E8C"/>
    <w:rsid w:val="00D818D4"/>
    <w:rsid w:val="00D866D9"/>
    <w:rsid w:val="00D90FA7"/>
    <w:rsid w:val="00D94228"/>
    <w:rsid w:val="00DA3E3C"/>
    <w:rsid w:val="00DB7B81"/>
    <w:rsid w:val="00DD0F8E"/>
    <w:rsid w:val="00DD3321"/>
    <w:rsid w:val="00DD6899"/>
    <w:rsid w:val="00DD73A0"/>
    <w:rsid w:val="00DE0F7C"/>
    <w:rsid w:val="00DE3417"/>
    <w:rsid w:val="00E10FFF"/>
    <w:rsid w:val="00E13320"/>
    <w:rsid w:val="00E15E81"/>
    <w:rsid w:val="00E31FAC"/>
    <w:rsid w:val="00E36FCA"/>
    <w:rsid w:val="00E517D1"/>
    <w:rsid w:val="00E542D8"/>
    <w:rsid w:val="00E56631"/>
    <w:rsid w:val="00E56725"/>
    <w:rsid w:val="00E610DB"/>
    <w:rsid w:val="00E6732E"/>
    <w:rsid w:val="00E71321"/>
    <w:rsid w:val="00E72258"/>
    <w:rsid w:val="00E73F55"/>
    <w:rsid w:val="00E75EA5"/>
    <w:rsid w:val="00E81D8F"/>
    <w:rsid w:val="00EA0CDC"/>
    <w:rsid w:val="00EA2178"/>
    <w:rsid w:val="00EB3363"/>
    <w:rsid w:val="00EC33B4"/>
    <w:rsid w:val="00EC5E20"/>
    <w:rsid w:val="00ED2F40"/>
    <w:rsid w:val="00ED6462"/>
    <w:rsid w:val="00ED779A"/>
    <w:rsid w:val="00EF250D"/>
    <w:rsid w:val="00EF4D1C"/>
    <w:rsid w:val="00EF60A0"/>
    <w:rsid w:val="00F0676C"/>
    <w:rsid w:val="00F06974"/>
    <w:rsid w:val="00F12C2A"/>
    <w:rsid w:val="00F2250C"/>
    <w:rsid w:val="00F33CC0"/>
    <w:rsid w:val="00F41618"/>
    <w:rsid w:val="00F52E7A"/>
    <w:rsid w:val="00F60F4B"/>
    <w:rsid w:val="00F707BE"/>
    <w:rsid w:val="00F709EC"/>
    <w:rsid w:val="00F7122D"/>
    <w:rsid w:val="00F71EEF"/>
    <w:rsid w:val="00F856FD"/>
    <w:rsid w:val="00F85A06"/>
    <w:rsid w:val="00FC6179"/>
    <w:rsid w:val="00FC6407"/>
    <w:rsid w:val="00FC6506"/>
    <w:rsid w:val="00FD7535"/>
    <w:rsid w:val="00FE58FD"/>
    <w:rsid w:val="00FE77B7"/>
    <w:rsid w:val="00FF3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D69F04"/>
  <w15:docId w15:val="{B5B33836-E5FA-490D-914A-B0C4A64D4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CE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BF2B28"/>
    <w:pPr>
      <w:ind w:left="720"/>
      <w:contextualSpacing/>
    </w:pPr>
  </w:style>
  <w:style w:type="paragraph" w:customStyle="1" w:styleId="Default">
    <w:name w:val="Default"/>
    <w:rsid w:val="003E1F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Zaglavlje">
    <w:name w:val="header"/>
    <w:basedOn w:val="Normal"/>
    <w:link w:val="ZaglavljeChar"/>
    <w:uiPriority w:val="99"/>
    <w:unhideWhenUsed/>
    <w:rsid w:val="00D121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121EA"/>
  </w:style>
  <w:style w:type="paragraph" w:styleId="Podnoje">
    <w:name w:val="footer"/>
    <w:basedOn w:val="Normal"/>
    <w:link w:val="PodnojeChar"/>
    <w:uiPriority w:val="99"/>
    <w:unhideWhenUsed/>
    <w:rsid w:val="00D121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121EA"/>
  </w:style>
  <w:style w:type="paragraph" w:styleId="Bezproreda">
    <w:name w:val="No Spacing"/>
    <w:uiPriority w:val="1"/>
    <w:qFormat/>
    <w:rsid w:val="00DD0F8E"/>
    <w:pPr>
      <w:spacing w:after="0" w:line="240" w:lineRule="auto"/>
    </w:pPr>
  </w:style>
  <w:style w:type="table" w:styleId="Reetkatablice">
    <w:name w:val="Table Grid"/>
    <w:basedOn w:val="Obinatablica"/>
    <w:uiPriority w:val="59"/>
    <w:rsid w:val="00E610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B541BA"/>
    <w:rPr>
      <w:color w:val="0000FF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B541BA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uiPriority w:val="99"/>
    <w:semiHidden/>
    <w:unhideWhenUsed/>
    <w:rsid w:val="00B71EDE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71EDE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71EDE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71EDE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71EDE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992B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92B98"/>
    <w:rPr>
      <w:rFonts w:ascii="Segoe UI" w:hAnsi="Segoe UI" w:cs="Segoe UI"/>
      <w:sz w:val="18"/>
      <w:szCs w:val="18"/>
    </w:rPr>
  </w:style>
  <w:style w:type="character" w:styleId="Naglaeno">
    <w:name w:val="Strong"/>
    <w:basedOn w:val="Zadanifontodlomka"/>
    <w:uiPriority w:val="22"/>
    <w:qFormat/>
    <w:rsid w:val="005E1C78"/>
    <w:rPr>
      <w:b/>
      <w:bCs/>
    </w:rPr>
  </w:style>
  <w:style w:type="paragraph" w:styleId="Revizija">
    <w:name w:val="Revision"/>
    <w:hidden/>
    <w:uiPriority w:val="99"/>
    <w:semiHidden/>
    <w:rsid w:val="00C02C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erit.unios.hr/fakultet/kvalitet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erit.unios.hr/fakultet/dokumenti-za-fakult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81672-830E-443A-8568-C40F48E56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4</Pages>
  <Words>4383</Words>
  <Characters>24988</Characters>
  <Application>Microsoft Office Word</Application>
  <DocSecurity>0</DocSecurity>
  <Lines>208</Lines>
  <Paragraphs>5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ZOS</Company>
  <LinksUpToDate>false</LinksUpToDate>
  <CharactersWithSpaces>29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jana Prka</dc:creator>
  <cp:lastModifiedBy>Racunovodstvo</cp:lastModifiedBy>
  <cp:revision>18</cp:revision>
  <cp:lastPrinted>2022-12-09T08:46:00Z</cp:lastPrinted>
  <dcterms:created xsi:type="dcterms:W3CDTF">2026-03-19T10:03:00Z</dcterms:created>
  <dcterms:modified xsi:type="dcterms:W3CDTF">2026-03-25T09:04:00Z</dcterms:modified>
</cp:coreProperties>
</file>